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17AC6B1B" w:rsidR="00D27567" w:rsidRPr="00412C3A" w:rsidRDefault="00D27567" w:rsidP="00BE27AD">
      <w:pPr>
        <w:spacing w:after="0" w:line="264" w:lineRule="auto"/>
        <w:jc w:val="both"/>
        <w:rPr>
          <w:rFonts w:ascii="Arial" w:hAnsi="Arial" w:cs="Arial"/>
          <w:b/>
          <w:color w:val="000000" w:themeColor="text1"/>
          <w:sz w:val="24"/>
          <w:szCs w:val="24"/>
        </w:rPr>
      </w:pPr>
    </w:p>
    <w:p w14:paraId="6C8EB5AD" w14:textId="77777777" w:rsidR="00D85026" w:rsidRPr="00412C3A" w:rsidRDefault="00D85026" w:rsidP="00BE27AD">
      <w:pPr>
        <w:spacing w:after="0" w:line="264" w:lineRule="auto"/>
        <w:jc w:val="both"/>
        <w:rPr>
          <w:rFonts w:ascii="Arial" w:hAnsi="Arial" w:cs="Arial"/>
          <w:b/>
          <w:color w:val="000000" w:themeColor="text1"/>
          <w:sz w:val="24"/>
          <w:szCs w:val="24"/>
        </w:rPr>
      </w:pPr>
    </w:p>
    <w:p w14:paraId="43E1529F" w14:textId="58BE9744" w:rsidR="000E5190" w:rsidRPr="00412C3A" w:rsidRDefault="00917F4B" w:rsidP="00BE27AD">
      <w:pPr>
        <w:spacing w:after="0" w:line="264" w:lineRule="auto"/>
        <w:jc w:val="both"/>
        <w:rPr>
          <w:rFonts w:ascii="Arial" w:hAnsi="Arial" w:cs="Arial"/>
          <w:b/>
          <w:color w:val="000000" w:themeColor="text1"/>
          <w:sz w:val="24"/>
          <w:szCs w:val="24"/>
        </w:rPr>
      </w:pPr>
      <w:r w:rsidRPr="00412C3A">
        <w:rPr>
          <w:rFonts w:ascii="Arial" w:hAnsi="Arial" w:cs="Arial"/>
          <w:b/>
          <w:noProof/>
          <w:color w:val="000000" w:themeColor="text1"/>
          <w:sz w:val="24"/>
          <w:szCs w:val="24"/>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090C48F7"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AC78E0">
                              <w:rPr>
                                <w:rFonts w:ascii="Arial" w:hAnsi="Arial" w:cs="Arial"/>
                                <w:b/>
                                <w:bCs/>
                                <w:color w:val="404040" w:themeColor="text1" w:themeTint="BF"/>
                                <w:sz w:val="26"/>
                                <w:szCs w:val="26"/>
                                <w:lang w:val="vi-VN"/>
                              </w:rPr>
                              <w:t>November 15th</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" filled="f" stroked="f">
                <v:textbox style="mso-fit-shape-to-text:t">
                  <w:txbxContent>
                    <w:p w14:paraId="3B5E82EC" w14:textId="090C48F7"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AC78E0">
                        <w:rPr>
                          <w:rFonts w:ascii="Arial" w:hAnsi="Arial" w:cs="Arial"/>
                          <w:b/>
                          <w:bCs/>
                          <w:color w:val="404040" w:themeColor="text1" w:themeTint="BF"/>
                          <w:sz w:val="26"/>
                          <w:szCs w:val="26"/>
                          <w:lang w:val="vi-VN"/>
                        </w:rPr>
                        <w:t>November 15th</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57889293" w:rsidR="003236B5" w:rsidRPr="00412C3A" w:rsidRDefault="00885F1A" w:rsidP="00BE27AD">
      <w:pPr>
        <w:spacing w:after="0" w:line="264" w:lineRule="auto"/>
        <w:jc w:val="both"/>
        <w:rPr>
          <w:rFonts w:ascii="Arial" w:hAnsi="Arial" w:cs="Arial"/>
          <w:b/>
          <w:color w:val="000000" w:themeColor="text1"/>
          <w:sz w:val="24"/>
          <w:szCs w:val="24"/>
        </w:rPr>
      </w:pPr>
      <w:r w:rsidRPr="00412C3A">
        <w:rPr>
          <w:rFonts w:ascii="Arial" w:hAnsi="Arial" w:cs="Arial"/>
          <w:b/>
          <w:noProof/>
          <w:color w:val="000000" w:themeColor="text1"/>
          <w:sz w:val="24"/>
          <w:szCs w:val="24"/>
        </w:rPr>
        <mc:AlternateContent>
          <mc:Choice Requires="wps">
            <w:drawing>
              <wp:anchor distT="45720" distB="45720" distL="114300" distR="114300" simplePos="0" relativeHeight="251659264" behindDoc="0" locked="0" layoutInCell="1" allowOverlap="1" wp14:anchorId="6943740D" wp14:editId="35E40BA7">
                <wp:simplePos x="0" y="0"/>
                <wp:positionH relativeFrom="margin">
                  <wp:align>right</wp:align>
                </wp:positionH>
                <wp:positionV relativeFrom="paragraph">
                  <wp:posOffset>282575</wp:posOffset>
                </wp:positionV>
                <wp:extent cx="6616700" cy="14097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409700"/>
                        </a:xfrm>
                        <a:prstGeom prst="rect">
                          <a:avLst/>
                        </a:prstGeom>
                        <a:solidFill>
                          <a:schemeClr val="bg1">
                            <a:lumMod val="85000"/>
                          </a:schemeClr>
                        </a:solidFill>
                        <a:ln w="9525">
                          <a:noFill/>
                          <a:miter lim="800000"/>
                          <a:headEnd/>
                          <a:tailEnd/>
                        </a:ln>
                      </wps:spPr>
                      <wps:txbx>
                        <w:txbxContent>
                          <w:p w14:paraId="0F7A13FC" w14:textId="701FB916" w:rsidR="00153D52" w:rsidRPr="00573441" w:rsidRDefault="00153D52" w:rsidP="00153D52">
                            <w:pPr>
                              <w:spacing w:after="0" w:line="264" w:lineRule="auto"/>
                              <w:rPr>
                                <w:rFonts w:ascii="Arial" w:hAnsi="Arial" w:cs="Arial"/>
                                <w:sz w:val="20"/>
                                <w:szCs w:val="20"/>
                              </w:rPr>
                            </w:pPr>
                            <w:r w:rsidRPr="00573441">
                              <w:rPr>
                                <w:rFonts w:ascii="Arial" w:hAnsi="Arial" w:cs="Arial"/>
                                <w:sz w:val="20"/>
                                <w:szCs w:val="20"/>
                              </w:rPr>
                              <w:t xml:space="preserve">In this issue, we would like to bring to your attention </w:t>
                            </w:r>
                            <w:r w:rsidR="00BE27AD" w:rsidRPr="00573441">
                              <w:rPr>
                                <w:rFonts w:ascii="Arial" w:hAnsi="Arial" w:cs="Arial"/>
                                <w:sz w:val="20"/>
                                <w:szCs w:val="20"/>
                              </w:rPr>
                              <w:t xml:space="preserve">to </w:t>
                            </w:r>
                            <w:r w:rsidRPr="00573441">
                              <w:rPr>
                                <w:rFonts w:ascii="Arial" w:hAnsi="Arial" w:cs="Arial"/>
                                <w:sz w:val="20"/>
                                <w:szCs w:val="20"/>
                              </w:rPr>
                              <w:t xml:space="preserve">the following: </w:t>
                            </w:r>
                          </w:p>
                          <w:p w14:paraId="1B6D8569" w14:textId="77777777" w:rsidR="00153D52" w:rsidRPr="00573441" w:rsidRDefault="00153D52" w:rsidP="00153D52">
                            <w:pPr>
                              <w:pStyle w:val="oancuaDanhsach"/>
                              <w:rPr>
                                <w:rFonts w:ascii="Arial" w:hAnsi="Arial" w:cs="Arial"/>
                                <w:sz w:val="20"/>
                                <w:szCs w:val="20"/>
                              </w:rPr>
                            </w:pPr>
                          </w:p>
                          <w:p w14:paraId="753E6F15" w14:textId="637EE5E5" w:rsidR="00C44D1A" w:rsidRPr="00573441" w:rsidRDefault="00C44D1A" w:rsidP="00AD3B5A">
                            <w:pPr>
                              <w:pStyle w:val="oancuaDanhsach"/>
                              <w:numPr>
                                <w:ilvl w:val="0"/>
                                <w:numId w:val="24"/>
                              </w:numPr>
                              <w:spacing w:after="0"/>
                              <w:jc w:val="both"/>
                              <w:rPr>
                                <w:rFonts w:ascii="Arial" w:hAnsi="Arial" w:cs="Arial"/>
                                <w:sz w:val="20"/>
                                <w:szCs w:val="20"/>
                              </w:rPr>
                            </w:pPr>
                            <w:bookmarkStart w:id="0" w:name="_Hlk77876690"/>
                            <w:r w:rsidRPr="00573441">
                              <w:rPr>
                                <w:rFonts w:ascii="Arial" w:hAnsi="Arial" w:cs="Arial"/>
                                <w:sz w:val="20"/>
                                <w:szCs w:val="20"/>
                              </w:rPr>
                              <w:t>The draft Circular guiding the contents of foreign exchange management for enterprises' foreign borrowing and debt repayment</w:t>
                            </w:r>
                            <w:r w:rsidR="007F60E9" w:rsidRPr="00573441">
                              <w:rPr>
                                <w:rFonts w:ascii="Arial" w:hAnsi="Arial" w:cs="Arial"/>
                                <w:sz w:val="20"/>
                                <w:szCs w:val="20"/>
                              </w:rPr>
                              <w:t>.</w:t>
                            </w:r>
                          </w:p>
                          <w:p w14:paraId="5A1504B9" w14:textId="77777777" w:rsidR="00714751" w:rsidRPr="00573441" w:rsidRDefault="00714751" w:rsidP="00714751">
                            <w:pPr>
                              <w:pStyle w:val="oancuaDanhsach"/>
                              <w:spacing w:after="0"/>
                              <w:ind w:left="1146"/>
                              <w:jc w:val="both"/>
                              <w:rPr>
                                <w:rFonts w:ascii="Arial" w:hAnsi="Arial" w:cs="Arial"/>
                                <w:sz w:val="20"/>
                                <w:szCs w:val="20"/>
                              </w:rPr>
                            </w:pPr>
                          </w:p>
                          <w:bookmarkEnd w:id="0"/>
                          <w:p w14:paraId="5AB85683" w14:textId="16465D3B" w:rsidR="0086310A" w:rsidRPr="00573441" w:rsidRDefault="0086310A" w:rsidP="00AD3B5A">
                            <w:pPr>
                              <w:pStyle w:val="oancuaDanhsach"/>
                              <w:numPr>
                                <w:ilvl w:val="0"/>
                                <w:numId w:val="24"/>
                              </w:numPr>
                              <w:rPr>
                                <w:rFonts w:ascii="Arial" w:hAnsi="Arial" w:cs="Arial"/>
                                <w:sz w:val="20"/>
                                <w:szCs w:val="20"/>
                              </w:rPr>
                            </w:pPr>
                            <w:r w:rsidRPr="00573441">
                              <w:rPr>
                                <w:rFonts w:ascii="Arial" w:hAnsi="Arial" w:cs="Arial"/>
                                <w:sz w:val="20"/>
                                <w:szCs w:val="20"/>
                              </w:rPr>
                              <w:t>Draft Decree on the management of export and import goods transacted via e-commerce</w:t>
                            </w:r>
                            <w:r w:rsidR="007F60E9" w:rsidRPr="00573441">
                              <w:rPr>
                                <w:rFonts w:ascii="Arial" w:hAnsi="Arial" w:cs="Arial"/>
                                <w:sz w:val="20"/>
                                <w:szCs w:val="20"/>
                              </w:rPr>
                              <w:t>.</w:t>
                            </w:r>
                          </w:p>
                          <w:p w14:paraId="07345B35" w14:textId="3D47F3F2" w:rsidR="00C164A2" w:rsidRPr="00573441" w:rsidRDefault="00C164A2" w:rsidP="00AD3B5A">
                            <w:pPr>
                              <w:pStyle w:val="oancuaDanhsach"/>
                              <w:ind w:left="709"/>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740D" id="_x0000_s1027" type="#_x0000_t202" style="position:absolute;left:0;text-align:left;margin-left:469.8pt;margin-top:22.25pt;width:521pt;height:11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" fillcolor="#d8d8d8 [2732]" stroked="f">
                <v:textbox>
                  <w:txbxContent>
                    <w:p w14:paraId="0F7A13FC" w14:textId="701FB916" w:rsidR="00153D52" w:rsidRPr="00573441" w:rsidRDefault="00153D52" w:rsidP="00153D52">
                      <w:pPr>
                        <w:spacing w:after="0" w:line="264" w:lineRule="auto"/>
                        <w:rPr>
                          <w:rFonts w:ascii="Arial" w:hAnsi="Arial" w:cs="Arial"/>
                          <w:sz w:val="20"/>
                          <w:szCs w:val="20"/>
                        </w:rPr>
                      </w:pPr>
                      <w:r w:rsidRPr="00573441">
                        <w:rPr>
                          <w:rFonts w:ascii="Arial" w:hAnsi="Arial" w:cs="Arial"/>
                          <w:sz w:val="20"/>
                          <w:szCs w:val="20"/>
                        </w:rPr>
                        <w:t xml:space="preserve">In this issue, we would like to bring to your attention </w:t>
                      </w:r>
                      <w:r w:rsidR="00BE27AD" w:rsidRPr="00573441">
                        <w:rPr>
                          <w:rFonts w:ascii="Arial" w:hAnsi="Arial" w:cs="Arial"/>
                          <w:sz w:val="20"/>
                          <w:szCs w:val="20"/>
                        </w:rPr>
                        <w:t xml:space="preserve">to </w:t>
                      </w:r>
                      <w:r w:rsidRPr="00573441">
                        <w:rPr>
                          <w:rFonts w:ascii="Arial" w:hAnsi="Arial" w:cs="Arial"/>
                          <w:sz w:val="20"/>
                          <w:szCs w:val="20"/>
                        </w:rPr>
                        <w:t xml:space="preserve">the following: </w:t>
                      </w:r>
                    </w:p>
                    <w:p w14:paraId="1B6D8569" w14:textId="77777777" w:rsidR="00153D52" w:rsidRPr="00573441" w:rsidRDefault="00153D52" w:rsidP="00153D52">
                      <w:pPr>
                        <w:pStyle w:val="oancuaDanhsach"/>
                        <w:rPr>
                          <w:rFonts w:ascii="Arial" w:hAnsi="Arial" w:cs="Arial"/>
                          <w:sz w:val="20"/>
                          <w:szCs w:val="20"/>
                        </w:rPr>
                      </w:pPr>
                    </w:p>
                    <w:p w14:paraId="753E6F15" w14:textId="637EE5E5" w:rsidR="00C44D1A" w:rsidRPr="00573441" w:rsidRDefault="00C44D1A" w:rsidP="00AD3B5A">
                      <w:pPr>
                        <w:pStyle w:val="oancuaDanhsach"/>
                        <w:numPr>
                          <w:ilvl w:val="0"/>
                          <w:numId w:val="24"/>
                        </w:numPr>
                        <w:spacing w:after="0"/>
                        <w:jc w:val="both"/>
                        <w:rPr>
                          <w:rFonts w:ascii="Arial" w:hAnsi="Arial" w:cs="Arial"/>
                          <w:sz w:val="20"/>
                          <w:szCs w:val="20"/>
                        </w:rPr>
                      </w:pPr>
                      <w:bookmarkStart w:id="1" w:name="_Hlk77876690"/>
                      <w:r w:rsidRPr="00573441">
                        <w:rPr>
                          <w:rFonts w:ascii="Arial" w:hAnsi="Arial" w:cs="Arial"/>
                          <w:sz w:val="20"/>
                          <w:szCs w:val="20"/>
                        </w:rPr>
                        <w:t>The draft Circular guiding the contents of foreign exchange management for enterprises' foreign borrowing and debt repayment</w:t>
                      </w:r>
                      <w:r w:rsidR="007F60E9" w:rsidRPr="00573441">
                        <w:rPr>
                          <w:rFonts w:ascii="Arial" w:hAnsi="Arial" w:cs="Arial"/>
                          <w:sz w:val="20"/>
                          <w:szCs w:val="20"/>
                        </w:rPr>
                        <w:t>.</w:t>
                      </w:r>
                    </w:p>
                    <w:p w14:paraId="5A1504B9" w14:textId="77777777" w:rsidR="00714751" w:rsidRPr="00573441" w:rsidRDefault="00714751" w:rsidP="00714751">
                      <w:pPr>
                        <w:pStyle w:val="oancuaDanhsach"/>
                        <w:spacing w:after="0"/>
                        <w:ind w:left="1146"/>
                        <w:jc w:val="both"/>
                        <w:rPr>
                          <w:rFonts w:ascii="Arial" w:hAnsi="Arial" w:cs="Arial"/>
                          <w:sz w:val="20"/>
                          <w:szCs w:val="20"/>
                        </w:rPr>
                      </w:pPr>
                    </w:p>
                    <w:bookmarkEnd w:id="1"/>
                    <w:p w14:paraId="5AB85683" w14:textId="16465D3B" w:rsidR="0086310A" w:rsidRPr="00573441" w:rsidRDefault="0086310A" w:rsidP="00AD3B5A">
                      <w:pPr>
                        <w:pStyle w:val="oancuaDanhsach"/>
                        <w:numPr>
                          <w:ilvl w:val="0"/>
                          <w:numId w:val="24"/>
                        </w:numPr>
                        <w:rPr>
                          <w:rFonts w:ascii="Arial" w:hAnsi="Arial" w:cs="Arial"/>
                          <w:sz w:val="20"/>
                          <w:szCs w:val="20"/>
                        </w:rPr>
                      </w:pPr>
                      <w:r w:rsidRPr="00573441">
                        <w:rPr>
                          <w:rFonts w:ascii="Arial" w:hAnsi="Arial" w:cs="Arial"/>
                          <w:sz w:val="20"/>
                          <w:szCs w:val="20"/>
                        </w:rPr>
                        <w:t>Draft Decree on the management of export and import goods transacted via e-commerce</w:t>
                      </w:r>
                      <w:r w:rsidR="007F60E9" w:rsidRPr="00573441">
                        <w:rPr>
                          <w:rFonts w:ascii="Arial" w:hAnsi="Arial" w:cs="Arial"/>
                          <w:sz w:val="20"/>
                          <w:szCs w:val="20"/>
                        </w:rPr>
                        <w:t>.</w:t>
                      </w:r>
                    </w:p>
                    <w:p w14:paraId="07345B35" w14:textId="3D47F3F2" w:rsidR="00C164A2" w:rsidRPr="00573441" w:rsidRDefault="00C164A2" w:rsidP="00AD3B5A">
                      <w:pPr>
                        <w:pStyle w:val="oancuaDanhsach"/>
                        <w:ind w:left="709"/>
                        <w:rPr>
                          <w:rFonts w:ascii="Arial" w:hAnsi="Arial" w:cs="Arial"/>
                          <w:sz w:val="20"/>
                          <w:szCs w:val="20"/>
                        </w:rPr>
                      </w:pPr>
                    </w:p>
                  </w:txbxContent>
                </v:textbox>
                <w10:wrap type="square" anchorx="margin"/>
              </v:shape>
            </w:pict>
          </mc:Fallback>
        </mc:AlternateContent>
      </w:r>
    </w:p>
    <w:p w14:paraId="133B384D" w14:textId="6ED3408A" w:rsidR="000E5190" w:rsidRPr="00412C3A" w:rsidRDefault="000E5190" w:rsidP="00BE27AD">
      <w:pPr>
        <w:spacing w:after="0" w:line="264" w:lineRule="auto"/>
        <w:jc w:val="both"/>
        <w:rPr>
          <w:rFonts w:ascii="Arial" w:hAnsi="Arial" w:cs="Arial"/>
          <w:b/>
          <w:color w:val="000000" w:themeColor="text1"/>
          <w:sz w:val="24"/>
          <w:szCs w:val="24"/>
        </w:rPr>
      </w:pPr>
    </w:p>
    <w:p w14:paraId="394F692E" w14:textId="625E6969" w:rsidR="00C44D1A" w:rsidRPr="00412C3A" w:rsidRDefault="00C44D1A" w:rsidP="00232400">
      <w:pPr>
        <w:pStyle w:val="oancuaDanhsach"/>
        <w:numPr>
          <w:ilvl w:val="0"/>
          <w:numId w:val="25"/>
        </w:numPr>
        <w:rPr>
          <w:rFonts w:ascii="Arial" w:hAnsi="Arial" w:cs="Arial"/>
          <w:b/>
          <w:bCs/>
          <w:iCs/>
          <w:color w:val="C00000"/>
          <w:sz w:val="24"/>
          <w:szCs w:val="24"/>
        </w:rPr>
      </w:pPr>
      <w:bookmarkStart w:id="2" w:name="_Hlk78965494"/>
      <w:bookmarkStart w:id="3" w:name="_Hlk77876703"/>
      <w:r w:rsidRPr="00412C3A">
        <w:rPr>
          <w:rFonts w:ascii="Arial" w:hAnsi="Arial" w:cs="Arial"/>
          <w:b/>
          <w:bCs/>
          <w:iCs/>
          <w:color w:val="C00000"/>
          <w:sz w:val="24"/>
          <w:szCs w:val="24"/>
        </w:rPr>
        <w:t>The draft Circular guiding the contents of foreign exchange management for enterprises' foreign borrowing and debt repayment</w:t>
      </w:r>
    </w:p>
    <w:bookmarkEnd w:id="2"/>
    <w:p w14:paraId="7DC60BE5" w14:textId="77777777" w:rsidR="00D61B7D" w:rsidRPr="00412C3A" w:rsidRDefault="00D61B7D" w:rsidP="002530E2">
      <w:pPr>
        <w:pStyle w:val="oancuaDanhsach"/>
        <w:spacing w:after="0" w:line="264" w:lineRule="auto"/>
        <w:jc w:val="both"/>
        <w:rPr>
          <w:rFonts w:ascii="Arial" w:hAnsi="Arial" w:cs="Arial"/>
          <w:iCs/>
          <w:sz w:val="24"/>
          <w:szCs w:val="24"/>
        </w:rPr>
      </w:pPr>
    </w:p>
    <w:p w14:paraId="21940811" w14:textId="091073E1" w:rsidR="00E8480C" w:rsidRPr="00412C3A" w:rsidRDefault="00890B60" w:rsidP="002530E2">
      <w:pPr>
        <w:pStyle w:val="oancuaDanhsach"/>
        <w:spacing w:after="0" w:line="264" w:lineRule="auto"/>
        <w:jc w:val="both"/>
        <w:rPr>
          <w:rFonts w:ascii="Arial" w:hAnsi="Arial" w:cs="Arial"/>
          <w:iCs/>
          <w:sz w:val="24"/>
          <w:szCs w:val="24"/>
          <w:lang w:val="vi-VN"/>
        </w:rPr>
      </w:pPr>
      <w:r w:rsidRPr="00412C3A">
        <w:rPr>
          <w:rFonts w:ascii="Arial" w:hAnsi="Arial" w:cs="Arial"/>
          <w:iCs/>
          <w:sz w:val="24"/>
          <w:szCs w:val="24"/>
        </w:rPr>
        <w:t>On October 18th, 2021, the State Bank of Vietnam enacted a Draft Circular guiding several contents on foreign exchange management for foreign borrowing and repayment of enterprises. The main overview of the Draft that amendment towards simplifying administrative procedures, increasing the application timeline, expanding the method of application submission, and cases which not require registration or registration for changes in foreign loans; supplementing instructions on using the lender's account opened at a commercial bank, guiding the foreign exchange management for foreign loan security measures; modify the frequency of monthly statistical reports,...</w:t>
      </w:r>
      <w:r w:rsidR="002A2A08" w:rsidRPr="00412C3A">
        <w:rPr>
          <w:rFonts w:ascii="Arial" w:hAnsi="Arial" w:cs="Arial"/>
          <w:iCs/>
          <w:sz w:val="24"/>
          <w:szCs w:val="24"/>
          <w:lang w:val="vi-VN"/>
        </w:rPr>
        <w:t xml:space="preserve">Some notable contents </w:t>
      </w:r>
      <w:proofErr w:type="spellStart"/>
      <w:r w:rsidR="002A2A08" w:rsidRPr="00412C3A">
        <w:rPr>
          <w:rFonts w:ascii="Arial" w:hAnsi="Arial" w:cs="Arial"/>
          <w:iCs/>
          <w:sz w:val="24"/>
          <w:szCs w:val="24"/>
          <w:lang w:val="vi-VN"/>
        </w:rPr>
        <w:t>of</w:t>
      </w:r>
      <w:proofErr w:type="spellEnd"/>
      <w:r w:rsidR="002A2A08" w:rsidRPr="00412C3A">
        <w:rPr>
          <w:rFonts w:ascii="Arial" w:hAnsi="Arial" w:cs="Arial"/>
          <w:iCs/>
          <w:sz w:val="24"/>
          <w:szCs w:val="24"/>
          <w:lang w:val="vi-VN"/>
        </w:rPr>
        <w:t xml:space="preserve"> the </w:t>
      </w:r>
      <w:proofErr w:type="spellStart"/>
      <w:r w:rsidR="002A2A08" w:rsidRPr="00412C3A">
        <w:rPr>
          <w:rFonts w:ascii="Arial" w:hAnsi="Arial" w:cs="Arial"/>
          <w:iCs/>
          <w:sz w:val="24"/>
          <w:szCs w:val="24"/>
          <w:lang w:val="vi-VN"/>
        </w:rPr>
        <w:t>Draft</w:t>
      </w:r>
      <w:proofErr w:type="spellEnd"/>
      <w:r w:rsidR="002A2A08" w:rsidRPr="00412C3A">
        <w:rPr>
          <w:rFonts w:ascii="Arial" w:hAnsi="Arial" w:cs="Arial"/>
          <w:iCs/>
          <w:sz w:val="24"/>
          <w:szCs w:val="24"/>
          <w:lang w:val="vi-VN"/>
        </w:rPr>
        <w:t xml:space="preserve"> </w:t>
      </w:r>
      <w:proofErr w:type="spellStart"/>
      <w:r w:rsidR="002A2A08" w:rsidRPr="00412C3A">
        <w:rPr>
          <w:rFonts w:ascii="Arial" w:hAnsi="Arial" w:cs="Arial"/>
          <w:iCs/>
          <w:sz w:val="24"/>
          <w:szCs w:val="24"/>
          <w:lang w:val="vi-VN"/>
        </w:rPr>
        <w:t>are</w:t>
      </w:r>
      <w:proofErr w:type="spellEnd"/>
      <w:r w:rsidR="002A2A08" w:rsidRPr="00412C3A">
        <w:rPr>
          <w:rFonts w:ascii="Arial" w:hAnsi="Arial" w:cs="Arial"/>
          <w:iCs/>
          <w:sz w:val="24"/>
          <w:szCs w:val="24"/>
          <w:lang w:val="vi-VN"/>
        </w:rPr>
        <w:t>:</w:t>
      </w:r>
    </w:p>
    <w:p w14:paraId="573A3CDA" w14:textId="77777777" w:rsidR="00D61B7D" w:rsidRPr="00412C3A" w:rsidRDefault="00D61B7D" w:rsidP="002530E2">
      <w:pPr>
        <w:pStyle w:val="oancuaDanhsach"/>
        <w:spacing w:after="0" w:line="264" w:lineRule="auto"/>
        <w:jc w:val="both"/>
        <w:rPr>
          <w:rFonts w:ascii="Arial" w:hAnsi="Arial" w:cs="Arial"/>
          <w:iCs/>
          <w:sz w:val="24"/>
          <w:szCs w:val="24"/>
          <w:lang w:val="vi-VN"/>
        </w:rPr>
      </w:pPr>
    </w:p>
    <w:p w14:paraId="21CABA36" w14:textId="77777777" w:rsidR="002A2A08" w:rsidRPr="00412C3A" w:rsidRDefault="002A2A08" w:rsidP="002530E2">
      <w:pPr>
        <w:pStyle w:val="oancuaDanhsach"/>
        <w:numPr>
          <w:ilvl w:val="0"/>
          <w:numId w:val="26"/>
        </w:numPr>
        <w:ind w:left="1134" w:hanging="425"/>
        <w:rPr>
          <w:rFonts w:ascii="Arial" w:hAnsi="Arial" w:cs="Arial"/>
          <w:b/>
          <w:bCs/>
          <w:iCs/>
          <w:sz w:val="24"/>
          <w:szCs w:val="24"/>
        </w:rPr>
      </w:pPr>
      <w:r w:rsidRPr="00412C3A">
        <w:rPr>
          <w:rFonts w:ascii="Arial" w:hAnsi="Arial" w:cs="Arial"/>
          <w:b/>
          <w:bCs/>
          <w:iCs/>
          <w:sz w:val="24"/>
          <w:szCs w:val="24"/>
        </w:rPr>
        <w:t>Scope of regulation of the Draft Circular</w:t>
      </w:r>
    </w:p>
    <w:p w14:paraId="4DC7CB5F" w14:textId="4C358A68" w:rsidR="002530E2" w:rsidRPr="00412C3A" w:rsidRDefault="002530E2" w:rsidP="002530E2">
      <w:pPr>
        <w:pStyle w:val="oancuaDanhsach"/>
        <w:spacing w:after="0" w:line="264" w:lineRule="auto"/>
        <w:ind w:left="1429"/>
        <w:jc w:val="both"/>
        <w:rPr>
          <w:rFonts w:ascii="Arial" w:hAnsi="Arial" w:cs="Arial"/>
          <w:bCs/>
          <w:iCs/>
          <w:sz w:val="24"/>
          <w:szCs w:val="24"/>
        </w:rPr>
      </w:pPr>
    </w:p>
    <w:p w14:paraId="5CEC23D9" w14:textId="77777777" w:rsidR="002211AF" w:rsidRPr="00412C3A" w:rsidRDefault="002211AF" w:rsidP="002530E2">
      <w:pPr>
        <w:pStyle w:val="oancuaDanhsach"/>
        <w:spacing w:after="0" w:line="264" w:lineRule="auto"/>
        <w:ind w:left="1134"/>
        <w:jc w:val="both"/>
        <w:rPr>
          <w:rFonts w:ascii="Arial" w:hAnsi="Arial" w:cs="Arial"/>
          <w:bCs/>
          <w:iCs/>
          <w:sz w:val="24"/>
          <w:szCs w:val="24"/>
        </w:rPr>
      </w:pPr>
      <w:r w:rsidRPr="00412C3A">
        <w:rPr>
          <w:rFonts w:ascii="Arial" w:hAnsi="Arial" w:cs="Arial"/>
          <w:bCs/>
          <w:iCs/>
          <w:sz w:val="24"/>
          <w:szCs w:val="24"/>
        </w:rPr>
        <w:t>This Draft is expected to be an essential state management instrument to regulate foreign borrowing and debt repayment activities with a wide range of adjustments, including:</w:t>
      </w:r>
    </w:p>
    <w:p w14:paraId="166353D1" w14:textId="77777777" w:rsidR="002530E2" w:rsidRPr="00412C3A" w:rsidRDefault="002530E2" w:rsidP="002530E2">
      <w:pPr>
        <w:pStyle w:val="oancuaDanhsach"/>
        <w:spacing w:after="0" w:line="264" w:lineRule="auto"/>
        <w:ind w:left="1134"/>
        <w:jc w:val="both"/>
        <w:rPr>
          <w:rFonts w:ascii="Arial" w:hAnsi="Arial" w:cs="Arial"/>
          <w:bCs/>
          <w:iCs/>
          <w:sz w:val="24"/>
          <w:szCs w:val="24"/>
        </w:rPr>
      </w:pPr>
    </w:p>
    <w:p w14:paraId="3C09DF7F" w14:textId="77777777" w:rsidR="003019D1" w:rsidRPr="00412C3A" w:rsidRDefault="003019D1" w:rsidP="0039328A">
      <w:pPr>
        <w:pStyle w:val="oancuaDanhsach"/>
        <w:numPr>
          <w:ilvl w:val="0"/>
          <w:numId w:val="31"/>
        </w:numPr>
        <w:spacing w:after="0" w:line="264" w:lineRule="auto"/>
        <w:jc w:val="both"/>
        <w:rPr>
          <w:rFonts w:ascii="Arial" w:hAnsi="Arial" w:cs="Arial"/>
          <w:bCs/>
          <w:iCs/>
          <w:sz w:val="24"/>
          <w:szCs w:val="24"/>
        </w:rPr>
      </w:pPr>
      <w:r w:rsidRPr="00412C3A">
        <w:rPr>
          <w:rFonts w:ascii="Arial" w:hAnsi="Arial" w:cs="Arial"/>
          <w:bCs/>
          <w:iCs/>
          <w:sz w:val="24"/>
          <w:szCs w:val="24"/>
        </w:rPr>
        <w:t>Procedures for registration and registration of changes to foreign loans of enterprises that the Government does not guarantee.</w:t>
      </w:r>
    </w:p>
    <w:p w14:paraId="3B2FE4AA" w14:textId="77777777" w:rsidR="0039328A" w:rsidRPr="00412C3A" w:rsidRDefault="0039328A" w:rsidP="0039328A">
      <w:pPr>
        <w:pStyle w:val="oancuaDanhsach"/>
        <w:spacing w:after="0" w:line="264" w:lineRule="auto"/>
        <w:ind w:left="1429"/>
        <w:jc w:val="both"/>
        <w:rPr>
          <w:rFonts w:ascii="Arial" w:hAnsi="Arial" w:cs="Arial"/>
          <w:bCs/>
          <w:iCs/>
          <w:sz w:val="24"/>
          <w:szCs w:val="24"/>
        </w:rPr>
      </w:pPr>
    </w:p>
    <w:p w14:paraId="61BFC007" w14:textId="5D9545E6" w:rsidR="003019D1" w:rsidRPr="00412C3A" w:rsidRDefault="003019D1" w:rsidP="0039328A">
      <w:pPr>
        <w:pStyle w:val="oancuaDanhsach"/>
        <w:numPr>
          <w:ilvl w:val="0"/>
          <w:numId w:val="31"/>
        </w:numPr>
        <w:spacing w:after="0" w:line="264" w:lineRule="auto"/>
        <w:jc w:val="both"/>
        <w:rPr>
          <w:rFonts w:ascii="Arial" w:hAnsi="Arial" w:cs="Arial"/>
          <w:bCs/>
          <w:iCs/>
          <w:sz w:val="24"/>
          <w:szCs w:val="24"/>
        </w:rPr>
      </w:pPr>
      <w:r w:rsidRPr="00412C3A">
        <w:rPr>
          <w:rFonts w:ascii="Arial" w:hAnsi="Arial" w:cs="Arial"/>
          <w:bCs/>
          <w:iCs/>
          <w:sz w:val="24"/>
          <w:szCs w:val="24"/>
        </w:rPr>
        <w:t xml:space="preserve">The opening and use of the </w:t>
      </w:r>
      <w:r w:rsidRPr="00412C3A">
        <w:rPr>
          <w:rFonts w:ascii="Arial" w:hAnsi="Arial" w:cs="Arial"/>
          <w:bCs/>
          <w:iCs/>
          <w:sz w:val="24"/>
          <w:szCs w:val="24"/>
          <w:lang w:val="vi-VN"/>
        </w:rPr>
        <w:t>B</w:t>
      </w:r>
      <w:proofErr w:type="spellStart"/>
      <w:r w:rsidRPr="00412C3A">
        <w:rPr>
          <w:rFonts w:ascii="Arial" w:hAnsi="Arial" w:cs="Arial"/>
          <w:bCs/>
          <w:iCs/>
          <w:sz w:val="24"/>
          <w:szCs w:val="24"/>
        </w:rPr>
        <w:t>orrower's</w:t>
      </w:r>
      <w:proofErr w:type="spellEnd"/>
      <w:r w:rsidRPr="00412C3A">
        <w:rPr>
          <w:rFonts w:ascii="Arial" w:hAnsi="Arial" w:cs="Arial"/>
          <w:bCs/>
          <w:iCs/>
          <w:sz w:val="24"/>
          <w:szCs w:val="24"/>
        </w:rPr>
        <w:t xml:space="preserve"> foreign loan and repayment account; the beginning and use of the </w:t>
      </w:r>
      <w:r w:rsidR="0072105F" w:rsidRPr="00412C3A">
        <w:rPr>
          <w:rFonts w:ascii="Arial" w:hAnsi="Arial" w:cs="Arial"/>
          <w:bCs/>
          <w:iCs/>
          <w:sz w:val="24"/>
          <w:szCs w:val="24"/>
          <w:lang w:val="vi-VN"/>
        </w:rPr>
        <w:t>L</w:t>
      </w:r>
      <w:r w:rsidRPr="00412C3A">
        <w:rPr>
          <w:rFonts w:ascii="Arial" w:hAnsi="Arial" w:cs="Arial"/>
          <w:bCs/>
          <w:iCs/>
          <w:sz w:val="24"/>
          <w:szCs w:val="24"/>
        </w:rPr>
        <w:t>ender's payment account at an authorized credit institution in Vietnam to make foreign loans.</w:t>
      </w:r>
    </w:p>
    <w:p w14:paraId="34FC2873" w14:textId="77777777" w:rsidR="0039328A" w:rsidRPr="00412C3A" w:rsidRDefault="0039328A" w:rsidP="0039328A">
      <w:pPr>
        <w:pStyle w:val="oancuaDanhsach"/>
        <w:rPr>
          <w:rFonts w:ascii="Arial" w:hAnsi="Arial" w:cs="Arial"/>
          <w:bCs/>
          <w:iCs/>
          <w:sz w:val="24"/>
          <w:szCs w:val="24"/>
        </w:rPr>
      </w:pPr>
    </w:p>
    <w:p w14:paraId="5422AEE6" w14:textId="77777777" w:rsidR="0072105F" w:rsidRPr="00412C3A" w:rsidRDefault="0072105F" w:rsidP="0039328A">
      <w:pPr>
        <w:pStyle w:val="oancuaDanhsach"/>
        <w:numPr>
          <w:ilvl w:val="0"/>
          <w:numId w:val="31"/>
        </w:numPr>
        <w:spacing w:after="0" w:line="264" w:lineRule="auto"/>
        <w:jc w:val="both"/>
        <w:rPr>
          <w:rFonts w:ascii="Arial" w:hAnsi="Arial" w:cs="Arial"/>
          <w:bCs/>
          <w:iCs/>
          <w:sz w:val="24"/>
          <w:szCs w:val="24"/>
        </w:rPr>
      </w:pPr>
      <w:r w:rsidRPr="00412C3A">
        <w:rPr>
          <w:rFonts w:ascii="Arial" w:hAnsi="Arial" w:cs="Arial"/>
          <w:bCs/>
          <w:iCs/>
          <w:sz w:val="24"/>
          <w:szCs w:val="24"/>
        </w:rPr>
        <w:t>Capital withdrawal, debt repayment and other money transfers related to the performance of foreign loans.</w:t>
      </w:r>
    </w:p>
    <w:p w14:paraId="159569AF" w14:textId="77777777" w:rsidR="0039328A" w:rsidRPr="00412C3A" w:rsidRDefault="0039328A" w:rsidP="0039328A">
      <w:pPr>
        <w:pStyle w:val="oancuaDanhsach"/>
        <w:spacing w:after="0" w:line="264" w:lineRule="auto"/>
        <w:ind w:left="1429"/>
        <w:jc w:val="both"/>
        <w:rPr>
          <w:rFonts w:ascii="Arial" w:hAnsi="Arial" w:cs="Arial"/>
          <w:bCs/>
          <w:iCs/>
          <w:sz w:val="24"/>
          <w:szCs w:val="24"/>
        </w:rPr>
      </w:pPr>
    </w:p>
    <w:p w14:paraId="4A8493E9" w14:textId="200DDE4B" w:rsidR="0072105F" w:rsidRPr="00412C3A" w:rsidRDefault="0072105F" w:rsidP="0039328A">
      <w:pPr>
        <w:pStyle w:val="oancuaDanhsach"/>
        <w:numPr>
          <w:ilvl w:val="0"/>
          <w:numId w:val="31"/>
        </w:numPr>
        <w:spacing w:after="0" w:line="264" w:lineRule="auto"/>
        <w:jc w:val="both"/>
        <w:rPr>
          <w:rFonts w:ascii="Arial" w:hAnsi="Arial" w:cs="Arial"/>
          <w:bCs/>
          <w:iCs/>
          <w:sz w:val="24"/>
          <w:szCs w:val="24"/>
        </w:rPr>
      </w:pPr>
      <w:r w:rsidRPr="00412C3A">
        <w:rPr>
          <w:rFonts w:ascii="Arial" w:hAnsi="Arial" w:cs="Arial"/>
          <w:bCs/>
          <w:iCs/>
          <w:sz w:val="24"/>
          <w:szCs w:val="24"/>
        </w:rPr>
        <w:lastRenderedPageBreak/>
        <w:t xml:space="preserve">Managing foreign exchange for payment and money transfer transactions related to the performance of security obligations and repayment of debt receipts between the </w:t>
      </w:r>
      <w:r w:rsidRPr="00412C3A">
        <w:rPr>
          <w:rFonts w:ascii="Arial" w:hAnsi="Arial" w:cs="Arial"/>
          <w:bCs/>
          <w:iCs/>
          <w:sz w:val="24"/>
          <w:szCs w:val="24"/>
          <w:lang w:val="vi-VN"/>
        </w:rPr>
        <w:t>B</w:t>
      </w:r>
      <w:proofErr w:type="spellStart"/>
      <w:r w:rsidRPr="00412C3A">
        <w:rPr>
          <w:rFonts w:ascii="Arial" w:hAnsi="Arial" w:cs="Arial"/>
          <w:bCs/>
          <w:iCs/>
          <w:sz w:val="24"/>
          <w:szCs w:val="24"/>
        </w:rPr>
        <w:t>orrower</w:t>
      </w:r>
      <w:proofErr w:type="spellEnd"/>
      <w:r w:rsidRPr="00412C3A">
        <w:rPr>
          <w:rFonts w:ascii="Arial" w:hAnsi="Arial" w:cs="Arial"/>
          <w:bCs/>
          <w:iCs/>
          <w:sz w:val="24"/>
          <w:szCs w:val="24"/>
        </w:rPr>
        <w:t xml:space="preserve"> and the guarantor related to foreign loans.</w:t>
      </w:r>
    </w:p>
    <w:p w14:paraId="2BD4D0FF" w14:textId="77777777" w:rsidR="0039328A" w:rsidRPr="00412C3A" w:rsidRDefault="0039328A" w:rsidP="0039328A">
      <w:pPr>
        <w:pStyle w:val="oancuaDanhsach"/>
        <w:rPr>
          <w:rFonts w:ascii="Arial" w:hAnsi="Arial" w:cs="Arial"/>
          <w:bCs/>
          <w:iCs/>
          <w:sz w:val="24"/>
          <w:szCs w:val="24"/>
        </w:rPr>
      </w:pPr>
    </w:p>
    <w:p w14:paraId="4452A4F8" w14:textId="77777777" w:rsidR="0072105F" w:rsidRPr="00412C3A" w:rsidRDefault="0072105F" w:rsidP="0039328A">
      <w:pPr>
        <w:pStyle w:val="oancuaDanhsach"/>
        <w:numPr>
          <w:ilvl w:val="0"/>
          <w:numId w:val="31"/>
        </w:numPr>
        <w:spacing w:after="0" w:line="264" w:lineRule="auto"/>
        <w:jc w:val="both"/>
        <w:rPr>
          <w:rFonts w:ascii="Arial" w:hAnsi="Arial" w:cs="Arial"/>
          <w:bCs/>
          <w:iCs/>
          <w:sz w:val="24"/>
          <w:szCs w:val="24"/>
        </w:rPr>
      </w:pPr>
      <w:r w:rsidRPr="00412C3A">
        <w:rPr>
          <w:rFonts w:ascii="Arial" w:hAnsi="Arial" w:cs="Arial"/>
          <w:bCs/>
          <w:iCs/>
          <w:sz w:val="24"/>
          <w:szCs w:val="24"/>
        </w:rPr>
        <w:t>Providing, using and managing information on the website to manage foreign loans and repayments not guaranteed by the Government (hereinafter referred to as the website).</w:t>
      </w:r>
    </w:p>
    <w:p w14:paraId="57BC6851" w14:textId="77777777" w:rsidR="0039328A" w:rsidRPr="00412C3A" w:rsidRDefault="0039328A" w:rsidP="0039328A">
      <w:pPr>
        <w:pStyle w:val="oancuaDanhsach"/>
        <w:spacing w:after="0" w:line="264" w:lineRule="auto"/>
        <w:ind w:left="1429"/>
        <w:jc w:val="both"/>
        <w:rPr>
          <w:rFonts w:ascii="Arial" w:hAnsi="Arial" w:cs="Arial"/>
          <w:bCs/>
          <w:iCs/>
          <w:sz w:val="24"/>
          <w:szCs w:val="24"/>
        </w:rPr>
      </w:pPr>
    </w:p>
    <w:p w14:paraId="2BE98B7C" w14:textId="77777777" w:rsidR="00175C40" w:rsidRPr="00412C3A" w:rsidRDefault="00175C40" w:rsidP="0039328A">
      <w:pPr>
        <w:pStyle w:val="oancuaDanhsach"/>
        <w:numPr>
          <w:ilvl w:val="0"/>
          <w:numId w:val="31"/>
        </w:numPr>
        <w:spacing w:after="0" w:line="264" w:lineRule="auto"/>
        <w:jc w:val="both"/>
        <w:rPr>
          <w:rFonts w:ascii="Arial" w:hAnsi="Arial" w:cs="Arial"/>
          <w:bCs/>
          <w:iCs/>
          <w:sz w:val="24"/>
          <w:szCs w:val="24"/>
        </w:rPr>
      </w:pPr>
      <w:r w:rsidRPr="00412C3A">
        <w:rPr>
          <w:rFonts w:ascii="Arial" w:hAnsi="Arial" w:cs="Arial"/>
          <w:bCs/>
          <w:iCs/>
          <w:sz w:val="24"/>
          <w:szCs w:val="24"/>
        </w:rPr>
        <w:t>Statistical reporting regime on foreign borrowing and repayment activities of enterprises that the Government does not guarantee.</w:t>
      </w:r>
    </w:p>
    <w:p w14:paraId="2225E3A3" w14:textId="42C2A063" w:rsidR="0039328A" w:rsidRPr="00412C3A" w:rsidRDefault="0039328A" w:rsidP="0039328A">
      <w:pPr>
        <w:spacing w:after="0" w:line="264" w:lineRule="auto"/>
        <w:jc w:val="both"/>
        <w:rPr>
          <w:rFonts w:ascii="Arial" w:hAnsi="Arial" w:cs="Arial"/>
          <w:bCs/>
          <w:iCs/>
          <w:sz w:val="24"/>
          <w:szCs w:val="24"/>
        </w:rPr>
      </w:pPr>
    </w:p>
    <w:p w14:paraId="6724B2D0" w14:textId="77777777" w:rsidR="00F55816" w:rsidRPr="00412C3A" w:rsidRDefault="00F55816" w:rsidP="002530E2">
      <w:pPr>
        <w:pStyle w:val="oancuaDanhsach"/>
        <w:numPr>
          <w:ilvl w:val="0"/>
          <w:numId w:val="26"/>
        </w:numPr>
        <w:ind w:left="1134" w:hanging="425"/>
        <w:rPr>
          <w:rFonts w:ascii="Arial" w:hAnsi="Arial" w:cs="Arial"/>
          <w:b/>
          <w:bCs/>
          <w:iCs/>
          <w:sz w:val="24"/>
          <w:szCs w:val="24"/>
        </w:rPr>
      </w:pPr>
      <w:r w:rsidRPr="00412C3A">
        <w:rPr>
          <w:rFonts w:ascii="Arial" w:hAnsi="Arial" w:cs="Arial"/>
          <w:b/>
          <w:bCs/>
          <w:iCs/>
          <w:sz w:val="24"/>
          <w:szCs w:val="24"/>
        </w:rPr>
        <w:t>Documents will be replaced</w:t>
      </w:r>
    </w:p>
    <w:p w14:paraId="21F868BC" w14:textId="324086BF" w:rsidR="002530E2" w:rsidRPr="00412C3A" w:rsidRDefault="002530E2" w:rsidP="002530E2">
      <w:pPr>
        <w:pStyle w:val="oancuaDanhsach"/>
        <w:spacing w:after="0" w:line="264" w:lineRule="auto"/>
        <w:ind w:left="1429"/>
        <w:jc w:val="both"/>
        <w:rPr>
          <w:rFonts w:ascii="Arial" w:hAnsi="Arial" w:cs="Arial"/>
          <w:bCs/>
          <w:iCs/>
          <w:sz w:val="24"/>
          <w:szCs w:val="24"/>
        </w:rPr>
      </w:pPr>
    </w:p>
    <w:p w14:paraId="2BF4369B" w14:textId="77777777" w:rsidR="00F15544" w:rsidRPr="00412C3A" w:rsidRDefault="00F15544" w:rsidP="0039328A">
      <w:pPr>
        <w:pStyle w:val="oancuaDanhsach"/>
        <w:spacing w:after="0" w:line="264" w:lineRule="auto"/>
        <w:ind w:left="1134"/>
        <w:jc w:val="both"/>
        <w:rPr>
          <w:rFonts w:ascii="Arial" w:hAnsi="Arial" w:cs="Arial"/>
          <w:sz w:val="24"/>
          <w:szCs w:val="24"/>
        </w:rPr>
      </w:pPr>
      <w:r w:rsidRPr="00412C3A">
        <w:rPr>
          <w:rFonts w:ascii="Arial" w:hAnsi="Arial" w:cs="Arial"/>
          <w:sz w:val="24"/>
          <w:szCs w:val="24"/>
        </w:rPr>
        <w:t>When this Draft Circular takes effect, a substantial number of documents will be replaced, including:</w:t>
      </w:r>
    </w:p>
    <w:p w14:paraId="107EFA8B" w14:textId="77777777" w:rsidR="0039328A" w:rsidRPr="00412C3A" w:rsidRDefault="0039328A" w:rsidP="0039328A">
      <w:pPr>
        <w:pStyle w:val="oancuaDanhsach"/>
        <w:spacing w:after="0" w:line="264" w:lineRule="auto"/>
        <w:ind w:left="1134" w:hanging="425"/>
        <w:jc w:val="both"/>
        <w:rPr>
          <w:rFonts w:ascii="Arial" w:hAnsi="Arial" w:cs="Arial"/>
          <w:sz w:val="24"/>
          <w:szCs w:val="24"/>
        </w:rPr>
      </w:pPr>
    </w:p>
    <w:p w14:paraId="7172C656" w14:textId="56DBA41A" w:rsidR="00AE5BBF" w:rsidRPr="00412C3A" w:rsidRDefault="00AE5BBF" w:rsidP="00714751">
      <w:pPr>
        <w:pStyle w:val="oancuaDanhsach"/>
        <w:spacing w:after="0" w:line="264" w:lineRule="auto"/>
        <w:ind w:left="1560" w:hanging="426"/>
        <w:jc w:val="both"/>
        <w:rPr>
          <w:rFonts w:ascii="Arial" w:hAnsi="Arial" w:cs="Arial"/>
          <w:sz w:val="24"/>
          <w:szCs w:val="24"/>
        </w:rPr>
      </w:pPr>
      <w:r w:rsidRPr="00412C3A">
        <w:rPr>
          <w:rFonts w:ascii="Arial" w:hAnsi="Arial" w:cs="Arial"/>
          <w:sz w:val="24"/>
          <w:szCs w:val="24"/>
          <w:lang w:val="vi-VN"/>
        </w:rPr>
        <w:t xml:space="preserve">-    </w:t>
      </w:r>
      <w:r w:rsidRPr="00412C3A">
        <w:rPr>
          <w:rFonts w:ascii="Arial" w:hAnsi="Arial" w:cs="Arial"/>
          <w:sz w:val="24"/>
          <w:szCs w:val="24"/>
        </w:rPr>
        <w:t>Circular No. 03/2016/TT-NHNN dated February 26th, 2016 of the State Bank Governor guiding foreign exchange management for borrowing and paying foreign debts of enterprises.</w:t>
      </w:r>
    </w:p>
    <w:p w14:paraId="52B54C4A" w14:textId="77777777" w:rsidR="00375AB8" w:rsidRPr="00412C3A" w:rsidDel="00175C40" w:rsidRDefault="00375AB8" w:rsidP="00714751">
      <w:pPr>
        <w:pStyle w:val="oancuaDanhsach"/>
        <w:spacing w:after="0" w:line="264" w:lineRule="auto"/>
        <w:ind w:left="1495"/>
        <w:jc w:val="both"/>
        <w:rPr>
          <w:rFonts w:ascii="Arial" w:hAnsi="Arial" w:cs="Arial"/>
          <w:sz w:val="24"/>
          <w:szCs w:val="24"/>
        </w:rPr>
      </w:pPr>
    </w:p>
    <w:p w14:paraId="0AF4E680" w14:textId="77777777" w:rsidR="006B0491" w:rsidRPr="00412C3A" w:rsidRDefault="006B0491" w:rsidP="00375AB8">
      <w:pPr>
        <w:pStyle w:val="oancuaDanhsach"/>
        <w:numPr>
          <w:ilvl w:val="0"/>
          <w:numId w:val="34"/>
        </w:numPr>
        <w:spacing w:after="0" w:line="264" w:lineRule="auto"/>
        <w:jc w:val="both"/>
        <w:rPr>
          <w:rFonts w:ascii="Arial" w:hAnsi="Arial" w:cs="Arial"/>
          <w:sz w:val="24"/>
          <w:szCs w:val="24"/>
        </w:rPr>
      </w:pPr>
      <w:r w:rsidRPr="00412C3A">
        <w:rPr>
          <w:rFonts w:ascii="Arial" w:hAnsi="Arial" w:cs="Arial"/>
          <w:sz w:val="24"/>
          <w:szCs w:val="24"/>
        </w:rPr>
        <w:t>Circular No. 05/2016/TT-NHNN dated April 15th, 2016, of the Governor of the State Bank amending and supplementing several articles of Circular 03/2016/TT-NHNN dated February 26th, 2016 of the Governor The State Bank guides on foreign exchange management for borrowing and paying foreign debts of enterprises.</w:t>
      </w:r>
    </w:p>
    <w:p w14:paraId="5BB2FF7C" w14:textId="77777777" w:rsidR="00375AB8" w:rsidRPr="00412C3A" w:rsidRDefault="00375AB8" w:rsidP="00714751">
      <w:pPr>
        <w:pStyle w:val="oancuaDanhsach"/>
        <w:spacing w:after="0" w:line="264" w:lineRule="auto"/>
        <w:ind w:left="1495"/>
        <w:jc w:val="both"/>
        <w:rPr>
          <w:rFonts w:ascii="Arial" w:hAnsi="Arial" w:cs="Arial"/>
          <w:sz w:val="24"/>
          <w:szCs w:val="24"/>
        </w:rPr>
      </w:pPr>
    </w:p>
    <w:p w14:paraId="1608379F" w14:textId="77777777" w:rsidR="001522C7" w:rsidRPr="00412C3A" w:rsidRDefault="001522C7" w:rsidP="00375AB8">
      <w:pPr>
        <w:pStyle w:val="oancuaDanhsach"/>
        <w:numPr>
          <w:ilvl w:val="0"/>
          <w:numId w:val="34"/>
        </w:numPr>
        <w:spacing w:after="0" w:line="264" w:lineRule="auto"/>
        <w:jc w:val="both"/>
        <w:rPr>
          <w:rFonts w:ascii="Arial" w:hAnsi="Arial" w:cs="Arial"/>
          <w:sz w:val="24"/>
          <w:szCs w:val="24"/>
        </w:rPr>
      </w:pPr>
      <w:r w:rsidRPr="00412C3A">
        <w:rPr>
          <w:rFonts w:ascii="Arial" w:hAnsi="Arial" w:cs="Arial"/>
          <w:sz w:val="24"/>
          <w:szCs w:val="24"/>
        </w:rPr>
        <w:t>Circular No. 05/2017/TT-NHNN dated June 30th, 2017 of the Governor of the State Bank amending and supplementing several articles of Circular 03/2016/TT-NHNN dated February 26th, 2016 of the Governor The State Bank guides on foreign exchange management for borrowing and paying foreign debts of enterprises.</w:t>
      </w:r>
    </w:p>
    <w:p w14:paraId="2C0D967B" w14:textId="77777777" w:rsidR="00E8480C" w:rsidRPr="00412C3A" w:rsidRDefault="00E8480C" w:rsidP="00714751">
      <w:pPr>
        <w:spacing w:after="0" w:line="264" w:lineRule="auto"/>
        <w:jc w:val="both"/>
        <w:rPr>
          <w:rFonts w:ascii="Arial" w:hAnsi="Arial" w:cs="Arial"/>
          <w:sz w:val="24"/>
          <w:szCs w:val="24"/>
        </w:rPr>
      </w:pPr>
    </w:p>
    <w:p w14:paraId="58BACF8B" w14:textId="77777777" w:rsidR="00B90326" w:rsidRPr="00412C3A" w:rsidRDefault="00B90326" w:rsidP="00BB724E">
      <w:pPr>
        <w:spacing w:after="0" w:line="264" w:lineRule="auto"/>
        <w:ind w:left="1134"/>
        <w:jc w:val="both"/>
        <w:rPr>
          <w:rFonts w:ascii="Arial" w:hAnsi="Arial" w:cs="Arial"/>
          <w:sz w:val="24"/>
          <w:szCs w:val="24"/>
        </w:rPr>
      </w:pPr>
      <w:r w:rsidRPr="00412C3A">
        <w:rPr>
          <w:rFonts w:ascii="Arial" w:hAnsi="Arial" w:cs="Arial"/>
          <w:sz w:val="24"/>
          <w:szCs w:val="24"/>
        </w:rPr>
        <w:t xml:space="preserve">With the consolidation and combination of numerous current regulations on foreign borrowing and debt repayment in the Draft Circular, this will be a document that brings a lot of consistency and convenience for corporations to implement. </w:t>
      </w:r>
    </w:p>
    <w:p w14:paraId="13C6FD03" w14:textId="77777777" w:rsidR="001D3F43" w:rsidRPr="00412C3A" w:rsidRDefault="001D3F43" w:rsidP="00BB724E">
      <w:pPr>
        <w:spacing w:after="0" w:line="264" w:lineRule="auto"/>
        <w:ind w:left="1134"/>
        <w:jc w:val="both"/>
        <w:rPr>
          <w:rFonts w:ascii="Arial" w:hAnsi="Arial" w:cs="Arial"/>
          <w:i/>
          <w:iCs/>
          <w:sz w:val="24"/>
          <w:szCs w:val="24"/>
        </w:rPr>
      </w:pPr>
    </w:p>
    <w:p w14:paraId="62A2613D" w14:textId="4A87C238" w:rsidR="001D3F43" w:rsidRPr="00412C3A" w:rsidRDefault="001D3F43" w:rsidP="001D3F43">
      <w:pPr>
        <w:pStyle w:val="oancuaDanhsach"/>
        <w:numPr>
          <w:ilvl w:val="0"/>
          <w:numId w:val="25"/>
        </w:numPr>
        <w:rPr>
          <w:rFonts w:ascii="Arial" w:hAnsi="Arial" w:cs="Arial"/>
          <w:b/>
          <w:bCs/>
          <w:iCs/>
          <w:color w:val="C00000"/>
          <w:sz w:val="24"/>
          <w:szCs w:val="24"/>
        </w:rPr>
      </w:pPr>
      <w:r w:rsidRPr="00412C3A">
        <w:rPr>
          <w:rFonts w:ascii="Arial" w:hAnsi="Arial" w:cs="Arial"/>
          <w:b/>
          <w:bCs/>
          <w:iCs/>
          <w:color w:val="C00000"/>
          <w:sz w:val="24"/>
          <w:szCs w:val="24"/>
        </w:rPr>
        <w:t>Draft Decree on management of export and import goods transacted via e-commerce</w:t>
      </w:r>
    </w:p>
    <w:bookmarkEnd w:id="3"/>
    <w:p w14:paraId="400D4DF1" w14:textId="77777777" w:rsidR="002530E2" w:rsidRPr="00412C3A" w:rsidRDefault="002530E2" w:rsidP="00714751">
      <w:pPr>
        <w:pStyle w:val="oancuaDanhsach"/>
        <w:rPr>
          <w:rFonts w:ascii="Arial" w:hAnsi="Arial" w:cs="Arial"/>
          <w:color w:val="000000" w:themeColor="text1"/>
          <w:spacing w:val="-2"/>
          <w:sz w:val="24"/>
          <w:szCs w:val="24"/>
        </w:rPr>
      </w:pPr>
    </w:p>
    <w:p w14:paraId="3C3294FA" w14:textId="77777777" w:rsidR="00915FA5" w:rsidRPr="00412C3A" w:rsidRDefault="00915FA5" w:rsidP="002530E2">
      <w:pPr>
        <w:pStyle w:val="oancuaDanhsach"/>
        <w:spacing w:after="0" w:line="264" w:lineRule="auto"/>
        <w:jc w:val="both"/>
        <w:rPr>
          <w:rFonts w:ascii="Arial" w:hAnsi="Arial" w:cs="Arial"/>
          <w:color w:val="000000" w:themeColor="text1"/>
          <w:spacing w:val="-2"/>
          <w:sz w:val="24"/>
          <w:szCs w:val="24"/>
        </w:rPr>
      </w:pPr>
      <w:r w:rsidRPr="00412C3A">
        <w:rPr>
          <w:rFonts w:ascii="Arial" w:hAnsi="Arial" w:cs="Arial"/>
          <w:color w:val="000000" w:themeColor="text1"/>
          <w:spacing w:val="-2"/>
          <w:sz w:val="24"/>
          <w:szCs w:val="24"/>
        </w:rPr>
        <w:t xml:space="preserve">In the current context, our state management agencies do not have a separate mechanism for managing imported and exported goods transacted through e-commerce. It leads to many legal obstacles in the control of imported and exported goods through e-commerce transactions. Therefore, on September 18th, 2021, the </w:t>
      </w:r>
      <w:r w:rsidRPr="00412C3A">
        <w:rPr>
          <w:rFonts w:ascii="Arial" w:hAnsi="Arial" w:cs="Arial"/>
          <w:color w:val="000000" w:themeColor="text1"/>
          <w:spacing w:val="-2"/>
          <w:sz w:val="24"/>
          <w:szCs w:val="24"/>
        </w:rPr>
        <w:lastRenderedPageBreak/>
        <w:t>Draft Decree on managing export and import goods transacted through e-commerce (hereinafter referred to as the "</w:t>
      </w:r>
      <w:r w:rsidRPr="00412C3A">
        <w:rPr>
          <w:rFonts w:ascii="Arial" w:hAnsi="Arial" w:cs="Arial"/>
          <w:b/>
          <w:bCs/>
          <w:i/>
          <w:iCs/>
          <w:color w:val="000000" w:themeColor="text1"/>
          <w:spacing w:val="-2"/>
          <w:sz w:val="24"/>
          <w:szCs w:val="24"/>
        </w:rPr>
        <w:t>Draft</w:t>
      </w:r>
      <w:r w:rsidRPr="00412C3A">
        <w:rPr>
          <w:rFonts w:ascii="Arial" w:hAnsi="Arial" w:cs="Arial"/>
          <w:color w:val="000000" w:themeColor="text1"/>
          <w:spacing w:val="-2"/>
          <w:sz w:val="24"/>
          <w:szCs w:val="24"/>
        </w:rPr>
        <w:t>") was issued to create a legal corridor for firmer management import-export activities. Some notable points of the Draft can be mentioned as follows:</w:t>
      </w:r>
    </w:p>
    <w:p w14:paraId="6665CC2C" w14:textId="77777777" w:rsidR="002530E2" w:rsidRPr="00412C3A" w:rsidRDefault="002530E2" w:rsidP="002530E2">
      <w:pPr>
        <w:pStyle w:val="oancuaDanhsach"/>
        <w:spacing w:after="0" w:line="264" w:lineRule="auto"/>
        <w:jc w:val="both"/>
        <w:rPr>
          <w:rFonts w:ascii="Arial" w:hAnsi="Arial" w:cs="Arial"/>
          <w:color w:val="000000" w:themeColor="text1"/>
          <w:spacing w:val="-2"/>
          <w:sz w:val="24"/>
          <w:szCs w:val="24"/>
        </w:rPr>
      </w:pPr>
    </w:p>
    <w:p w14:paraId="6A2A4180" w14:textId="775CE10D" w:rsidR="002F5CFF" w:rsidRPr="00412C3A" w:rsidRDefault="002F5CFF" w:rsidP="00C164A2">
      <w:pPr>
        <w:pStyle w:val="oancuaDanhsach"/>
        <w:numPr>
          <w:ilvl w:val="1"/>
          <w:numId w:val="25"/>
        </w:numPr>
        <w:spacing w:after="0" w:line="264" w:lineRule="auto"/>
        <w:ind w:left="1134" w:hanging="425"/>
        <w:jc w:val="both"/>
        <w:rPr>
          <w:rFonts w:ascii="Arial" w:hAnsi="Arial" w:cs="Arial"/>
          <w:b/>
          <w:color w:val="000000" w:themeColor="text1"/>
          <w:spacing w:val="-2"/>
          <w:sz w:val="24"/>
          <w:szCs w:val="24"/>
        </w:rPr>
      </w:pPr>
      <w:r w:rsidRPr="00412C3A">
        <w:rPr>
          <w:rFonts w:ascii="Arial" w:hAnsi="Arial" w:cs="Arial"/>
          <w:b/>
          <w:bCs/>
          <w:color w:val="000000" w:themeColor="text1"/>
          <w:spacing w:val="-2"/>
          <w:sz w:val="24"/>
          <w:szCs w:val="24"/>
        </w:rPr>
        <w:t xml:space="preserve">Additional regulated </w:t>
      </w:r>
      <w:r w:rsidR="002D2E87" w:rsidRPr="00412C3A">
        <w:rPr>
          <w:rFonts w:ascii="Arial" w:hAnsi="Arial" w:cs="Arial"/>
          <w:b/>
          <w:bCs/>
          <w:color w:val="000000" w:themeColor="text1"/>
          <w:spacing w:val="-2"/>
          <w:sz w:val="24"/>
          <w:szCs w:val="24"/>
        </w:rPr>
        <w:t>subjects</w:t>
      </w:r>
    </w:p>
    <w:p w14:paraId="0647DAC9" w14:textId="77777777" w:rsidR="00C164A2" w:rsidRPr="00412C3A" w:rsidRDefault="00C164A2" w:rsidP="00C164A2">
      <w:pPr>
        <w:pStyle w:val="oancuaDanhsach"/>
        <w:spacing w:after="0" w:line="264" w:lineRule="auto"/>
        <w:ind w:left="1440"/>
        <w:jc w:val="both"/>
        <w:rPr>
          <w:rFonts w:ascii="Arial" w:hAnsi="Arial" w:cs="Arial"/>
          <w:color w:val="000000" w:themeColor="text1"/>
          <w:spacing w:val="-2"/>
          <w:sz w:val="24"/>
          <w:szCs w:val="24"/>
        </w:rPr>
      </w:pPr>
    </w:p>
    <w:p w14:paraId="52E126E1" w14:textId="77777777" w:rsidR="002D2E87" w:rsidRPr="00412C3A" w:rsidRDefault="002D2E87" w:rsidP="00C164A2">
      <w:pPr>
        <w:pStyle w:val="oancuaDanhsach"/>
        <w:spacing w:after="0" w:line="264" w:lineRule="auto"/>
        <w:ind w:left="1134"/>
        <w:jc w:val="both"/>
        <w:rPr>
          <w:rFonts w:ascii="Arial" w:hAnsi="Arial" w:cs="Arial"/>
          <w:color w:val="000000" w:themeColor="text1"/>
          <w:spacing w:val="-2"/>
          <w:sz w:val="24"/>
          <w:szCs w:val="24"/>
        </w:rPr>
      </w:pPr>
      <w:r w:rsidRPr="00412C3A">
        <w:rPr>
          <w:rFonts w:ascii="Arial" w:hAnsi="Arial" w:cs="Arial"/>
          <w:color w:val="000000" w:themeColor="text1"/>
          <w:spacing w:val="-2"/>
          <w:sz w:val="24"/>
          <w:szCs w:val="24"/>
        </w:rPr>
        <w:t>The Draft adds the subjects who are the owners of e-commerce trading floors, e-commerce websites for sales. Accordingly, if the Draft is approved, the major e-commerce exchanges in Vietnam can be mentioned, such as Shopee, Tiki and Lazada will be subject to regulation on export and import transactions via e-commerce.</w:t>
      </w:r>
    </w:p>
    <w:p w14:paraId="146CA902" w14:textId="77777777" w:rsidR="00C164A2" w:rsidRPr="00412C3A" w:rsidRDefault="00C164A2" w:rsidP="00C164A2">
      <w:pPr>
        <w:pStyle w:val="oancuaDanhsach"/>
        <w:spacing w:after="0" w:line="264" w:lineRule="auto"/>
        <w:ind w:left="1134"/>
        <w:jc w:val="both"/>
        <w:rPr>
          <w:rFonts w:ascii="Arial" w:hAnsi="Arial" w:cs="Arial"/>
          <w:b/>
          <w:color w:val="000000" w:themeColor="text1"/>
          <w:spacing w:val="-2"/>
          <w:sz w:val="24"/>
          <w:szCs w:val="24"/>
        </w:rPr>
      </w:pPr>
    </w:p>
    <w:p w14:paraId="4131EE5E" w14:textId="77777777" w:rsidR="002D2E87" w:rsidRPr="00412C3A" w:rsidRDefault="002D2E87" w:rsidP="00C164A2">
      <w:pPr>
        <w:pStyle w:val="oancuaDanhsach"/>
        <w:numPr>
          <w:ilvl w:val="1"/>
          <w:numId w:val="25"/>
        </w:numPr>
        <w:spacing w:after="0" w:line="264" w:lineRule="auto"/>
        <w:ind w:left="1134"/>
        <w:jc w:val="both"/>
        <w:rPr>
          <w:rFonts w:ascii="Arial" w:hAnsi="Arial" w:cs="Arial"/>
          <w:b/>
          <w:color w:val="000000" w:themeColor="text1"/>
          <w:spacing w:val="-2"/>
          <w:sz w:val="24"/>
          <w:szCs w:val="24"/>
        </w:rPr>
      </w:pPr>
      <w:r w:rsidRPr="00412C3A">
        <w:rPr>
          <w:rFonts w:ascii="Arial" w:hAnsi="Arial" w:cs="Arial"/>
          <w:b/>
          <w:color w:val="000000" w:themeColor="text1"/>
          <w:spacing w:val="-2"/>
          <w:sz w:val="24"/>
          <w:szCs w:val="24"/>
        </w:rPr>
        <w:t>New tax regulations</w:t>
      </w:r>
    </w:p>
    <w:p w14:paraId="03CA7D71" w14:textId="77777777" w:rsidR="003B058A" w:rsidRPr="00412C3A" w:rsidRDefault="003B058A" w:rsidP="007F60E9">
      <w:pPr>
        <w:spacing w:after="0" w:line="264" w:lineRule="auto"/>
        <w:jc w:val="both"/>
        <w:rPr>
          <w:rFonts w:ascii="Arial" w:hAnsi="Arial" w:cs="Arial"/>
          <w:color w:val="000000" w:themeColor="text1"/>
          <w:spacing w:val="-2"/>
          <w:sz w:val="24"/>
          <w:szCs w:val="24"/>
        </w:rPr>
      </w:pPr>
    </w:p>
    <w:p w14:paraId="0549050F" w14:textId="408A9D60" w:rsidR="00550D39" w:rsidRPr="00412C3A" w:rsidRDefault="00550D39" w:rsidP="003A7DA0">
      <w:pPr>
        <w:pStyle w:val="oancuaDanhsach"/>
        <w:spacing w:after="0" w:line="264" w:lineRule="auto"/>
        <w:ind w:left="1134"/>
        <w:contextualSpacing w:val="0"/>
        <w:jc w:val="both"/>
        <w:rPr>
          <w:rFonts w:ascii="Arial" w:hAnsi="Arial" w:cs="Arial"/>
          <w:iCs/>
          <w:color w:val="000000" w:themeColor="text1"/>
          <w:spacing w:val="-2"/>
          <w:sz w:val="24"/>
          <w:szCs w:val="24"/>
        </w:rPr>
      </w:pPr>
      <w:r w:rsidRPr="00412C3A">
        <w:rPr>
          <w:rFonts w:ascii="Arial" w:hAnsi="Arial" w:cs="Arial"/>
          <w:iCs/>
          <w:color w:val="000000" w:themeColor="text1"/>
          <w:spacing w:val="-2"/>
          <w:sz w:val="24"/>
          <w:szCs w:val="24"/>
        </w:rPr>
        <w:t xml:space="preserve">Each organization or individual purchasing goods is only entitled to tax exemption for imported goods specified at </w:t>
      </w:r>
      <w:r w:rsidR="00F60A11" w:rsidRPr="00412C3A">
        <w:rPr>
          <w:rFonts w:ascii="Arial" w:hAnsi="Arial" w:cs="Arial"/>
          <w:iCs/>
          <w:color w:val="000000" w:themeColor="text1"/>
          <w:spacing w:val="-2"/>
          <w:sz w:val="24"/>
          <w:szCs w:val="24"/>
          <w:lang w:val="vi-VN"/>
        </w:rPr>
        <w:t>p</w:t>
      </w:r>
      <w:proofErr w:type="spellStart"/>
      <w:r w:rsidRPr="00412C3A">
        <w:rPr>
          <w:rFonts w:ascii="Arial" w:hAnsi="Arial" w:cs="Arial"/>
          <w:iCs/>
          <w:color w:val="000000" w:themeColor="text1"/>
          <w:spacing w:val="-2"/>
          <w:sz w:val="24"/>
          <w:szCs w:val="24"/>
        </w:rPr>
        <w:t>oints</w:t>
      </w:r>
      <w:proofErr w:type="spellEnd"/>
      <w:r w:rsidRPr="00412C3A">
        <w:rPr>
          <w:rFonts w:ascii="Arial" w:hAnsi="Arial" w:cs="Arial"/>
          <w:iCs/>
          <w:color w:val="000000" w:themeColor="text1"/>
          <w:spacing w:val="-2"/>
          <w:sz w:val="24"/>
          <w:szCs w:val="24"/>
        </w:rPr>
        <w:t xml:space="preserve"> a and b below, with no more than 1 order/day and no more than 4 orders/month</w:t>
      </w:r>
      <w:r w:rsidRPr="00412C3A">
        <w:rPr>
          <w:rFonts w:ascii="Arial" w:hAnsi="Arial" w:cs="Arial"/>
          <w:iCs/>
          <w:color w:val="000000" w:themeColor="text1"/>
          <w:spacing w:val="-2"/>
          <w:sz w:val="24"/>
          <w:szCs w:val="24"/>
          <w:lang w:val="vi-VN"/>
        </w:rPr>
        <w:t>:</w:t>
      </w:r>
    </w:p>
    <w:p w14:paraId="182A3537" w14:textId="77777777" w:rsidR="003B058A" w:rsidRPr="00412C3A" w:rsidRDefault="003B058A" w:rsidP="003A7DA0">
      <w:pPr>
        <w:pStyle w:val="oancuaDanhsach"/>
        <w:spacing w:after="0" w:line="264" w:lineRule="auto"/>
        <w:ind w:left="1134"/>
        <w:contextualSpacing w:val="0"/>
        <w:jc w:val="both"/>
        <w:rPr>
          <w:rFonts w:ascii="Arial" w:hAnsi="Arial" w:cs="Arial"/>
          <w:i/>
          <w:color w:val="000000" w:themeColor="text1"/>
          <w:spacing w:val="-2"/>
          <w:sz w:val="24"/>
          <w:szCs w:val="24"/>
        </w:rPr>
      </w:pPr>
    </w:p>
    <w:p w14:paraId="26B6A691" w14:textId="77777777" w:rsidR="003A7DA0" w:rsidRPr="00412C3A" w:rsidRDefault="00F60A11" w:rsidP="003A7DA0">
      <w:pPr>
        <w:pStyle w:val="oancuaDanhsach"/>
        <w:numPr>
          <w:ilvl w:val="0"/>
          <w:numId w:val="36"/>
        </w:numPr>
        <w:spacing w:after="0" w:line="264" w:lineRule="auto"/>
        <w:contextualSpacing w:val="0"/>
        <w:jc w:val="both"/>
        <w:rPr>
          <w:rFonts w:ascii="Arial" w:hAnsi="Arial" w:cs="Arial"/>
          <w:i/>
          <w:color w:val="000000" w:themeColor="text1"/>
          <w:spacing w:val="-2"/>
          <w:sz w:val="24"/>
          <w:szCs w:val="24"/>
        </w:rPr>
      </w:pPr>
      <w:r w:rsidRPr="00412C3A">
        <w:rPr>
          <w:rFonts w:ascii="Arial" w:hAnsi="Arial" w:cs="Arial"/>
          <w:iCs/>
          <w:color w:val="000000" w:themeColor="text1"/>
          <w:spacing w:val="-2"/>
          <w:sz w:val="24"/>
          <w:szCs w:val="24"/>
        </w:rPr>
        <w:t>Imported goods with a customs value of 1,000,000 VND or less for each order</w:t>
      </w:r>
      <w:r w:rsidRPr="00412C3A">
        <w:rPr>
          <w:rFonts w:ascii="Arial" w:hAnsi="Arial" w:cs="Arial"/>
          <w:iCs/>
          <w:color w:val="000000" w:themeColor="text1"/>
          <w:spacing w:val="-2"/>
          <w:sz w:val="24"/>
          <w:szCs w:val="24"/>
          <w:lang w:val="vi-VN"/>
        </w:rPr>
        <w:t>;</w:t>
      </w:r>
      <w:r w:rsidRPr="00412C3A">
        <w:rPr>
          <w:rFonts w:ascii="Arial" w:hAnsi="Arial" w:cs="Arial"/>
          <w:i/>
          <w:color w:val="000000" w:themeColor="text1"/>
          <w:spacing w:val="-2"/>
          <w:sz w:val="24"/>
          <w:szCs w:val="24"/>
        </w:rPr>
        <w:t xml:space="preserve"> </w:t>
      </w:r>
    </w:p>
    <w:p w14:paraId="3C797085" w14:textId="77777777" w:rsidR="003B058A" w:rsidRPr="00412C3A" w:rsidRDefault="003B058A" w:rsidP="003A7DA0">
      <w:pPr>
        <w:pStyle w:val="oancuaDanhsach"/>
        <w:spacing w:after="0" w:line="264" w:lineRule="auto"/>
        <w:ind w:left="1134"/>
        <w:contextualSpacing w:val="0"/>
        <w:jc w:val="both"/>
        <w:rPr>
          <w:rFonts w:ascii="Arial" w:hAnsi="Arial" w:cs="Arial"/>
          <w:i/>
          <w:color w:val="000000" w:themeColor="text1"/>
          <w:spacing w:val="-2"/>
          <w:sz w:val="24"/>
          <w:szCs w:val="24"/>
        </w:rPr>
      </w:pPr>
    </w:p>
    <w:p w14:paraId="45D8527C" w14:textId="59C8A64D" w:rsidR="00F60A11" w:rsidRPr="00412C3A" w:rsidRDefault="00F60A11" w:rsidP="003A7DA0">
      <w:pPr>
        <w:pStyle w:val="oancuaDanhsach"/>
        <w:numPr>
          <w:ilvl w:val="0"/>
          <w:numId w:val="36"/>
        </w:numPr>
        <w:spacing w:after="0" w:line="264" w:lineRule="auto"/>
        <w:contextualSpacing w:val="0"/>
        <w:jc w:val="both"/>
        <w:rPr>
          <w:rFonts w:ascii="Arial" w:hAnsi="Arial" w:cs="Arial"/>
          <w:iCs/>
          <w:color w:val="000000" w:themeColor="text1"/>
          <w:spacing w:val="-2"/>
          <w:sz w:val="24"/>
          <w:szCs w:val="24"/>
        </w:rPr>
      </w:pPr>
      <w:r w:rsidRPr="00412C3A">
        <w:rPr>
          <w:rFonts w:ascii="Arial" w:hAnsi="Arial" w:cs="Arial"/>
          <w:iCs/>
          <w:color w:val="000000" w:themeColor="text1"/>
          <w:spacing w:val="-2"/>
          <w:sz w:val="24"/>
          <w:szCs w:val="24"/>
        </w:rPr>
        <w:t>Imported goods have a customs value of over 1,000,000 VND per order but the total amount of import tax payable is less than 100,000 VND.</w:t>
      </w:r>
    </w:p>
    <w:p w14:paraId="04C03EB6" w14:textId="77777777" w:rsidR="003B058A" w:rsidRPr="00412C3A" w:rsidRDefault="003B058A" w:rsidP="003A7DA0">
      <w:pPr>
        <w:pStyle w:val="oancuaDanhsach"/>
        <w:spacing w:after="0" w:line="264" w:lineRule="auto"/>
        <w:ind w:left="1134"/>
        <w:contextualSpacing w:val="0"/>
        <w:jc w:val="both"/>
        <w:rPr>
          <w:rFonts w:ascii="Arial" w:hAnsi="Arial" w:cs="Arial"/>
          <w:i/>
          <w:color w:val="000000" w:themeColor="text1"/>
          <w:spacing w:val="-2"/>
          <w:sz w:val="24"/>
          <w:szCs w:val="24"/>
        </w:rPr>
      </w:pPr>
    </w:p>
    <w:p w14:paraId="0C70026F" w14:textId="77777777" w:rsidR="00965256" w:rsidRPr="00412C3A" w:rsidRDefault="00965256" w:rsidP="003A7DA0">
      <w:pPr>
        <w:pStyle w:val="oancuaDanhsach"/>
        <w:spacing w:after="0" w:line="264" w:lineRule="auto"/>
        <w:ind w:left="1134"/>
        <w:contextualSpacing w:val="0"/>
        <w:jc w:val="both"/>
        <w:rPr>
          <w:rFonts w:ascii="Arial" w:hAnsi="Arial" w:cs="Arial"/>
          <w:iCs/>
          <w:color w:val="000000" w:themeColor="text1"/>
          <w:spacing w:val="-2"/>
          <w:sz w:val="24"/>
          <w:szCs w:val="24"/>
        </w:rPr>
      </w:pPr>
      <w:r w:rsidRPr="00412C3A">
        <w:rPr>
          <w:rFonts w:ascii="Arial" w:hAnsi="Arial" w:cs="Arial"/>
          <w:iCs/>
          <w:color w:val="000000" w:themeColor="text1"/>
          <w:spacing w:val="-2"/>
          <w:sz w:val="24"/>
          <w:szCs w:val="24"/>
        </w:rPr>
        <w:t>If imported goods transacted via e-commerce have a customs value of more than 1,000,000 Vietnam dong per order, and the total payable import tax amount is over 100,000 Vietnam dong, they must pay import tax for the entire value of imported goods.</w:t>
      </w:r>
    </w:p>
    <w:p w14:paraId="4E3D1851" w14:textId="77777777" w:rsidR="003B058A" w:rsidRPr="00412C3A" w:rsidRDefault="003B058A" w:rsidP="003A7DA0">
      <w:pPr>
        <w:spacing w:after="0" w:line="264" w:lineRule="auto"/>
        <w:rPr>
          <w:rFonts w:ascii="Arial" w:hAnsi="Arial" w:cs="Arial"/>
        </w:rPr>
      </w:pPr>
    </w:p>
    <w:p w14:paraId="58958BA7" w14:textId="77777777" w:rsidR="00550D39" w:rsidRPr="00412C3A" w:rsidRDefault="00550D39" w:rsidP="003A7DA0">
      <w:pPr>
        <w:pStyle w:val="oancuaDanhsach"/>
        <w:spacing w:after="0" w:line="264" w:lineRule="auto"/>
        <w:ind w:left="1134"/>
        <w:contextualSpacing w:val="0"/>
        <w:jc w:val="both"/>
        <w:rPr>
          <w:rFonts w:ascii="Arial" w:hAnsi="Arial" w:cs="Arial"/>
          <w:color w:val="000000" w:themeColor="text1"/>
          <w:spacing w:val="-2"/>
          <w:sz w:val="24"/>
          <w:szCs w:val="24"/>
        </w:rPr>
      </w:pPr>
      <w:proofErr w:type="spellStart"/>
      <w:r w:rsidRPr="00412C3A">
        <w:rPr>
          <w:rFonts w:ascii="Arial" w:hAnsi="Arial" w:cs="Arial"/>
          <w:color w:val="000000" w:themeColor="text1"/>
          <w:spacing w:val="-2"/>
          <w:sz w:val="24"/>
          <w:szCs w:val="24"/>
        </w:rPr>
        <w:t>Stimutenously</w:t>
      </w:r>
      <w:proofErr w:type="spellEnd"/>
      <w:r w:rsidRPr="00412C3A">
        <w:rPr>
          <w:rFonts w:ascii="Arial" w:hAnsi="Arial" w:cs="Arial"/>
          <w:color w:val="000000" w:themeColor="text1"/>
          <w:spacing w:val="-2"/>
          <w:sz w:val="24"/>
          <w:szCs w:val="24"/>
        </w:rPr>
        <w:t>, to limit the abuse of tax incentives for goods sent via express delivery and postal services as prescribed in Decree No. 18/2021/ND-CP, as well as to synchronize policies with tax incentives between goods sent via courier and postal services and goods transacted via e-commerce, the Ministry of Finance has proposed a quota of import tax exemption for goods shipped via postal services must be applied according to the norms for imported goods transacted via e-commerce as proposed above.</w:t>
      </w:r>
    </w:p>
    <w:p w14:paraId="08F8DC74" w14:textId="77777777" w:rsidR="002530E2" w:rsidRPr="00412C3A" w:rsidRDefault="002530E2" w:rsidP="003A7DA0">
      <w:pPr>
        <w:spacing w:after="0" w:line="264" w:lineRule="auto"/>
        <w:jc w:val="both"/>
        <w:rPr>
          <w:rFonts w:ascii="Arial" w:hAnsi="Arial" w:cs="Arial"/>
          <w:color w:val="000000" w:themeColor="text1"/>
          <w:spacing w:val="-2"/>
          <w:sz w:val="24"/>
          <w:szCs w:val="24"/>
        </w:rPr>
      </w:pPr>
    </w:p>
    <w:p w14:paraId="6AC2B62B" w14:textId="7EB05187" w:rsidR="00526FDB" w:rsidRPr="00412C3A" w:rsidRDefault="002635C4" w:rsidP="00D61B7D">
      <w:pPr>
        <w:spacing w:after="0" w:line="264" w:lineRule="auto"/>
        <w:ind w:left="-720" w:firstLine="720"/>
        <w:jc w:val="both"/>
        <w:rPr>
          <w:rFonts w:ascii="Arial" w:hAnsi="Arial" w:cs="Arial"/>
          <w:color w:val="000000" w:themeColor="text1"/>
          <w:sz w:val="24"/>
          <w:szCs w:val="24"/>
        </w:rPr>
      </w:pPr>
      <w:proofErr w:type="spellStart"/>
      <w:r w:rsidRPr="00412C3A">
        <w:rPr>
          <w:rFonts w:ascii="Arial" w:hAnsi="Arial" w:cs="Arial"/>
          <w:color w:val="000000" w:themeColor="text1"/>
          <w:sz w:val="24"/>
          <w:szCs w:val="24"/>
        </w:rPr>
        <w:t>We</w:t>
      </w:r>
      <w:proofErr w:type="spellEnd"/>
      <w:r w:rsidRPr="00412C3A">
        <w:rPr>
          <w:rFonts w:ascii="Arial" w:hAnsi="Arial" w:cs="Arial"/>
          <w:color w:val="000000" w:themeColor="text1"/>
          <w:sz w:val="24"/>
          <w:szCs w:val="24"/>
        </w:rPr>
        <w:t xml:space="preserve"> hope this Monthly Newsletter</w:t>
      </w:r>
      <w:r w:rsidR="00360020" w:rsidRPr="00412C3A">
        <w:rPr>
          <w:rFonts w:ascii="Arial" w:hAnsi="Arial" w:cs="Arial"/>
          <w:color w:val="000000" w:themeColor="text1"/>
          <w:sz w:val="24"/>
          <w:szCs w:val="24"/>
        </w:rPr>
        <w:t xml:space="preserve"> would bring you useful information.</w:t>
      </w:r>
    </w:p>
    <w:tbl>
      <w:tblPr>
        <w:tblStyle w:val="LiBang"/>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239"/>
      </w:tblGrid>
      <w:tr w:rsidR="003B0B84" w:rsidRPr="00412C3A" w14:paraId="7F1C8318" w14:textId="77777777" w:rsidTr="004A712B">
        <w:trPr>
          <w:trHeight w:val="8029"/>
        </w:trPr>
        <w:tc>
          <w:tcPr>
            <w:tcW w:w="5684" w:type="dxa"/>
          </w:tcPr>
          <w:p w14:paraId="2349D404" w14:textId="2389F2AF" w:rsidR="000B55A8" w:rsidRPr="00412C3A" w:rsidRDefault="00D8791C" w:rsidP="00072A9C">
            <w:pPr>
              <w:spacing w:after="0" w:line="240" w:lineRule="auto"/>
              <w:jc w:val="both"/>
              <w:rPr>
                <w:rFonts w:ascii="Arial" w:hAnsi="Arial" w:cs="Arial"/>
                <w:b/>
                <w:bCs/>
                <w:color w:val="323E4F" w:themeColor="text2" w:themeShade="BF"/>
                <w:sz w:val="24"/>
                <w:szCs w:val="24"/>
              </w:rPr>
            </w:pPr>
            <w:r w:rsidRPr="00412C3A">
              <w:rPr>
                <w:rFonts w:ascii="Arial" w:hAnsi="Arial" w:cs="Arial"/>
                <w:i/>
                <w:iCs/>
                <w:noProof/>
                <w:sz w:val="24"/>
                <w:szCs w:val="24"/>
              </w:rPr>
              <w:lastRenderedPageBreak/>
              <mc:AlternateContent>
                <mc:Choice Requires="wps">
                  <w:drawing>
                    <wp:anchor distT="45720" distB="45720" distL="114300" distR="114300" simplePos="0" relativeHeight="251657216" behindDoc="0" locked="0" layoutInCell="1" allowOverlap="1" wp14:anchorId="1A3ED7A8" wp14:editId="687112BB">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0A5D7948"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4179AE65"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191BEDF5"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00597F60" w:rsidRPr="00825609">
                                      <w:rPr>
                                        <w:rStyle w:val="Siuktni"/>
                                        <w:rFonts w:ascii="Arial" w:eastAsiaTheme="minorEastAsia" w:hAnsi="Arial" w:cs="Arial"/>
                                        <w:noProof/>
                                        <w:sz w:val="20"/>
                                        <w:szCs w:val="20"/>
                                        <w:lang w:val="vi-VN"/>
                                      </w:rPr>
                                      <w:t>thong.dao@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3726D03A" w14:textId="1A85B9B2" w:rsidR="004A712B" w:rsidRPr="00597F60" w:rsidRDefault="004A712B" w:rsidP="004A712B">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 xml:space="preserve">Ms. LE </w:t>
                                  </w:r>
                                  <w:r w:rsidR="00597F60">
                                    <w:rPr>
                                      <w:rFonts w:ascii="Arial" w:eastAsia="MS Mincho" w:hAnsi="Arial" w:cs="Arial"/>
                                      <w:b/>
                                      <w:bCs/>
                                      <w:noProof/>
                                      <w:color w:val="C00000"/>
                                      <w:sz w:val="20"/>
                                      <w:szCs w:val="20"/>
                                      <w:lang w:val="vi-VN"/>
                                    </w:rPr>
                                    <w:t>HOANG BAO YEN</w:t>
                                  </w:r>
                                </w:p>
                                <w:p w14:paraId="670F0182" w14:textId="01FE7972" w:rsidR="004A712B" w:rsidRPr="004A712B" w:rsidRDefault="004A712B" w:rsidP="004A712B">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w:t>
                                  </w:r>
                                </w:p>
                                <w:p w14:paraId="45B9BA28" w14:textId="71E84269" w:rsidR="004A712B" w:rsidRPr="004A712B" w:rsidRDefault="004A712B" w:rsidP="004A712B">
                                  <w:pPr>
                                    <w:spacing w:after="0" w:line="240" w:lineRule="auto"/>
                                    <w:rPr>
                                      <w:rFonts w:ascii="Arial" w:eastAsia="MS Mincho" w:hAnsi="Arial" w:cs="Arial"/>
                                      <w:noProof/>
                                      <w:color w:val="FF0000"/>
                                      <w:sz w:val="20"/>
                                      <w:szCs w:val="20"/>
                                      <w:lang w:val="en-GB"/>
                                    </w:rPr>
                                  </w:pPr>
                                  <w:r w:rsidRPr="00412C3A">
                                    <w:rPr>
                                      <w:rFonts w:ascii="Arial" w:eastAsia="MS Mincho" w:hAnsi="Arial" w:cs="Arial"/>
                                      <w:b/>
                                      <w:bCs/>
                                      <w:noProof/>
                                      <w:color w:val="C00000"/>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w:t>
                                  </w:r>
                                  <w:r w:rsidR="00597F60" w:rsidRPr="004A712B">
                                    <w:rPr>
                                      <w:rFonts w:ascii="Arial" w:eastAsia="MS Mincho" w:hAnsi="Arial" w:cs="Arial"/>
                                      <w:noProof/>
                                      <w:sz w:val="20"/>
                                      <w:szCs w:val="20"/>
                                      <w:lang w:val="en-GB"/>
                                    </w:rPr>
                                    <w:t>962</w:t>
                                  </w:r>
                                  <w:r w:rsidR="00597F60">
                                    <w:rPr>
                                      <w:rFonts w:ascii="Arial" w:eastAsia="MS Mincho" w:hAnsi="Arial" w:cs="Arial"/>
                                      <w:noProof/>
                                      <w:sz w:val="20"/>
                                      <w:szCs w:val="20"/>
                                      <w:lang w:val="vi-VN"/>
                                    </w:rPr>
                                    <w:t>122072</w:t>
                                  </w:r>
                                  <w:r w:rsidR="00597F60" w:rsidRPr="004A712B">
                                    <w:rPr>
                                      <w:rFonts w:ascii="Arial" w:eastAsia="MS Mincho" w:hAnsi="Arial" w:cs="Arial"/>
                                      <w:noProof/>
                                      <w:sz w:val="20"/>
                                      <w:szCs w:val="20"/>
                                      <w:lang w:val="en-GB"/>
                                    </w:rPr>
                                    <w:t> </w:t>
                                  </w:r>
                                  <w:r w:rsidRPr="004A712B">
                                    <w:rPr>
                                      <w:rFonts w:ascii="Arial" w:eastAsia="MS Mincho" w:hAnsi="Arial" w:cs="Arial"/>
                                      <w:noProof/>
                                      <w:sz w:val="20"/>
                                      <w:szCs w:val="20"/>
                                      <w:lang w:val="en-GB"/>
                                    </w:rPr>
                                    <w:t>| </w:t>
                                  </w:r>
                                  <w:r w:rsidRPr="00412C3A">
                                    <w:rPr>
                                      <w:rFonts w:ascii="Arial" w:eastAsia="MS Mincho" w:hAnsi="Arial" w:cs="Arial"/>
                                      <w:b/>
                                      <w:bCs/>
                                      <w:noProof/>
                                      <w:color w:val="C00000"/>
                                      <w:sz w:val="20"/>
                                      <w:szCs w:val="20"/>
                                      <w:lang w:val="vi-VN"/>
                                    </w:rPr>
                                    <w:t>E</w:t>
                                  </w:r>
                                  <w:r w:rsidRPr="004A712B">
                                    <w:rPr>
                                      <w:rFonts w:ascii="Arial" w:eastAsia="MS Mincho" w:hAnsi="Arial" w:cs="Arial"/>
                                      <w:noProof/>
                                      <w:sz w:val="20"/>
                                      <w:szCs w:val="20"/>
                                      <w:lang w:val="vi-VN"/>
                                    </w:rPr>
                                    <w:t xml:space="preserve"> </w:t>
                                  </w:r>
                                  <w:hyperlink r:id="rId10" w:history="1">
                                    <w:r w:rsidR="00597F60" w:rsidRPr="00825609">
                                      <w:rPr>
                                        <w:rStyle w:val="Siuktni"/>
                                        <w:rFonts w:ascii="Arial" w:hAnsi="Arial" w:cs="Arial"/>
                                        <w:sz w:val="20"/>
                                        <w:szCs w:val="20"/>
                                        <w:lang w:val="vi-VN"/>
                                      </w:rPr>
                                      <w:t>yen.le</w:t>
                                    </w:r>
                                    <w:r w:rsidR="00597F60" w:rsidRPr="00825609">
                                      <w:rPr>
                                        <w:rStyle w:val="Siuktni"/>
                                        <w:rFonts w:ascii="Arial" w:hAnsi="Arial" w:cs="Arial"/>
                                        <w:sz w:val="20"/>
                                        <w:szCs w:val="20"/>
                                      </w:rPr>
                                      <w:t>@apolatlegal.com</w:t>
                                    </w:r>
                                  </w:hyperlink>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" filled="f" stroked="f">
                      <v:textbo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0A5D7948"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1"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4179AE65"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191BEDF5"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2" w:history="1">
                              <w:r w:rsidR="00597F60" w:rsidRPr="00825609">
                                <w:rPr>
                                  <w:rStyle w:val="Siuktni"/>
                                  <w:rFonts w:ascii="Arial" w:eastAsiaTheme="minorEastAsia" w:hAnsi="Arial" w:cs="Arial"/>
                                  <w:noProof/>
                                  <w:sz w:val="20"/>
                                  <w:szCs w:val="20"/>
                                  <w:lang w:val="vi-VN"/>
                                </w:rPr>
                                <w:t>thong.dao@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3726D03A" w14:textId="1A85B9B2" w:rsidR="004A712B" w:rsidRPr="00597F60" w:rsidRDefault="004A712B" w:rsidP="004A712B">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 xml:space="preserve">Ms. LE </w:t>
                            </w:r>
                            <w:r w:rsidR="00597F60">
                              <w:rPr>
                                <w:rFonts w:ascii="Arial" w:eastAsia="MS Mincho" w:hAnsi="Arial" w:cs="Arial"/>
                                <w:b/>
                                <w:bCs/>
                                <w:noProof/>
                                <w:color w:val="C00000"/>
                                <w:sz w:val="20"/>
                                <w:szCs w:val="20"/>
                                <w:lang w:val="vi-VN"/>
                              </w:rPr>
                              <w:t>HOANG BAO YEN</w:t>
                            </w:r>
                          </w:p>
                          <w:p w14:paraId="670F0182" w14:textId="01FE7972" w:rsidR="004A712B" w:rsidRPr="004A712B" w:rsidRDefault="004A712B" w:rsidP="004A712B">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w:t>
                            </w:r>
                          </w:p>
                          <w:p w14:paraId="45B9BA28" w14:textId="71E84269" w:rsidR="004A712B" w:rsidRPr="004A712B" w:rsidRDefault="004A712B" w:rsidP="004A712B">
                            <w:pPr>
                              <w:spacing w:after="0" w:line="240" w:lineRule="auto"/>
                              <w:rPr>
                                <w:rFonts w:ascii="Arial" w:eastAsia="MS Mincho" w:hAnsi="Arial" w:cs="Arial"/>
                                <w:noProof/>
                                <w:color w:val="FF0000"/>
                                <w:sz w:val="20"/>
                                <w:szCs w:val="20"/>
                                <w:lang w:val="en-GB"/>
                              </w:rPr>
                            </w:pPr>
                            <w:r w:rsidRPr="00412C3A">
                              <w:rPr>
                                <w:rFonts w:ascii="Arial" w:eastAsia="MS Mincho" w:hAnsi="Arial" w:cs="Arial"/>
                                <w:b/>
                                <w:bCs/>
                                <w:noProof/>
                                <w:color w:val="C00000"/>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w:t>
                            </w:r>
                            <w:r w:rsidR="00597F60" w:rsidRPr="004A712B">
                              <w:rPr>
                                <w:rFonts w:ascii="Arial" w:eastAsia="MS Mincho" w:hAnsi="Arial" w:cs="Arial"/>
                                <w:noProof/>
                                <w:sz w:val="20"/>
                                <w:szCs w:val="20"/>
                                <w:lang w:val="en-GB"/>
                              </w:rPr>
                              <w:t>962</w:t>
                            </w:r>
                            <w:r w:rsidR="00597F60">
                              <w:rPr>
                                <w:rFonts w:ascii="Arial" w:eastAsia="MS Mincho" w:hAnsi="Arial" w:cs="Arial"/>
                                <w:noProof/>
                                <w:sz w:val="20"/>
                                <w:szCs w:val="20"/>
                                <w:lang w:val="vi-VN"/>
                              </w:rPr>
                              <w:t>122072</w:t>
                            </w:r>
                            <w:r w:rsidR="00597F60" w:rsidRPr="004A712B">
                              <w:rPr>
                                <w:rFonts w:ascii="Arial" w:eastAsia="MS Mincho" w:hAnsi="Arial" w:cs="Arial"/>
                                <w:noProof/>
                                <w:sz w:val="20"/>
                                <w:szCs w:val="20"/>
                                <w:lang w:val="en-GB"/>
                              </w:rPr>
                              <w:t> </w:t>
                            </w:r>
                            <w:r w:rsidRPr="004A712B">
                              <w:rPr>
                                <w:rFonts w:ascii="Arial" w:eastAsia="MS Mincho" w:hAnsi="Arial" w:cs="Arial"/>
                                <w:noProof/>
                                <w:sz w:val="20"/>
                                <w:szCs w:val="20"/>
                                <w:lang w:val="en-GB"/>
                              </w:rPr>
                              <w:t>| </w:t>
                            </w:r>
                            <w:r w:rsidRPr="00412C3A">
                              <w:rPr>
                                <w:rFonts w:ascii="Arial" w:eastAsia="MS Mincho" w:hAnsi="Arial" w:cs="Arial"/>
                                <w:b/>
                                <w:bCs/>
                                <w:noProof/>
                                <w:color w:val="C00000"/>
                                <w:sz w:val="20"/>
                                <w:szCs w:val="20"/>
                                <w:lang w:val="vi-VN"/>
                              </w:rPr>
                              <w:t>E</w:t>
                            </w:r>
                            <w:r w:rsidRPr="004A712B">
                              <w:rPr>
                                <w:rFonts w:ascii="Arial" w:eastAsia="MS Mincho" w:hAnsi="Arial" w:cs="Arial"/>
                                <w:noProof/>
                                <w:sz w:val="20"/>
                                <w:szCs w:val="20"/>
                                <w:lang w:val="vi-VN"/>
                              </w:rPr>
                              <w:t xml:space="preserve"> </w:t>
                            </w:r>
                            <w:hyperlink r:id="rId13" w:history="1">
                              <w:r w:rsidR="00597F60" w:rsidRPr="00825609">
                                <w:rPr>
                                  <w:rStyle w:val="Siuktni"/>
                                  <w:rFonts w:ascii="Arial" w:hAnsi="Arial" w:cs="Arial"/>
                                  <w:sz w:val="20"/>
                                  <w:szCs w:val="20"/>
                                  <w:lang w:val="vi-VN"/>
                                </w:rPr>
                                <w:t>yen.le</w:t>
                              </w:r>
                              <w:r w:rsidR="00597F60" w:rsidRPr="00825609">
                                <w:rPr>
                                  <w:rStyle w:val="Siuktni"/>
                                  <w:rFonts w:ascii="Arial" w:hAnsi="Arial" w:cs="Arial"/>
                                  <w:sz w:val="20"/>
                                  <w:szCs w:val="20"/>
                                </w:rPr>
                                <w:t>@apolatlegal.com</w:t>
                              </w:r>
                            </w:hyperlink>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v:textbox>
                      <w10:wrap type="square"/>
                    </v:shape>
                  </w:pict>
                </mc:Fallback>
              </mc:AlternateContent>
            </w:r>
            <w:r w:rsidR="00C62FF5" w:rsidRPr="00412C3A">
              <w:rPr>
                <w:rFonts w:ascii="Arial" w:hAnsi="Arial" w:cs="Arial"/>
                <w:b/>
                <w:bCs/>
                <w:color w:val="323E4F" w:themeColor="text2" w:themeShade="BF"/>
                <w:sz w:val="24"/>
                <w:szCs w:val="24"/>
              </w:rPr>
              <w:t>Contributor</w:t>
            </w:r>
            <w:r w:rsidR="00735681" w:rsidRPr="00412C3A">
              <w:rPr>
                <w:rFonts w:ascii="Arial" w:hAnsi="Arial" w:cs="Arial"/>
                <w:b/>
                <w:bCs/>
                <w:color w:val="323E4F" w:themeColor="text2" w:themeShade="BF"/>
                <w:sz w:val="24"/>
                <w:szCs w:val="24"/>
              </w:rPr>
              <w:t>(</w:t>
            </w:r>
            <w:r w:rsidR="00C62FF5" w:rsidRPr="00412C3A">
              <w:rPr>
                <w:rFonts w:ascii="Arial" w:hAnsi="Arial" w:cs="Arial"/>
                <w:b/>
                <w:bCs/>
                <w:color w:val="323E4F" w:themeColor="text2" w:themeShade="BF"/>
                <w:sz w:val="24"/>
                <w:szCs w:val="24"/>
              </w:rPr>
              <w:t>s</w:t>
            </w:r>
            <w:r w:rsidR="00735681" w:rsidRPr="00412C3A">
              <w:rPr>
                <w:rFonts w:ascii="Arial" w:hAnsi="Arial" w:cs="Arial"/>
                <w:b/>
                <w:bCs/>
                <w:color w:val="323E4F" w:themeColor="text2" w:themeShade="BF"/>
                <w:sz w:val="24"/>
                <w:szCs w:val="24"/>
              </w:rPr>
              <w:t>)</w:t>
            </w:r>
            <w:r w:rsidR="00D27567" w:rsidRPr="00412C3A">
              <w:rPr>
                <w:rFonts w:ascii="Arial" w:hAnsi="Arial" w:cs="Arial"/>
                <w:b/>
                <w:bCs/>
                <w:color w:val="323E4F" w:themeColor="text2" w:themeShade="BF"/>
                <w:sz w:val="24"/>
                <w:szCs w:val="24"/>
              </w:rPr>
              <w:t>:</w:t>
            </w:r>
          </w:p>
          <w:p w14:paraId="76B116EA" w14:textId="587E3461" w:rsidR="00D1603D" w:rsidRPr="00412C3A" w:rsidRDefault="004A712B" w:rsidP="00BE27AD">
            <w:pPr>
              <w:spacing w:after="0" w:line="240" w:lineRule="auto"/>
              <w:jc w:val="both"/>
              <w:rPr>
                <w:rFonts w:ascii="Arial" w:hAnsi="Arial" w:cs="Arial"/>
                <w:color w:val="000000" w:themeColor="text1"/>
                <w:sz w:val="24"/>
                <w:szCs w:val="24"/>
                <w:shd w:val="clear" w:color="auto" w:fill="FFFFFF"/>
              </w:rPr>
            </w:pPr>
            <w:r w:rsidRPr="00412C3A">
              <w:rPr>
                <w:rFonts w:ascii="Arial" w:hAnsi="Arial" w:cs="Arial"/>
                <w:i/>
                <w:iCs/>
                <w:noProof/>
                <w:sz w:val="24"/>
                <w:szCs w:val="24"/>
              </w:rPr>
              <mc:AlternateContent>
                <mc:Choice Requires="wps">
                  <w:drawing>
                    <wp:anchor distT="45720" distB="45720" distL="114300" distR="114300" simplePos="0" relativeHeight="251655168" behindDoc="0" locked="0" layoutInCell="1" allowOverlap="1" wp14:anchorId="34430A38" wp14:editId="3DBF7C5A">
                      <wp:simplePos x="0" y="0"/>
                      <wp:positionH relativeFrom="column">
                        <wp:posOffset>13970</wp:posOffset>
                      </wp:positionH>
                      <wp:positionV relativeFrom="paragraph">
                        <wp:posOffset>2546985</wp:posOffset>
                      </wp:positionV>
                      <wp:extent cx="335915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404620"/>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430A38" id="_x0000_s1029" type="#_x0000_t202" style="position:absolute;left:0;text-align:left;margin-left:1.1pt;margin-top:200.55pt;width:264.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" fillcolor="#d8d8d8 [2732]" stroked="f">
                      <v:textbox style="mso-fit-shape-to-text:t">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txbxContent>
                      </v:textbox>
                      <w10:wrap type="square"/>
                    </v:shape>
                  </w:pict>
                </mc:Fallback>
              </mc:AlternateContent>
            </w:r>
          </w:p>
          <w:p w14:paraId="7F1C8302" w14:textId="1FCEB839" w:rsidR="003B0B84" w:rsidRPr="00412C3A" w:rsidRDefault="003B0B84" w:rsidP="00BE27AD">
            <w:pPr>
              <w:spacing w:after="0" w:line="240" w:lineRule="auto"/>
              <w:jc w:val="both"/>
              <w:rPr>
                <w:rFonts w:ascii="Arial" w:hAnsi="Arial" w:cs="Arial"/>
                <w:color w:val="000000" w:themeColor="text1"/>
                <w:sz w:val="24"/>
                <w:szCs w:val="24"/>
                <w:shd w:val="clear" w:color="auto" w:fill="FFFFFF"/>
              </w:rPr>
            </w:pPr>
          </w:p>
        </w:tc>
        <w:tc>
          <w:tcPr>
            <w:tcW w:w="4239" w:type="dxa"/>
          </w:tcPr>
          <w:p w14:paraId="3B1BB4B6" w14:textId="77777777" w:rsidR="0044143C" w:rsidRPr="00412C3A" w:rsidRDefault="0044143C" w:rsidP="00BE27AD">
            <w:pPr>
              <w:spacing w:after="0" w:line="240" w:lineRule="auto"/>
              <w:ind w:left="142"/>
              <w:jc w:val="both"/>
              <w:rPr>
                <w:rFonts w:ascii="Arial" w:hAnsi="Arial" w:cs="Arial"/>
                <w:b/>
                <w:sz w:val="24"/>
                <w:szCs w:val="24"/>
              </w:rPr>
            </w:pPr>
            <w:r w:rsidRPr="00412C3A">
              <w:rPr>
                <w:rFonts w:ascii="Arial" w:hAnsi="Arial" w:cs="Arial"/>
                <w:b/>
                <w:sz w:val="24"/>
                <w:szCs w:val="24"/>
              </w:rPr>
              <w:t>ABOUT US,</w:t>
            </w:r>
          </w:p>
          <w:p w14:paraId="153CC89A" w14:textId="77777777" w:rsidR="0044143C" w:rsidRPr="00412C3A" w:rsidRDefault="0044143C" w:rsidP="00BE27AD">
            <w:pPr>
              <w:spacing w:after="0" w:line="240" w:lineRule="auto"/>
              <w:ind w:left="142"/>
              <w:jc w:val="both"/>
              <w:rPr>
                <w:rFonts w:ascii="Arial" w:hAnsi="Arial" w:cs="Arial"/>
                <w:b/>
              </w:rPr>
            </w:pPr>
          </w:p>
          <w:p w14:paraId="57E87EC8" w14:textId="77777777" w:rsidR="0044143C" w:rsidRPr="00412C3A" w:rsidRDefault="0044143C" w:rsidP="00BE27AD">
            <w:pPr>
              <w:spacing w:after="0" w:line="240" w:lineRule="auto"/>
              <w:ind w:left="176"/>
              <w:jc w:val="both"/>
              <w:rPr>
                <w:rFonts w:ascii="Arial" w:hAnsi="Arial" w:cs="Arial"/>
                <w:shd w:val="clear" w:color="auto" w:fill="FFFFFF"/>
              </w:rPr>
            </w:pPr>
            <w:r w:rsidRPr="00412C3A">
              <w:rPr>
                <w:rFonts w:ascii="Arial" w:hAnsi="Arial" w:cs="Arial"/>
                <w:shd w:val="clear" w:color="auto" w:fill="FFFFFF"/>
              </w:rPr>
              <w:t xml:space="preserve">Apolat Legal is a professional law firm with its offices in Ho Chi Minh city and Ha </w:t>
            </w:r>
            <w:proofErr w:type="spellStart"/>
            <w:r w:rsidRPr="00412C3A">
              <w:rPr>
                <w:rFonts w:ascii="Arial" w:hAnsi="Arial" w:cs="Arial"/>
                <w:shd w:val="clear" w:color="auto" w:fill="FFFFFF"/>
              </w:rPr>
              <w:t>Noi</w:t>
            </w:r>
            <w:proofErr w:type="spellEnd"/>
            <w:r w:rsidRPr="00412C3A">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412C3A" w:rsidRDefault="0044143C" w:rsidP="00BE27AD">
            <w:pPr>
              <w:spacing w:after="0" w:line="240" w:lineRule="auto"/>
              <w:ind w:left="176"/>
              <w:jc w:val="both"/>
              <w:rPr>
                <w:rFonts w:ascii="Arial" w:hAnsi="Arial" w:cs="Arial"/>
                <w:shd w:val="clear" w:color="auto" w:fill="FFFFFF"/>
              </w:rPr>
            </w:pPr>
          </w:p>
          <w:p w14:paraId="2EE40247" w14:textId="77777777" w:rsidR="0044143C" w:rsidRPr="00412C3A" w:rsidRDefault="0044143C" w:rsidP="00BE27AD">
            <w:pPr>
              <w:spacing w:after="0" w:line="240" w:lineRule="auto"/>
              <w:ind w:left="176"/>
              <w:jc w:val="both"/>
              <w:rPr>
                <w:rFonts w:ascii="Arial" w:hAnsi="Arial" w:cs="Arial"/>
                <w:shd w:val="clear" w:color="auto" w:fill="FFFFFF"/>
              </w:rPr>
            </w:pPr>
            <w:r w:rsidRPr="00412C3A">
              <w:rPr>
                <w:rFonts w:ascii="Arial" w:hAnsi="Arial" w:cs="Arial"/>
                <w:shd w:val="clear" w:color="auto" w:fill="FFFFFF"/>
              </w:rPr>
              <w:t>Our reputation and the quality of its services are reflected by our clients. We are serving nearly 1,000 clients both local and multi-national companies.</w:t>
            </w:r>
          </w:p>
          <w:p w14:paraId="12AA0B50" w14:textId="77777777" w:rsidR="0044143C" w:rsidRPr="00412C3A" w:rsidRDefault="0044143C" w:rsidP="00BE27AD">
            <w:pPr>
              <w:spacing w:after="0" w:line="240" w:lineRule="auto"/>
              <w:ind w:left="176"/>
              <w:jc w:val="both"/>
              <w:rPr>
                <w:rFonts w:ascii="Arial" w:hAnsi="Arial" w:cs="Arial"/>
                <w:shd w:val="clear" w:color="auto" w:fill="FFFFFF"/>
              </w:rPr>
            </w:pPr>
          </w:p>
          <w:p w14:paraId="2080C5B8" w14:textId="77777777" w:rsidR="0044143C" w:rsidRPr="00412C3A" w:rsidRDefault="0044143C" w:rsidP="00BE27AD">
            <w:pPr>
              <w:spacing w:after="0" w:line="240" w:lineRule="auto"/>
              <w:ind w:left="176"/>
              <w:jc w:val="both"/>
              <w:rPr>
                <w:rFonts w:ascii="Arial" w:hAnsi="Arial" w:cs="Arial"/>
                <w:shd w:val="clear" w:color="auto" w:fill="FFFFFF"/>
              </w:rPr>
            </w:pPr>
            <w:r w:rsidRPr="00412C3A">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412C3A">
              <w:rPr>
                <w:rFonts w:ascii="Arial" w:hAnsi="Arial" w:cs="Arial"/>
                <w:shd w:val="clear" w:color="auto" w:fill="FFFFFF"/>
              </w:rPr>
              <w:t>LawAsia</w:t>
            </w:r>
            <w:proofErr w:type="spellEnd"/>
            <w:r w:rsidRPr="00412C3A">
              <w:rPr>
                <w:rFonts w:ascii="Arial" w:hAnsi="Arial" w:cs="Arial"/>
                <w:shd w:val="clear" w:color="auto" w:fill="FFFFFF"/>
              </w:rPr>
              <w:t xml:space="preserve">, 1966), The Legal500, IP Link, IP </w:t>
            </w:r>
            <w:proofErr w:type="spellStart"/>
            <w:r w:rsidRPr="00412C3A">
              <w:rPr>
                <w:rFonts w:ascii="Arial" w:hAnsi="Arial" w:cs="Arial"/>
                <w:shd w:val="clear" w:color="auto" w:fill="FFFFFF"/>
              </w:rPr>
              <w:t>Coster</w:t>
            </w:r>
            <w:proofErr w:type="spellEnd"/>
            <w:r w:rsidRPr="00412C3A">
              <w:rPr>
                <w:rFonts w:ascii="Arial" w:hAnsi="Arial" w:cs="Arial"/>
                <w:shd w:val="clear" w:color="auto" w:fill="FFFFFF"/>
              </w:rPr>
              <w:t xml:space="preserve">, </w:t>
            </w:r>
            <w:proofErr w:type="spellStart"/>
            <w:r w:rsidRPr="00412C3A">
              <w:rPr>
                <w:rFonts w:ascii="Arial" w:hAnsi="Arial" w:cs="Arial"/>
                <w:shd w:val="clear" w:color="auto" w:fill="FFFFFF"/>
              </w:rPr>
              <w:t>Lexology</w:t>
            </w:r>
            <w:proofErr w:type="spellEnd"/>
            <w:r w:rsidRPr="00412C3A">
              <w:rPr>
                <w:rFonts w:ascii="Arial" w:hAnsi="Arial" w:cs="Arial"/>
                <w:shd w:val="clear" w:color="auto" w:fill="FFFFFF"/>
              </w:rPr>
              <w:t>, Global Trade Review (GTR), The Saigon Times, etc.</w:t>
            </w:r>
          </w:p>
          <w:p w14:paraId="7F1C8317" w14:textId="1731ACBF" w:rsidR="003B0B84" w:rsidRPr="00412C3A" w:rsidRDefault="003B0B84" w:rsidP="00BE27AD">
            <w:pPr>
              <w:spacing w:after="0" w:line="240" w:lineRule="auto"/>
              <w:ind w:left="176"/>
              <w:jc w:val="both"/>
              <w:rPr>
                <w:rFonts w:ascii="Arial" w:hAnsi="Arial" w:cs="Arial"/>
                <w:color w:val="404040" w:themeColor="text1" w:themeTint="BF"/>
                <w:sz w:val="24"/>
                <w:szCs w:val="24"/>
                <w:shd w:val="clear" w:color="auto" w:fill="FFFFFF"/>
              </w:rPr>
            </w:pPr>
          </w:p>
        </w:tc>
      </w:tr>
    </w:tbl>
    <w:p w14:paraId="7F1C831B" w14:textId="226049CF" w:rsidR="00145055" w:rsidRPr="00412C3A" w:rsidRDefault="00145055" w:rsidP="00BE27AD">
      <w:pPr>
        <w:spacing w:after="0" w:line="264" w:lineRule="auto"/>
        <w:jc w:val="both"/>
        <w:rPr>
          <w:rFonts w:ascii="Arial" w:hAnsi="Arial" w:cs="Arial"/>
          <w:sz w:val="24"/>
          <w:szCs w:val="24"/>
        </w:rPr>
      </w:pPr>
    </w:p>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412C3A" w14:paraId="7EEA6161" w14:textId="77777777" w:rsidTr="000C55A8">
        <w:trPr>
          <w:trHeight w:val="7290"/>
        </w:trPr>
        <w:tc>
          <w:tcPr>
            <w:tcW w:w="5580" w:type="dxa"/>
          </w:tcPr>
          <w:p w14:paraId="270CCAD2" w14:textId="77777777" w:rsidR="0044143C" w:rsidRPr="00412C3A" w:rsidRDefault="0044143C" w:rsidP="00BE27AD">
            <w:pPr>
              <w:spacing w:after="0" w:line="264" w:lineRule="auto"/>
              <w:jc w:val="both"/>
              <w:rPr>
                <w:rFonts w:ascii="Arial" w:hAnsi="Arial" w:cs="Arial"/>
                <w:b/>
                <w:bCs/>
                <w:sz w:val="24"/>
                <w:szCs w:val="24"/>
              </w:rPr>
            </w:pPr>
            <w:r w:rsidRPr="00412C3A">
              <w:rPr>
                <w:rFonts w:ascii="Arial" w:hAnsi="Arial" w:cs="Arial"/>
                <w:b/>
                <w:bCs/>
                <w:sz w:val="24"/>
                <w:szCs w:val="24"/>
              </w:rPr>
              <w:lastRenderedPageBreak/>
              <w:t>Contacts:</w:t>
            </w:r>
          </w:p>
          <w:p w14:paraId="5C3CA1E9" w14:textId="77777777" w:rsidR="0044143C" w:rsidRPr="00412C3A" w:rsidRDefault="0044143C" w:rsidP="00BE27AD">
            <w:pPr>
              <w:spacing w:after="0" w:line="264" w:lineRule="auto"/>
              <w:ind w:left="160"/>
              <w:jc w:val="both"/>
              <w:rPr>
                <w:rFonts w:ascii="Arial" w:hAnsi="Arial" w:cs="Arial"/>
                <w:b/>
                <w:bCs/>
                <w:color w:val="C00000"/>
              </w:rPr>
            </w:pPr>
          </w:p>
          <w:p w14:paraId="1D1C5FFB" w14:textId="77777777" w:rsidR="0044143C" w:rsidRPr="00412C3A" w:rsidRDefault="0044143C" w:rsidP="00BE27AD">
            <w:pPr>
              <w:spacing w:after="0"/>
              <w:jc w:val="both"/>
              <w:rPr>
                <w:rFonts w:ascii="Arial" w:hAnsi="Arial" w:cs="Arial"/>
                <w:b/>
                <w:bCs/>
                <w:color w:val="C00000"/>
              </w:rPr>
            </w:pPr>
            <w:r w:rsidRPr="00412C3A">
              <w:rPr>
                <w:rFonts w:ascii="Arial" w:hAnsi="Arial" w:cs="Arial"/>
                <w:b/>
                <w:bCs/>
                <w:color w:val="C00000"/>
              </w:rPr>
              <w:t>HO CHI MINH CITY (Head office)</w:t>
            </w:r>
          </w:p>
          <w:p w14:paraId="26D2DCBC" w14:textId="77777777" w:rsidR="0044143C" w:rsidRPr="00412C3A" w:rsidRDefault="0044143C" w:rsidP="00BE27AD">
            <w:pPr>
              <w:spacing w:after="0"/>
              <w:jc w:val="both"/>
              <w:rPr>
                <w:rFonts w:ascii="Arial" w:hAnsi="Arial" w:cs="Arial"/>
                <w:i/>
                <w:iCs/>
              </w:rPr>
            </w:pPr>
            <w:proofErr w:type="spellStart"/>
            <w:r w:rsidRPr="00412C3A">
              <w:rPr>
                <w:rFonts w:ascii="Arial" w:hAnsi="Arial" w:cs="Arial"/>
                <w:i/>
                <w:iCs/>
              </w:rPr>
              <w:t>Tầng</w:t>
            </w:r>
            <w:proofErr w:type="spellEnd"/>
            <w:r w:rsidRPr="00412C3A">
              <w:rPr>
                <w:rFonts w:ascii="Arial" w:hAnsi="Arial" w:cs="Arial"/>
                <w:i/>
                <w:iCs/>
              </w:rPr>
              <w:t xml:space="preserve"> 5, </w:t>
            </w:r>
            <w:proofErr w:type="spellStart"/>
            <w:r w:rsidRPr="00412C3A">
              <w:rPr>
                <w:rFonts w:ascii="Arial" w:hAnsi="Arial" w:cs="Arial"/>
                <w:i/>
                <w:iCs/>
              </w:rPr>
              <w:t>Tòa</w:t>
            </w:r>
            <w:proofErr w:type="spellEnd"/>
            <w:r w:rsidRPr="00412C3A">
              <w:rPr>
                <w:rFonts w:ascii="Arial" w:hAnsi="Arial" w:cs="Arial"/>
                <w:i/>
                <w:iCs/>
              </w:rPr>
              <w:t xml:space="preserve"> </w:t>
            </w:r>
            <w:proofErr w:type="spellStart"/>
            <w:r w:rsidRPr="00412C3A">
              <w:rPr>
                <w:rFonts w:ascii="Arial" w:hAnsi="Arial" w:cs="Arial"/>
                <w:i/>
                <w:iCs/>
              </w:rPr>
              <w:t>nhà</w:t>
            </w:r>
            <w:proofErr w:type="spellEnd"/>
            <w:r w:rsidRPr="00412C3A">
              <w:rPr>
                <w:rFonts w:ascii="Arial" w:hAnsi="Arial" w:cs="Arial"/>
                <w:i/>
                <w:iCs/>
              </w:rPr>
              <w:t xml:space="preserve"> IMM</w:t>
            </w:r>
          </w:p>
          <w:p w14:paraId="026AE58D" w14:textId="77777777" w:rsidR="0044143C" w:rsidRPr="00412C3A" w:rsidRDefault="0044143C" w:rsidP="00BE27AD">
            <w:pPr>
              <w:spacing w:after="0"/>
              <w:jc w:val="both"/>
              <w:rPr>
                <w:rFonts w:ascii="Arial" w:hAnsi="Arial" w:cs="Arial"/>
                <w:i/>
                <w:iCs/>
              </w:rPr>
            </w:pPr>
            <w:r w:rsidRPr="00412C3A">
              <w:rPr>
                <w:rFonts w:ascii="Arial" w:hAnsi="Arial" w:cs="Arial"/>
                <w:i/>
                <w:iCs/>
              </w:rPr>
              <w:t xml:space="preserve">99-101 Nguyễn </w:t>
            </w:r>
            <w:proofErr w:type="spellStart"/>
            <w:r w:rsidRPr="00412C3A">
              <w:rPr>
                <w:rFonts w:ascii="Arial" w:hAnsi="Arial" w:cs="Arial"/>
                <w:i/>
                <w:iCs/>
              </w:rPr>
              <w:t>Đình</w:t>
            </w:r>
            <w:proofErr w:type="spellEnd"/>
            <w:r w:rsidRPr="00412C3A">
              <w:rPr>
                <w:rFonts w:ascii="Arial" w:hAnsi="Arial" w:cs="Arial"/>
                <w:i/>
                <w:iCs/>
              </w:rPr>
              <w:t xml:space="preserve"> </w:t>
            </w:r>
            <w:proofErr w:type="spellStart"/>
            <w:r w:rsidRPr="00412C3A">
              <w:rPr>
                <w:rFonts w:ascii="Arial" w:hAnsi="Arial" w:cs="Arial"/>
                <w:i/>
                <w:iCs/>
              </w:rPr>
              <w:t>Chiểu</w:t>
            </w:r>
            <w:proofErr w:type="spellEnd"/>
            <w:r w:rsidRPr="00412C3A">
              <w:rPr>
                <w:rFonts w:ascii="Arial" w:hAnsi="Arial" w:cs="Arial"/>
                <w:i/>
                <w:iCs/>
              </w:rPr>
              <w:t xml:space="preserve">, </w:t>
            </w:r>
            <w:proofErr w:type="spellStart"/>
            <w:r w:rsidRPr="00412C3A">
              <w:rPr>
                <w:rFonts w:ascii="Arial" w:hAnsi="Arial" w:cs="Arial"/>
                <w:i/>
                <w:iCs/>
              </w:rPr>
              <w:t>Quận</w:t>
            </w:r>
            <w:proofErr w:type="spellEnd"/>
            <w:r w:rsidRPr="00412C3A">
              <w:rPr>
                <w:rFonts w:ascii="Arial" w:hAnsi="Arial" w:cs="Arial"/>
                <w:i/>
                <w:iCs/>
              </w:rPr>
              <w:t xml:space="preserve"> 3</w:t>
            </w:r>
          </w:p>
          <w:p w14:paraId="59F5101D" w14:textId="77777777" w:rsidR="0044143C" w:rsidRPr="00412C3A" w:rsidRDefault="0044143C" w:rsidP="00BE27AD">
            <w:pPr>
              <w:spacing w:after="0"/>
              <w:jc w:val="both"/>
              <w:rPr>
                <w:rFonts w:ascii="Arial" w:hAnsi="Arial" w:cs="Arial"/>
                <w:i/>
                <w:iCs/>
              </w:rPr>
            </w:pPr>
            <w:proofErr w:type="spellStart"/>
            <w:r w:rsidRPr="00412C3A">
              <w:rPr>
                <w:rFonts w:ascii="Arial" w:hAnsi="Arial" w:cs="Arial"/>
                <w:i/>
                <w:iCs/>
              </w:rPr>
              <w:t>Thành</w:t>
            </w:r>
            <w:proofErr w:type="spellEnd"/>
            <w:r w:rsidRPr="00412C3A">
              <w:rPr>
                <w:rFonts w:ascii="Arial" w:hAnsi="Arial" w:cs="Arial"/>
                <w:i/>
                <w:iCs/>
              </w:rPr>
              <w:t xml:space="preserve"> </w:t>
            </w:r>
            <w:proofErr w:type="spellStart"/>
            <w:r w:rsidRPr="00412C3A">
              <w:rPr>
                <w:rFonts w:ascii="Arial" w:hAnsi="Arial" w:cs="Arial"/>
                <w:i/>
                <w:iCs/>
              </w:rPr>
              <w:t>phố</w:t>
            </w:r>
            <w:proofErr w:type="spellEnd"/>
            <w:r w:rsidRPr="00412C3A">
              <w:rPr>
                <w:rFonts w:ascii="Arial" w:hAnsi="Arial" w:cs="Arial"/>
                <w:i/>
                <w:iCs/>
              </w:rPr>
              <w:t xml:space="preserve"> Hồ </w:t>
            </w:r>
            <w:proofErr w:type="spellStart"/>
            <w:r w:rsidRPr="00412C3A">
              <w:rPr>
                <w:rFonts w:ascii="Arial" w:hAnsi="Arial" w:cs="Arial"/>
                <w:i/>
                <w:iCs/>
              </w:rPr>
              <w:t>Chí</w:t>
            </w:r>
            <w:proofErr w:type="spellEnd"/>
            <w:r w:rsidRPr="00412C3A">
              <w:rPr>
                <w:rFonts w:ascii="Arial" w:hAnsi="Arial" w:cs="Arial"/>
                <w:i/>
                <w:iCs/>
              </w:rPr>
              <w:t xml:space="preserve"> Minh, Việt Nam</w:t>
            </w:r>
          </w:p>
          <w:p w14:paraId="297803BA" w14:textId="534B4675" w:rsidR="0044143C" w:rsidRPr="00412C3A" w:rsidRDefault="0044143C" w:rsidP="00BE27AD">
            <w:pPr>
              <w:spacing w:after="0"/>
              <w:jc w:val="both"/>
              <w:rPr>
                <w:rFonts w:ascii="Arial" w:hAnsi="Arial" w:cs="Arial"/>
                <w:i/>
                <w:iCs/>
              </w:rPr>
            </w:pPr>
          </w:p>
          <w:p w14:paraId="09DAE853" w14:textId="1BD73489" w:rsidR="000C55A8" w:rsidRPr="00412C3A" w:rsidRDefault="000C55A8" w:rsidP="00BE27AD">
            <w:pPr>
              <w:spacing w:after="0" w:line="264" w:lineRule="auto"/>
              <w:jc w:val="both"/>
              <w:rPr>
                <w:rFonts w:ascii="Arial" w:hAnsi="Arial" w:cs="Arial"/>
                <w:b/>
                <w:bCs/>
                <w:color w:val="C00000"/>
              </w:rPr>
            </w:pPr>
            <w:r w:rsidRPr="00412C3A">
              <w:rPr>
                <w:rFonts w:ascii="Arial" w:hAnsi="Arial" w:cs="Arial"/>
                <w:b/>
                <w:bCs/>
                <w:color w:val="C00000"/>
              </w:rPr>
              <w:t>THE BRANCH IN HA NOI CITY</w:t>
            </w:r>
          </w:p>
          <w:p w14:paraId="6B0E7FDD" w14:textId="547C611F" w:rsidR="000C55A8" w:rsidRPr="00412C3A" w:rsidRDefault="000C55A8" w:rsidP="00BE27AD">
            <w:pPr>
              <w:spacing w:after="0"/>
              <w:jc w:val="both"/>
              <w:rPr>
                <w:rFonts w:ascii="Arial" w:hAnsi="Arial" w:cs="Arial"/>
              </w:rPr>
            </w:pPr>
            <w:r w:rsidRPr="00412C3A">
              <w:rPr>
                <w:rFonts w:ascii="Arial" w:hAnsi="Arial" w:cs="Arial"/>
              </w:rPr>
              <w:t>Room A8, 29th Floor, East Tower, Lotte Center</w:t>
            </w:r>
          </w:p>
          <w:p w14:paraId="4CC946DC" w14:textId="67DDC73B" w:rsidR="000C55A8" w:rsidRPr="00412C3A" w:rsidRDefault="000C55A8" w:rsidP="00BE27AD">
            <w:pPr>
              <w:spacing w:after="0"/>
              <w:jc w:val="both"/>
              <w:rPr>
                <w:rFonts w:ascii="Arial" w:hAnsi="Arial" w:cs="Arial"/>
              </w:rPr>
            </w:pPr>
            <w:r w:rsidRPr="00412C3A">
              <w:rPr>
                <w:rFonts w:ascii="Arial" w:hAnsi="Arial" w:cs="Arial"/>
              </w:rPr>
              <w:t xml:space="preserve">54 Lieu </w:t>
            </w:r>
            <w:proofErr w:type="spellStart"/>
            <w:r w:rsidRPr="00412C3A">
              <w:rPr>
                <w:rFonts w:ascii="Arial" w:hAnsi="Arial" w:cs="Arial"/>
              </w:rPr>
              <w:t>Giai</w:t>
            </w:r>
            <w:proofErr w:type="spellEnd"/>
            <w:r w:rsidRPr="00412C3A">
              <w:rPr>
                <w:rFonts w:ascii="Arial" w:hAnsi="Arial" w:cs="Arial"/>
              </w:rPr>
              <w:t>, Cong Vi Ward, Ba Dinh District</w:t>
            </w:r>
          </w:p>
          <w:p w14:paraId="51629A75" w14:textId="60B055F0" w:rsidR="000C55A8" w:rsidRPr="00412C3A" w:rsidRDefault="000C55A8" w:rsidP="00BE27AD">
            <w:pPr>
              <w:spacing w:after="0"/>
              <w:jc w:val="both"/>
              <w:rPr>
                <w:rFonts w:ascii="Arial" w:hAnsi="Arial" w:cs="Arial"/>
              </w:rPr>
            </w:pPr>
            <w:r w:rsidRPr="00412C3A">
              <w:rPr>
                <w:rFonts w:ascii="Arial" w:hAnsi="Arial" w:cs="Arial"/>
              </w:rPr>
              <w:t>Hanoi City, Vietnam</w:t>
            </w:r>
          </w:p>
          <w:p w14:paraId="0ED18149" w14:textId="7F87DEAA" w:rsidR="000C55A8" w:rsidRPr="00412C3A" w:rsidRDefault="000C55A8" w:rsidP="00BE27AD">
            <w:pPr>
              <w:spacing w:after="0"/>
              <w:jc w:val="both"/>
              <w:rPr>
                <w:rFonts w:ascii="Arial" w:hAnsi="Arial" w:cs="Arial"/>
                <w:i/>
                <w:iCs/>
              </w:rPr>
            </w:pPr>
          </w:p>
          <w:p w14:paraId="7C33C338" w14:textId="068DC13A" w:rsidR="0044143C" w:rsidRPr="00412C3A" w:rsidRDefault="0044143C" w:rsidP="00BE27AD">
            <w:pPr>
              <w:spacing w:after="0"/>
              <w:jc w:val="both"/>
              <w:rPr>
                <w:rFonts w:ascii="Arial" w:hAnsi="Arial" w:cs="Arial"/>
              </w:rPr>
            </w:pPr>
            <w:r w:rsidRPr="00412C3A">
              <w:rPr>
                <w:rFonts w:ascii="Arial" w:hAnsi="Arial" w:cs="Arial"/>
              </w:rPr>
              <w:t>Tel: +84-28-3899 8683</w:t>
            </w:r>
            <w:r w:rsidRPr="00412C3A">
              <w:rPr>
                <w:rFonts w:ascii="Arial" w:hAnsi="Arial" w:cs="Arial"/>
              </w:rPr>
              <w:cr/>
              <w:t xml:space="preserve">Email: </w:t>
            </w:r>
            <w:r w:rsidR="003C3C6E" w:rsidRPr="00412C3A">
              <w:rPr>
                <w:rFonts w:ascii="Arial" w:hAnsi="Arial" w:cs="Arial"/>
              </w:rPr>
              <w:t>info@apolatlegal.com</w:t>
            </w:r>
          </w:p>
          <w:p w14:paraId="1B109FDF" w14:textId="68D53493" w:rsidR="001B2280" w:rsidRPr="00412C3A" w:rsidRDefault="0044143C" w:rsidP="00BE27AD">
            <w:pPr>
              <w:spacing w:after="0" w:line="264" w:lineRule="auto"/>
              <w:jc w:val="both"/>
              <w:rPr>
                <w:rFonts w:ascii="Arial" w:hAnsi="Arial" w:cs="Arial"/>
                <w:color w:val="000000" w:themeColor="text1"/>
                <w:sz w:val="24"/>
                <w:szCs w:val="24"/>
                <w:shd w:val="clear" w:color="auto" w:fill="FFFFFF"/>
              </w:rPr>
            </w:pPr>
            <w:r w:rsidRPr="00412C3A">
              <w:rPr>
                <w:rFonts w:ascii="Arial" w:hAnsi="Arial" w:cs="Arial"/>
              </w:rPr>
              <w:t xml:space="preserve">Website: </w:t>
            </w:r>
            <w:hyperlink r:id="rId14" w:history="1">
              <w:r w:rsidRPr="00412C3A">
                <w:rPr>
                  <w:rStyle w:val="Siuktni"/>
                  <w:rFonts w:ascii="Arial" w:hAnsi="Arial" w:cs="Arial"/>
                </w:rPr>
                <w:t>www.apolatlegal.com</w:t>
              </w:r>
            </w:hyperlink>
          </w:p>
        </w:tc>
        <w:tc>
          <w:tcPr>
            <w:tcW w:w="4804" w:type="dxa"/>
          </w:tcPr>
          <w:p w14:paraId="67D1EF7F" w14:textId="77777777" w:rsidR="001B2280" w:rsidRPr="00412C3A" w:rsidRDefault="001B2280" w:rsidP="00BE27AD">
            <w:pPr>
              <w:spacing w:after="0" w:line="264" w:lineRule="auto"/>
              <w:jc w:val="both"/>
              <w:rPr>
                <w:rFonts w:ascii="Arial" w:hAnsi="Arial" w:cs="Arial"/>
                <w:sz w:val="24"/>
                <w:szCs w:val="24"/>
              </w:rPr>
            </w:pPr>
          </w:p>
          <w:p w14:paraId="10FF26F9" w14:textId="77777777" w:rsidR="0044143C" w:rsidRPr="00412C3A" w:rsidRDefault="0044143C" w:rsidP="00BE27AD">
            <w:pPr>
              <w:spacing w:after="0"/>
              <w:ind w:left="160"/>
              <w:jc w:val="both"/>
              <w:rPr>
                <w:rFonts w:ascii="Arial" w:hAnsi="Arial" w:cs="Arial"/>
                <w:b/>
                <w:bCs/>
                <w:color w:val="C00000"/>
              </w:rPr>
            </w:pPr>
          </w:p>
          <w:p w14:paraId="6E17396E" w14:textId="58F02D1A" w:rsidR="0044143C" w:rsidRPr="00412C3A" w:rsidRDefault="0044143C" w:rsidP="00BE27AD">
            <w:pPr>
              <w:spacing w:after="0"/>
              <w:ind w:left="160"/>
              <w:jc w:val="both"/>
              <w:rPr>
                <w:rFonts w:ascii="Arial" w:hAnsi="Arial" w:cs="Arial"/>
                <w:b/>
                <w:bCs/>
                <w:color w:val="C00000"/>
              </w:rPr>
            </w:pPr>
            <w:r w:rsidRPr="00412C3A">
              <w:rPr>
                <w:rFonts w:ascii="Arial" w:hAnsi="Arial" w:cs="Arial"/>
                <w:b/>
                <w:bCs/>
                <w:color w:val="C00000"/>
              </w:rPr>
              <w:t>SINGAPORE (Affiliated office)</w:t>
            </w:r>
          </w:p>
          <w:p w14:paraId="0C031BAA" w14:textId="564E79FB" w:rsidR="0044143C" w:rsidRPr="00412C3A" w:rsidRDefault="0044143C" w:rsidP="00BE27AD">
            <w:pPr>
              <w:spacing w:after="0"/>
              <w:ind w:left="160"/>
              <w:jc w:val="both"/>
              <w:rPr>
                <w:rFonts w:ascii="Arial" w:hAnsi="Arial" w:cs="Arial"/>
              </w:rPr>
            </w:pPr>
            <w:r w:rsidRPr="00412C3A">
              <w:rPr>
                <w:rFonts w:ascii="Arial" w:hAnsi="Arial" w:cs="Arial"/>
              </w:rPr>
              <w:t xml:space="preserve">#26-10, SBF Center, </w:t>
            </w:r>
          </w:p>
          <w:p w14:paraId="6E48EF0B" w14:textId="77777777" w:rsidR="0044143C" w:rsidRPr="00412C3A" w:rsidRDefault="0044143C" w:rsidP="00BE27AD">
            <w:pPr>
              <w:spacing w:after="0"/>
              <w:ind w:left="160"/>
              <w:jc w:val="both"/>
              <w:rPr>
                <w:rFonts w:ascii="Arial" w:hAnsi="Arial" w:cs="Arial"/>
              </w:rPr>
            </w:pPr>
            <w:r w:rsidRPr="00412C3A">
              <w:rPr>
                <w:rFonts w:ascii="Arial" w:hAnsi="Arial" w:cs="Arial"/>
              </w:rPr>
              <w:t>160 Robinson Road</w:t>
            </w:r>
          </w:p>
          <w:p w14:paraId="7F07723A" w14:textId="77777777" w:rsidR="0044143C" w:rsidRPr="00412C3A" w:rsidRDefault="0044143C" w:rsidP="00BE27AD">
            <w:pPr>
              <w:spacing w:after="0"/>
              <w:ind w:left="160"/>
              <w:jc w:val="both"/>
              <w:rPr>
                <w:rFonts w:ascii="Arial" w:hAnsi="Arial" w:cs="Arial"/>
              </w:rPr>
            </w:pPr>
            <w:r w:rsidRPr="00412C3A">
              <w:rPr>
                <w:rFonts w:ascii="Arial" w:hAnsi="Arial" w:cs="Arial"/>
              </w:rPr>
              <w:t>Singapore 068914</w:t>
            </w:r>
          </w:p>
          <w:p w14:paraId="5BB61760" w14:textId="77777777" w:rsidR="0044143C" w:rsidRPr="00412C3A" w:rsidRDefault="0044143C" w:rsidP="00BE27AD">
            <w:pPr>
              <w:spacing w:after="0"/>
              <w:ind w:left="160"/>
              <w:jc w:val="both"/>
              <w:rPr>
                <w:rFonts w:ascii="Arial" w:hAnsi="Arial" w:cs="Arial"/>
              </w:rPr>
            </w:pPr>
            <w:r w:rsidRPr="00412C3A">
              <w:rPr>
                <w:rFonts w:ascii="Arial" w:hAnsi="Arial" w:cs="Arial"/>
              </w:rPr>
              <w:t>Tel: +84-93-2014 986</w:t>
            </w:r>
            <w:r w:rsidRPr="00412C3A">
              <w:rPr>
                <w:rFonts w:ascii="Arial" w:hAnsi="Arial" w:cs="Arial"/>
              </w:rPr>
              <w:cr/>
              <w:t xml:space="preserve">Email: </w:t>
            </w:r>
            <w:hyperlink r:id="rId15" w:history="1">
              <w:r w:rsidRPr="00412C3A">
                <w:rPr>
                  <w:rStyle w:val="Siuktni"/>
                  <w:rFonts w:ascii="Arial" w:hAnsi="Arial" w:cs="Arial"/>
                </w:rPr>
                <w:t>info@apolatlegal.com</w:t>
              </w:r>
            </w:hyperlink>
            <w:r w:rsidRPr="00412C3A">
              <w:rPr>
                <w:rFonts w:ascii="Arial" w:hAnsi="Arial" w:cs="Arial"/>
              </w:rPr>
              <w:t xml:space="preserve"> </w:t>
            </w:r>
          </w:p>
          <w:p w14:paraId="520402C0" w14:textId="73ABA4E6" w:rsidR="001B2280" w:rsidRPr="00412C3A" w:rsidRDefault="0044143C" w:rsidP="00BE27AD">
            <w:pPr>
              <w:spacing w:after="0" w:line="264" w:lineRule="auto"/>
              <w:ind w:left="160"/>
              <w:jc w:val="both"/>
              <w:rPr>
                <w:rFonts w:ascii="Arial" w:hAnsi="Arial" w:cs="Arial"/>
                <w:color w:val="000000" w:themeColor="text1"/>
                <w:sz w:val="24"/>
                <w:szCs w:val="24"/>
                <w:shd w:val="clear" w:color="auto" w:fill="FFFFFF"/>
              </w:rPr>
            </w:pPr>
            <w:r w:rsidRPr="00412C3A">
              <w:rPr>
                <w:rFonts w:ascii="Arial" w:hAnsi="Arial" w:cs="Arial"/>
              </w:rPr>
              <w:t xml:space="preserve">Website: </w:t>
            </w:r>
            <w:hyperlink r:id="rId16" w:history="1">
              <w:r w:rsidRPr="00412C3A">
                <w:rPr>
                  <w:rStyle w:val="Siuktni"/>
                  <w:rFonts w:ascii="Arial" w:hAnsi="Arial" w:cs="Arial"/>
                </w:rPr>
                <w:t>www.apolatlegal.com</w:t>
              </w:r>
            </w:hyperlink>
          </w:p>
        </w:tc>
      </w:tr>
    </w:tbl>
    <w:p w14:paraId="52D6E870" w14:textId="4BABA9A1" w:rsidR="00503956" w:rsidRPr="00412C3A" w:rsidRDefault="00503956" w:rsidP="00BE27AD">
      <w:pPr>
        <w:spacing w:after="0" w:line="264" w:lineRule="auto"/>
        <w:jc w:val="both"/>
        <w:rPr>
          <w:rFonts w:ascii="Arial" w:hAnsi="Arial" w:cs="Arial"/>
          <w:sz w:val="24"/>
          <w:szCs w:val="24"/>
        </w:rPr>
      </w:pPr>
      <w:r w:rsidRPr="00412C3A">
        <w:rPr>
          <w:rFonts w:ascii="Arial" w:hAnsi="Arial" w:cs="Arial"/>
          <w:b/>
          <w:bCs/>
        </w:rPr>
        <w:t>Scan QR code:</w:t>
      </w:r>
    </w:p>
    <w:p w14:paraId="69A10F19" w14:textId="13975717" w:rsidR="00503956" w:rsidRPr="00412C3A" w:rsidRDefault="000C55A8" w:rsidP="00BE27AD">
      <w:pPr>
        <w:spacing w:after="0" w:line="264" w:lineRule="auto"/>
        <w:jc w:val="both"/>
        <w:rPr>
          <w:rFonts w:ascii="Arial" w:hAnsi="Arial" w:cs="Arial"/>
          <w:sz w:val="24"/>
          <w:szCs w:val="24"/>
        </w:rPr>
      </w:pPr>
      <w:r w:rsidRPr="00412C3A">
        <w:rPr>
          <w:rFonts w:ascii="Arial" w:hAnsi="Arial" w:cs="Arial"/>
          <w:noProof/>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412C3A" w:rsidSect="009A3B36">
      <w:headerReference w:type="default" r:id="rId18"/>
      <w:footerReference w:type="default" r:id="rId19"/>
      <w:headerReference w:type="first" r:id="rId20"/>
      <w:footerReference w:type="first" r:id="rId21"/>
      <w:pgSz w:w="11909" w:h="16834" w:code="9"/>
      <w:pgMar w:top="1620" w:right="851" w:bottom="189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2F9ED" w14:textId="77777777" w:rsidR="006C124D" w:rsidRDefault="006C124D">
      <w:pPr>
        <w:spacing w:after="0" w:line="240" w:lineRule="auto"/>
      </w:pPr>
      <w:r>
        <w:separator/>
      </w:r>
    </w:p>
  </w:endnote>
  <w:endnote w:type="continuationSeparator" w:id="0">
    <w:p w14:paraId="0A8E034A" w14:textId="77777777" w:rsidR="006C124D" w:rsidRDefault="006C1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Calibri"/>
    <w:panose1 w:val="00000000000000000000"/>
    <w:charset w:val="4D"/>
    <w:family w:val="auto"/>
    <w:notTrueType/>
    <w:pitch w:val="variable"/>
    <w:sig w:usb0="A00000EF" w:usb1="5000204A" w:usb2="00000000" w:usb3="00000000" w:csb0="00000193" w:csb1="00000000"/>
  </w:font>
  <w:font w:name="San Francisco Text Light">
    <w:altName w:val="Arial"/>
    <w:panose1 w:val="00000000000000000000"/>
    <w:charset w:val="4D"/>
    <w:family w:val="auto"/>
    <w:notTrueType/>
    <w:pitch w:val="variable"/>
    <w:sig w:usb0="A00000EF"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377C488A" w:rsidR="006C7BE5" w:rsidRDefault="006C7BE5">
          <w:pPr>
            <w:pStyle w:val="Chntrang"/>
            <w:jc w:val="right"/>
            <w:rPr>
              <w:rFonts w:ascii="San Francisco Text Regular" w:hAnsi="San Francisco Text Regular"/>
            </w:rPr>
          </w:pPr>
        </w:p>
      </w:tc>
    </w:tr>
  </w:tbl>
  <w:p w14:paraId="7F1C8323" w14:textId="4D1D91C4" w:rsidR="006C7BE5" w:rsidRDefault="00072A9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0DF9B4D4">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CCA8E"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CovJqPkgIAAIY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8D751A">
      <w:rPr>
        <w:rFonts w:ascii="San Francisco Text Light" w:hAnsi="San Francisco Text Light"/>
        <w:noProof/>
        <w:sz w:val="20"/>
      </w:rPr>
      <w:t>7</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8D751A">
      <w:rPr>
        <w:rFonts w:ascii="San Francisco Text Light" w:hAnsi="San Francisco Text Light"/>
        <w:noProof/>
        <w:sz w:val="20"/>
      </w:rPr>
      <w:t>7</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3431690A" w:rsidR="006C7BE5" w:rsidRDefault="00072A9C" w:rsidP="00E266AB">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E+IQIAACM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526FDB"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5B186768">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8336A"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DzvIe8kgIAAIg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8D751A">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8D751A">
      <w:rPr>
        <w:rFonts w:ascii="San Francisco Text Light" w:hAnsi="San Francisco Text Light"/>
        <w:noProof/>
        <w:sz w:val="20"/>
      </w:rPr>
      <w:t>7</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5D1F3" w14:textId="77777777" w:rsidR="006C124D" w:rsidRDefault="006C124D">
      <w:pPr>
        <w:spacing w:after="0" w:line="240" w:lineRule="auto"/>
      </w:pPr>
      <w:r>
        <w:separator/>
      </w:r>
    </w:p>
  </w:footnote>
  <w:footnote w:type="continuationSeparator" w:id="0">
    <w:p w14:paraId="75C50F24" w14:textId="77777777" w:rsidR="006C124D" w:rsidRDefault="006C12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6C7BE5" w:rsidRDefault="006C7BE5"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1579ED80">
              <wp:simplePos x="0" y="0"/>
              <wp:positionH relativeFrom="page">
                <wp:posOffset>5043805</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422372BD"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3C3C6E">
                            <w:rPr>
                              <w:rFonts w:ascii="Arial" w:hAnsi="Arial" w:cs="Arial"/>
                              <w:color w:val="404040" w:themeColor="text1" w:themeTint="BF"/>
                            </w:rPr>
                            <w:t>Nov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397.15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6gDA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" filled="f" stroked="f">
              <v:textbox>
                <w:txbxContent>
                  <w:p w14:paraId="65626BF3" w14:textId="422372BD"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3C3C6E">
                      <w:rPr>
                        <w:rFonts w:ascii="Arial" w:hAnsi="Arial" w:cs="Arial"/>
                        <w:color w:val="404040" w:themeColor="text1" w:themeTint="BF"/>
                      </w:rPr>
                      <w:t>Nov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6C7BE5" w:rsidRDefault="006C7BE5">
    <w:pPr>
      <w:pStyle w:val="utrang"/>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6C7BE5" w:rsidRDefault="00153D52">
    <w:pPr>
      <w:pStyle w:val="utrang"/>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6C7BE5">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1A00E3F"/>
    <w:multiLevelType w:val="hybridMultilevel"/>
    <w:tmpl w:val="5EC8B50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6B4482E"/>
    <w:multiLevelType w:val="hybridMultilevel"/>
    <w:tmpl w:val="0EE4C22A"/>
    <w:lvl w:ilvl="0" w:tplc="73CCBB24">
      <w:start w:val="1"/>
      <w:numFmt w:val="lowerLetter"/>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8"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D76348"/>
    <w:multiLevelType w:val="hybridMultilevel"/>
    <w:tmpl w:val="22DCD366"/>
    <w:lvl w:ilvl="0" w:tplc="E0BAEFE8">
      <w:numFmt w:val="bullet"/>
      <w:lvlText w:val="-"/>
      <w:lvlJc w:val="left"/>
      <w:pPr>
        <w:ind w:left="1495" w:hanging="360"/>
      </w:pPr>
      <w:rPr>
        <w:rFonts w:ascii="Times New Roman" w:eastAsiaTheme="minorHAnsi"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1" w15:restartNumberingAfterBreak="0">
    <w:nsid w:val="191B4D2D"/>
    <w:multiLevelType w:val="hybridMultilevel"/>
    <w:tmpl w:val="FF96C560"/>
    <w:lvl w:ilvl="0" w:tplc="93C68AA0">
      <w:numFmt w:val="bullet"/>
      <w:lvlText w:val="-"/>
      <w:lvlJc w:val="left"/>
      <w:pPr>
        <w:ind w:left="1319" w:hanging="360"/>
      </w:pPr>
      <w:rPr>
        <w:rFonts w:ascii="Times New Roman" w:eastAsia="Calibri" w:hAnsi="Times New Roman" w:cs="Times New Roman" w:hint="default"/>
      </w:rPr>
    </w:lvl>
    <w:lvl w:ilvl="1" w:tplc="04090003">
      <w:start w:val="1"/>
      <w:numFmt w:val="bullet"/>
      <w:lvlText w:val="o"/>
      <w:lvlJc w:val="left"/>
      <w:pPr>
        <w:ind w:left="2039" w:hanging="360"/>
      </w:pPr>
      <w:rPr>
        <w:rFonts w:ascii="Courier New" w:hAnsi="Courier New" w:cs="Courier New" w:hint="default"/>
      </w:rPr>
    </w:lvl>
    <w:lvl w:ilvl="2" w:tplc="04090005">
      <w:start w:val="1"/>
      <w:numFmt w:val="bullet"/>
      <w:lvlText w:val=""/>
      <w:lvlJc w:val="left"/>
      <w:pPr>
        <w:ind w:left="2759" w:hanging="360"/>
      </w:pPr>
      <w:rPr>
        <w:rFonts w:ascii="Wingdings" w:hAnsi="Wingdings" w:hint="default"/>
      </w:rPr>
    </w:lvl>
    <w:lvl w:ilvl="3" w:tplc="04090001">
      <w:start w:val="1"/>
      <w:numFmt w:val="bullet"/>
      <w:lvlText w:val=""/>
      <w:lvlJc w:val="left"/>
      <w:pPr>
        <w:ind w:left="3479" w:hanging="360"/>
      </w:pPr>
      <w:rPr>
        <w:rFonts w:ascii="Symbol" w:hAnsi="Symbol" w:hint="default"/>
      </w:rPr>
    </w:lvl>
    <w:lvl w:ilvl="4" w:tplc="04090003">
      <w:start w:val="1"/>
      <w:numFmt w:val="bullet"/>
      <w:lvlText w:val="o"/>
      <w:lvlJc w:val="left"/>
      <w:pPr>
        <w:ind w:left="4199" w:hanging="360"/>
      </w:pPr>
      <w:rPr>
        <w:rFonts w:ascii="Courier New" w:hAnsi="Courier New" w:cs="Courier New" w:hint="default"/>
      </w:rPr>
    </w:lvl>
    <w:lvl w:ilvl="5" w:tplc="04090005">
      <w:start w:val="1"/>
      <w:numFmt w:val="bullet"/>
      <w:lvlText w:val=""/>
      <w:lvlJc w:val="left"/>
      <w:pPr>
        <w:ind w:left="4919" w:hanging="360"/>
      </w:pPr>
      <w:rPr>
        <w:rFonts w:ascii="Wingdings" w:hAnsi="Wingdings" w:hint="default"/>
      </w:rPr>
    </w:lvl>
    <w:lvl w:ilvl="6" w:tplc="04090001">
      <w:start w:val="1"/>
      <w:numFmt w:val="bullet"/>
      <w:lvlText w:val=""/>
      <w:lvlJc w:val="left"/>
      <w:pPr>
        <w:ind w:left="5639" w:hanging="360"/>
      </w:pPr>
      <w:rPr>
        <w:rFonts w:ascii="Symbol" w:hAnsi="Symbol" w:hint="default"/>
      </w:rPr>
    </w:lvl>
    <w:lvl w:ilvl="7" w:tplc="04090003">
      <w:start w:val="1"/>
      <w:numFmt w:val="bullet"/>
      <w:lvlText w:val="o"/>
      <w:lvlJc w:val="left"/>
      <w:pPr>
        <w:ind w:left="6359" w:hanging="360"/>
      </w:pPr>
      <w:rPr>
        <w:rFonts w:ascii="Courier New" w:hAnsi="Courier New" w:cs="Courier New" w:hint="default"/>
      </w:rPr>
    </w:lvl>
    <w:lvl w:ilvl="8" w:tplc="04090005">
      <w:start w:val="1"/>
      <w:numFmt w:val="bullet"/>
      <w:lvlText w:val=""/>
      <w:lvlJc w:val="left"/>
      <w:pPr>
        <w:ind w:left="7079" w:hanging="360"/>
      </w:pPr>
      <w:rPr>
        <w:rFonts w:ascii="Wingdings" w:hAnsi="Wingdings" w:hint="default"/>
      </w:rPr>
    </w:lvl>
  </w:abstractNum>
  <w:abstractNum w:abstractNumId="12"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3" w15:restartNumberingAfterBreak="0">
    <w:nsid w:val="279D6091"/>
    <w:multiLevelType w:val="hybridMultilevel"/>
    <w:tmpl w:val="04381068"/>
    <w:lvl w:ilvl="0" w:tplc="E0BAEFE8">
      <w:numFmt w:val="bullet"/>
      <w:lvlText w:val="-"/>
      <w:lvlJc w:val="left"/>
      <w:pPr>
        <w:ind w:left="1854" w:hanging="360"/>
      </w:pPr>
      <w:rPr>
        <w:rFonts w:ascii="Times New Roman" w:eastAsiaTheme="minorHAnsi" w:hAnsi="Times New Roman" w:cs="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4" w15:restartNumberingAfterBreak="0">
    <w:nsid w:val="281F5B1F"/>
    <w:multiLevelType w:val="hybridMultilevel"/>
    <w:tmpl w:val="21F2C30E"/>
    <w:lvl w:ilvl="0" w:tplc="29F864B0">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15"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D22F6"/>
    <w:multiLevelType w:val="hybridMultilevel"/>
    <w:tmpl w:val="C73A9948"/>
    <w:lvl w:ilvl="0" w:tplc="29F864B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20" w15:restartNumberingAfterBreak="0">
    <w:nsid w:val="529A37B4"/>
    <w:multiLevelType w:val="hybridMultilevel"/>
    <w:tmpl w:val="F14EE8F6"/>
    <w:lvl w:ilvl="0" w:tplc="472AAE3C">
      <w:start w:val="1"/>
      <w:numFmt w:val="decimal"/>
      <w:lvlText w:val="%1."/>
      <w:lvlJc w:val="left"/>
      <w:pPr>
        <w:ind w:left="72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3"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4"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784C09"/>
    <w:multiLevelType w:val="hybridMultilevel"/>
    <w:tmpl w:val="86F62AE6"/>
    <w:lvl w:ilvl="0" w:tplc="04090019">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29"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0" w15:restartNumberingAfterBreak="0">
    <w:nsid w:val="6FFB4D7E"/>
    <w:multiLevelType w:val="hybridMultilevel"/>
    <w:tmpl w:val="36FCEFC0"/>
    <w:lvl w:ilvl="0" w:tplc="E0BAEFE8">
      <w:numFmt w:val="bullet"/>
      <w:lvlText w:val="-"/>
      <w:lvlJc w:val="left"/>
      <w:pPr>
        <w:ind w:left="1495" w:hanging="360"/>
      </w:pPr>
      <w:rPr>
        <w:rFonts w:ascii="Times New Roman" w:eastAsiaTheme="minorHAnsi"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31" w15:restartNumberingAfterBreak="0">
    <w:nsid w:val="74790793"/>
    <w:multiLevelType w:val="hybridMultilevel"/>
    <w:tmpl w:val="C3C85978"/>
    <w:lvl w:ilvl="0" w:tplc="E0BAEFE8">
      <w:numFmt w:val="bullet"/>
      <w:lvlText w:val="-"/>
      <w:lvlJc w:val="left"/>
      <w:pPr>
        <w:ind w:left="1495" w:hanging="360"/>
      </w:pPr>
      <w:rPr>
        <w:rFonts w:ascii="Times New Roman" w:eastAsiaTheme="minorHAnsi"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32" w15:restartNumberingAfterBreak="0">
    <w:nsid w:val="7816431B"/>
    <w:multiLevelType w:val="hybridMultilevel"/>
    <w:tmpl w:val="F51A66A0"/>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3"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17"/>
  </w:num>
  <w:num w:numId="4">
    <w:abstractNumId w:val="34"/>
  </w:num>
  <w:num w:numId="5">
    <w:abstractNumId w:val="0"/>
  </w:num>
  <w:num w:numId="6">
    <w:abstractNumId w:val="33"/>
  </w:num>
  <w:num w:numId="7">
    <w:abstractNumId w:val="3"/>
  </w:num>
  <w:num w:numId="8">
    <w:abstractNumId w:val="8"/>
  </w:num>
  <w:num w:numId="9">
    <w:abstractNumId w:val="29"/>
  </w:num>
  <w:num w:numId="10">
    <w:abstractNumId w:val="23"/>
  </w:num>
  <w:num w:numId="11">
    <w:abstractNumId w:val="27"/>
  </w:num>
  <w:num w:numId="12">
    <w:abstractNumId w:val="26"/>
  </w:num>
  <w:num w:numId="13">
    <w:abstractNumId w:val="2"/>
  </w:num>
  <w:num w:numId="14">
    <w:abstractNumId w:val="21"/>
  </w:num>
  <w:num w:numId="15">
    <w:abstractNumId w:val="4"/>
  </w:num>
  <w:num w:numId="16">
    <w:abstractNumId w:val="9"/>
  </w:num>
  <w:num w:numId="17">
    <w:abstractNumId w:val="5"/>
  </w:num>
  <w:num w:numId="18">
    <w:abstractNumId w:val="24"/>
  </w:num>
  <w:num w:numId="19">
    <w:abstractNumId w:val="16"/>
  </w:num>
  <w:num w:numId="20">
    <w:abstractNumId w:val="12"/>
  </w:num>
  <w:num w:numId="21">
    <w:abstractNumId w:val="22"/>
  </w:num>
  <w:num w:numId="22">
    <w:abstractNumId w:val="15"/>
  </w:num>
  <w:num w:numId="23">
    <w:abstractNumId w:val="25"/>
  </w:num>
  <w:num w:numId="24">
    <w:abstractNumId w:val="32"/>
  </w:num>
  <w:num w:numId="25">
    <w:abstractNumId w:val="20"/>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8"/>
  </w:num>
  <w:num w:numId="29">
    <w:abstractNumId w:val="11"/>
  </w:num>
  <w:num w:numId="30">
    <w:abstractNumId w:val="13"/>
  </w:num>
  <w:num w:numId="31">
    <w:abstractNumId w:val="30"/>
  </w:num>
  <w:num w:numId="32">
    <w:abstractNumId w:val="7"/>
  </w:num>
  <w:num w:numId="33">
    <w:abstractNumId w:val="31"/>
  </w:num>
  <w:num w:numId="34">
    <w:abstractNumId w:val="10"/>
  </w:num>
  <w:num w:numId="35">
    <w:abstractNumId w:val="20"/>
  </w:num>
  <w:num w:numId="3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E96"/>
    <w:rsid w:val="00022E62"/>
    <w:rsid w:val="0002427A"/>
    <w:rsid w:val="00031591"/>
    <w:rsid w:val="000343A4"/>
    <w:rsid w:val="00036E07"/>
    <w:rsid w:val="00041CB7"/>
    <w:rsid w:val="00042976"/>
    <w:rsid w:val="00043624"/>
    <w:rsid w:val="00045C3E"/>
    <w:rsid w:val="00046400"/>
    <w:rsid w:val="00051155"/>
    <w:rsid w:val="000529CB"/>
    <w:rsid w:val="0005716C"/>
    <w:rsid w:val="0005738D"/>
    <w:rsid w:val="00057B27"/>
    <w:rsid w:val="0006594E"/>
    <w:rsid w:val="00065F99"/>
    <w:rsid w:val="00072488"/>
    <w:rsid w:val="00072A9C"/>
    <w:rsid w:val="000739CA"/>
    <w:rsid w:val="000743D8"/>
    <w:rsid w:val="00076DE9"/>
    <w:rsid w:val="00080318"/>
    <w:rsid w:val="00082D59"/>
    <w:rsid w:val="0008330E"/>
    <w:rsid w:val="00090E8C"/>
    <w:rsid w:val="00092345"/>
    <w:rsid w:val="00096370"/>
    <w:rsid w:val="000964E3"/>
    <w:rsid w:val="00097B3F"/>
    <w:rsid w:val="00097DFA"/>
    <w:rsid w:val="000A0F32"/>
    <w:rsid w:val="000A105D"/>
    <w:rsid w:val="000A1AA4"/>
    <w:rsid w:val="000A219D"/>
    <w:rsid w:val="000A2B0B"/>
    <w:rsid w:val="000A66CE"/>
    <w:rsid w:val="000B1AC6"/>
    <w:rsid w:val="000B311C"/>
    <w:rsid w:val="000B55A8"/>
    <w:rsid w:val="000B7590"/>
    <w:rsid w:val="000C1C97"/>
    <w:rsid w:val="000C2218"/>
    <w:rsid w:val="000C23AA"/>
    <w:rsid w:val="000C4630"/>
    <w:rsid w:val="000C55A8"/>
    <w:rsid w:val="000C5F2D"/>
    <w:rsid w:val="000C6D54"/>
    <w:rsid w:val="000D06F4"/>
    <w:rsid w:val="000D0F9E"/>
    <w:rsid w:val="000D1B18"/>
    <w:rsid w:val="000D1C4A"/>
    <w:rsid w:val="000D4337"/>
    <w:rsid w:val="000D5036"/>
    <w:rsid w:val="000E0186"/>
    <w:rsid w:val="000E170A"/>
    <w:rsid w:val="000E39D7"/>
    <w:rsid w:val="000E3F81"/>
    <w:rsid w:val="000E41EE"/>
    <w:rsid w:val="000E5005"/>
    <w:rsid w:val="000E5190"/>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30BCF"/>
    <w:rsid w:val="00131412"/>
    <w:rsid w:val="0013196A"/>
    <w:rsid w:val="00134867"/>
    <w:rsid w:val="001351F5"/>
    <w:rsid w:val="00135283"/>
    <w:rsid w:val="00135793"/>
    <w:rsid w:val="0013795E"/>
    <w:rsid w:val="001413CA"/>
    <w:rsid w:val="00143493"/>
    <w:rsid w:val="00145055"/>
    <w:rsid w:val="0014553B"/>
    <w:rsid w:val="001522C7"/>
    <w:rsid w:val="00153D52"/>
    <w:rsid w:val="00156383"/>
    <w:rsid w:val="001579D3"/>
    <w:rsid w:val="00161918"/>
    <w:rsid w:val="00162537"/>
    <w:rsid w:val="00162D51"/>
    <w:rsid w:val="0016352A"/>
    <w:rsid w:val="00163CE5"/>
    <w:rsid w:val="00171C15"/>
    <w:rsid w:val="0017458D"/>
    <w:rsid w:val="00175C40"/>
    <w:rsid w:val="00176B03"/>
    <w:rsid w:val="00193D4C"/>
    <w:rsid w:val="00195795"/>
    <w:rsid w:val="00197378"/>
    <w:rsid w:val="001A1779"/>
    <w:rsid w:val="001A1C75"/>
    <w:rsid w:val="001A4AF0"/>
    <w:rsid w:val="001A52A7"/>
    <w:rsid w:val="001B146A"/>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3F43"/>
    <w:rsid w:val="001D46C6"/>
    <w:rsid w:val="001D4812"/>
    <w:rsid w:val="001D59D4"/>
    <w:rsid w:val="001D62F0"/>
    <w:rsid w:val="001D6C7B"/>
    <w:rsid w:val="001D737F"/>
    <w:rsid w:val="001D7E78"/>
    <w:rsid w:val="001E43FB"/>
    <w:rsid w:val="001E764E"/>
    <w:rsid w:val="001E7798"/>
    <w:rsid w:val="001F16C7"/>
    <w:rsid w:val="001F1F69"/>
    <w:rsid w:val="001F6518"/>
    <w:rsid w:val="001F6F13"/>
    <w:rsid w:val="00200506"/>
    <w:rsid w:val="00201660"/>
    <w:rsid w:val="00204B01"/>
    <w:rsid w:val="0020628F"/>
    <w:rsid w:val="002074BC"/>
    <w:rsid w:val="00210EF5"/>
    <w:rsid w:val="00212F53"/>
    <w:rsid w:val="002149E4"/>
    <w:rsid w:val="00215A9D"/>
    <w:rsid w:val="002162D5"/>
    <w:rsid w:val="0021691E"/>
    <w:rsid w:val="002211AF"/>
    <w:rsid w:val="00222486"/>
    <w:rsid w:val="002238D3"/>
    <w:rsid w:val="00224AD5"/>
    <w:rsid w:val="00225D9F"/>
    <w:rsid w:val="00226819"/>
    <w:rsid w:val="002270A4"/>
    <w:rsid w:val="00232400"/>
    <w:rsid w:val="00233752"/>
    <w:rsid w:val="00234147"/>
    <w:rsid w:val="00234A4A"/>
    <w:rsid w:val="002351F7"/>
    <w:rsid w:val="00240124"/>
    <w:rsid w:val="0024197A"/>
    <w:rsid w:val="00243171"/>
    <w:rsid w:val="00247A58"/>
    <w:rsid w:val="00247E14"/>
    <w:rsid w:val="00250454"/>
    <w:rsid w:val="00251C63"/>
    <w:rsid w:val="002525C1"/>
    <w:rsid w:val="002530E2"/>
    <w:rsid w:val="002624AF"/>
    <w:rsid w:val="002635C4"/>
    <w:rsid w:val="002635EF"/>
    <w:rsid w:val="002639AA"/>
    <w:rsid w:val="00266938"/>
    <w:rsid w:val="002718A4"/>
    <w:rsid w:val="00273270"/>
    <w:rsid w:val="00274854"/>
    <w:rsid w:val="00274D58"/>
    <w:rsid w:val="00276601"/>
    <w:rsid w:val="00276DD6"/>
    <w:rsid w:val="0028058C"/>
    <w:rsid w:val="00282A3D"/>
    <w:rsid w:val="00282CDC"/>
    <w:rsid w:val="00284842"/>
    <w:rsid w:val="00286273"/>
    <w:rsid w:val="00286BD5"/>
    <w:rsid w:val="00297ECB"/>
    <w:rsid w:val="002A2A08"/>
    <w:rsid w:val="002A7FCD"/>
    <w:rsid w:val="002B30F9"/>
    <w:rsid w:val="002B46E3"/>
    <w:rsid w:val="002B5402"/>
    <w:rsid w:val="002C0740"/>
    <w:rsid w:val="002C10D8"/>
    <w:rsid w:val="002C364D"/>
    <w:rsid w:val="002C3CDA"/>
    <w:rsid w:val="002C3CEC"/>
    <w:rsid w:val="002C453E"/>
    <w:rsid w:val="002C4BB7"/>
    <w:rsid w:val="002C63AC"/>
    <w:rsid w:val="002D2E87"/>
    <w:rsid w:val="002D389F"/>
    <w:rsid w:val="002D6DA4"/>
    <w:rsid w:val="002D7CF2"/>
    <w:rsid w:val="002E0622"/>
    <w:rsid w:val="002E15FD"/>
    <w:rsid w:val="002E27E0"/>
    <w:rsid w:val="002E42D0"/>
    <w:rsid w:val="002E5128"/>
    <w:rsid w:val="002E5216"/>
    <w:rsid w:val="002E58FC"/>
    <w:rsid w:val="002E5A16"/>
    <w:rsid w:val="002F0234"/>
    <w:rsid w:val="002F5CFF"/>
    <w:rsid w:val="002F62ED"/>
    <w:rsid w:val="002F6ED1"/>
    <w:rsid w:val="003019D1"/>
    <w:rsid w:val="00307262"/>
    <w:rsid w:val="0031750A"/>
    <w:rsid w:val="00320CF5"/>
    <w:rsid w:val="00323405"/>
    <w:rsid w:val="003236B5"/>
    <w:rsid w:val="00326EB7"/>
    <w:rsid w:val="003274D4"/>
    <w:rsid w:val="00327673"/>
    <w:rsid w:val="0033057F"/>
    <w:rsid w:val="003316ED"/>
    <w:rsid w:val="00332119"/>
    <w:rsid w:val="00332DF4"/>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044"/>
    <w:rsid w:val="00365F4B"/>
    <w:rsid w:val="00366729"/>
    <w:rsid w:val="00366AA5"/>
    <w:rsid w:val="00367F59"/>
    <w:rsid w:val="00372D1A"/>
    <w:rsid w:val="00372EBE"/>
    <w:rsid w:val="0037376D"/>
    <w:rsid w:val="00373CD4"/>
    <w:rsid w:val="0037501C"/>
    <w:rsid w:val="003753D9"/>
    <w:rsid w:val="00375AB8"/>
    <w:rsid w:val="00376BD0"/>
    <w:rsid w:val="0037719C"/>
    <w:rsid w:val="0037733D"/>
    <w:rsid w:val="00382F21"/>
    <w:rsid w:val="00383287"/>
    <w:rsid w:val="003841FB"/>
    <w:rsid w:val="003843A9"/>
    <w:rsid w:val="00384654"/>
    <w:rsid w:val="00386778"/>
    <w:rsid w:val="00386F8D"/>
    <w:rsid w:val="00391F93"/>
    <w:rsid w:val="0039328A"/>
    <w:rsid w:val="00394396"/>
    <w:rsid w:val="00395097"/>
    <w:rsid w:val="00397557"/>
    <w:rsid w:val="003A06B3"/>
    <w:rsid w:val="003A0796"/>
    <w:rsid w:val="003A23AD"/>
    <w:rsid w:val="003A7006"/>
    <w:rsid w:val="003A73E5"/>
    <w:rsid w:val="003A7DA0"/>
    <w:rsid w:val="003B058A"/>
    <w:rsid w:val="003B0B84"/>
    <w:rsid w:val="003B1084"/>
    <w:rsid w:val="003B421B"/>
    <w:rsid w:val="003B6130"/>
    <w:rsid w:val="003B780A"/>
    <w:rsid w:val="003C3C6E"/>
    <w:rsid w:val="003C6F72"/>
    <w:rsid w:val="003D1973"/>
    <w:rsid w:val="003D4470"/>
    <w:rsid w:val="003D450C"/>
    <w:rsid w:val="003D5DFE"/>
    <w:rsid w:val="003E30CC"/>
    <w:rsid w:val="003E6887"/>
    <w:rsid w:val="003E6BE9"/>
    <w:rsid w:val="003E6E04"/>
    <w:rsid w:val="003E7E5F"/>
    <w:rsid w:val="003F6AB5"/>
    <w:rsid w:val="00400023"/>
    <w:rsid w:val="00405330"/>
    <w:rsid w:val="00407684"/>
    <w:rsid w:val="00407CCE"/>
    <w:rsid w:val="004116A0"/>
    <w:rsid w:val="00412C3A"/>
    <w:rsid w:val="00413338"/>
    <w:rsid w:val="00415F95"/>
    <w:rsid w:val="0041677E"/>
    <w:rsid w:val="0042530C"/>
    <w:rsid w:val="004258F8"/>
    <w:rsid w:val="004352C1"/>
    <w:rsid w:val="0043554A"/>
    <w:rsid w:val="00436141"/>
    <w:rsid w:val="00436153"/>
    <w:rsid w:val="00436534"/>
    <w:rsid w:val="004367B2"/>
    <w:rsid w:val="00440B86"/>
    <w:rsid w:val="0044143C"/>
    <w:rsid w:val="00443254"/>
    <w:rsid w:val="00444DA4"/>
    <w:rsid w:val="00445827"/>
    <w:rsid w:val="00447BB4"/>
    <w:rsid w:val="00453574"/>
    <w:rsid w:val="004548F7"/>
    <w:rsid w:val="00456039"/>
    <w:rsid w:val="004567F7"/>
    <w:rsid w:val="00457071"/>
    <w:rsid w:val="00460201"/>
    <w:rsid w:val="004649BD"/>
    <w:rsid w:val="004660B6"/>
    <w:rsid w:val="00467ACD"/>
    <w:rsid w:val="00470972"/>
    <w:rsid w:val="00472164"/>
    <w:rsid w:val="00475936"/>
    <w:rsid w:val="00477BB2"/>
    <w:rsid w:val="00483CB8"/>
    <w:rsid w:val="0049323C"/>
    <w:rsid w:val="00495ADA"/>
    <w:rsid w:val="004A019B"/>
    <w:rsid w:val="004A1F60"/>
    <w:rsid w:val="004A2B40"/>
    <w:rsid w:val="004A349E"/>
    <w:rsid w:val="004A562F"/>
    <w:rsid w:val="004A6DE4"/>
    <w:rsid w:val="004A712B"/>
    <w:rsid w:val="004B1553"/>
    <w:rsid w:val="004B2304"/>
    <w:rsid w:val="004B3D23"/>
    <w:rsid w:val="004B50C0"/>
    <w:rsid w:val="004B6520"/>
    <w:rsid w:val="004B7D9A"/>
    <w:rsid w:val="004C05FA"/>
    <w:rsid w:val="004C1E07"/>
    <w:rsid w:val="004C57A7"/>
    <w:rsid w:val="004C5C76"/>
    <w:rsid w:val="004C7695"/>
    <w:rsid w:val="004D0E2D"/>
    <w:rsid w:val="004D1E90"/>
    <w:rsid w:val="004D329C"/>
    <w:rsid w:val="004D454C"/>
    <w:rsid w:val="004D6BA6"/>
    <w:rsid w:val="004D78F5"/>
    <w:rsid w:val="004E13FB"/>
    <w:rsid w:val="004E1ED7"/>
    <w:rsid w:val="004E7633"/>
    <w:rsid w:val="004F170C"/>
    <w:rsid w:val="004F33F6"/>
    <w:rsid w:val="004F5220"/>
    <w:rsid w:val="004F55EC"/>
    <w:rsid w:val="00501C76"/>
    <w:rsid w:val="00503058"/>
    <w:rsid w:val="0050313A"/>
    <w:rsid w:val="00503956"/>
    <w:rsid w:val="00505279"/>
    <w:rsid w:val="0050629C"/>
    <w:rsid w:val="005064CE"/>
    <w:rsid w:val="00506585"/>
    <w:rsid w:val="0051014E"/>
    <w:rsid w:val="0051427E"/>
    <w:rsid w:val="00515B38"/>
    <w:rsid w:val="00516ADC"/>
    <w:rsid w:val="00522B97"/>
    <w:rsid w:val="0052364E"/>
    <w:rsid w:val="00523A53"/>
    <w:rsid w:val="00524BE8"/>
    <w:rsid w:val="00526FDB"/>
    <w:rsid w:val="005300E8"/>
    <w:rsid w:val="00531EF1"/>
    <w:rsid w:val="00533C5F"/>
    <w:rsid w:val="00540C67"/>
    <w:rsid w:val="00540D47"/>
    <w:rsid w:val="00543B34"/>
    <w:rsid w:val="00544A11"/>
    <w:rsid w:val="00544E0E"/>
    <w:rsid w:val="00547928"/>
    <w:rsid w:val="00550791"/>
    <w:rsid w:val="00550D39"/>
    <w:rsid w:val="005609B9"/>
    <w:rsid w:val="005634A8"/>
    <w:rsid w:val="00566DCB"/>
    <w:rsid w:val="00573441"/>
    <w:rsid w:val="00577A2C"/>
    <w:rsid w:val="005827DC"/>
    <w:rsid w:val="00583311"/>
    <w:rsid w:val="0058495A"/>
    <w:rsid w:val="005852E8"/>
    <w:rsid w:val="00586122"/>
    <w:rsid w:val="0058656A"/>
    <w:rsid w:val="00593E2D"/>
    <w:rsid w:val="00593FBC"/>
    <w:rsid w:val="00595A05"/>
    <w:rsid w:val="00597F60"/>
    <w:rsid w:val="005A05EF"/>
    <w:rsid w:val="005A2D88"/>
    <w:rsid w:val="005A2DDC"/>
    <w:rsid w:val="005A4250"/>
    <w:rsid w:val="005A45A0"/>
    <w:rsid w:val="005A497D"/>
    <w:rsid w:val="005A6374"/>
    <w:rsid w:val="005A69C6"/>
    <w:rsid w:val="005A6FA2"/>
    <w:rsid w:val="005A7253"/>
    <w:rsid w:val="005A7B3D"/>
    <w:rsid w:val="005B0944"/>
    <w:rsid w:val="005B14F0"/>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D5F3A"/>
    <w:rsid w:val="005E004E"/>
    <w:rsid w:val="005E0C75"/>
    <w:rsid w:val="005E13CB"/>
    <w:rsid w:val="005E18E3"/>
    <w:rsid w:val="005E5DAE"/>
    <w:rsid w:val="005E628E"/>
    <w:rsid w:val="005E691A"/>
    <w:rsid w:val="005E694E"/>
    <w:rsid w:val="005E6CFC"/>
    <w:rsid w:val="005F1457"/>
    <w:rsid w:val="005F1523"/>
    <w:rsid w:val="005F255B"/>
    <w:rsid w:val="005F5281"/>
    <w:rsid w:val="005F5C73"/>
    <w:rsid w:val="005F7FF0"/>
    <w:rsid w:val="0060634C"/>
    <w:rsid w:val="0060652F"/>
    <w:rsid w:val="00611007"/>
    <w:rsid w:val="00612BE4"/>
    <w:rsid w:val="006137D4"/>
    <w:rsid w:val="00614810"/>
    <w:rsid w:val="00615E30"/>
    <w:rsid w:val="006176AE"/>
    <w:rsid w:val="00621588"/>
    <w:rsid w:val="006224CB"/>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7FCD"/>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2611"/>
    <w:rsid w:val="00683CB2"/>
    <w:rsid w:val="006850A0"/>
    <w:rsid w:val="006864B4"/>
    <w:rsid w:val="00690522"/>
    <w:rsid w:val="006927CA"/>
    <w:rsid w:val="00693AC2"/>
    <w:rsid w:val="006A2226"/>
    <w:rsid w:val="006A2F72"/>
    <w:rsid w:val="006A375B"/>
    <w:rsid w:val="006A5FD7"/>
    <w:rsid w:val="006B0491"/>
    <w:rsid w:val="006B1C5E"/>
    <w:rsid w:val="006B1E64"/>
    <w:rsid w:val="006B678D"/>
    <w:rsid w:val="006C0A4F"/>
    <w:rsid w:val="006C124D"/>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430A"/>
    <w:rsid w:val="006F4734"/>
    <w:rsid w:val="006F47A4"/>
    <w:rsid w:val="006F7A22"/>
    <w:rsid w:val="0070148F"/>
    <w:rsid w:val="00707920"/>
    <w:rsid w:val="00713912"/>
    <w:rsid w:val="00714751"/>
    <w:rsid w:val="00716685"/>
    <w:rsid w:val="007167E0"/>
    <w:rsid w:val="00716EC8"/>
    <w:rsid w:val="0072105F"/>
    <w:rsid w:val="0072132F"/>
    <w:rsid w:val="00721895"/>
    <w:rsid w:val="007228EC"/>
    <w:rsid w:val="00723BAC"/>
    <w:rsid w:val="00723C76"/>
    <w:rsid w:val="0072415E"/>
    <w:rsid w:val="007259EF"/>
    <w:rsid w:val="0073117C"/>
    <w:rsid w:val="00734935"/>
    <w:rsid w:val="00734B48"/>
    <w:rsid w:val="0073568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69A0"/>
    <w:rsid w:val="00777FA9"/>
    <w:rsid w:val="007800EB"/>
    <w:rsid w:val="00780794"/>
    <w:rsid w:val="00782FBA"/>
    <w:rsid w:val="007830DD"/>
    <w:rsid w:val="0078387A"/>
    <w:rsid w:val="007855EF"/>
    <w:rsid w:val="0078591D"/>
    <w:rsid w:val="00791892"/>
    <w:rsid w:val="007930EE"/>
    <w:rsid w:val="007938BD"/>
    <w:rsid w:val="00795A7E"/>
    <w:rsid w:val="007A091E"/>
    <w:rsid w:val="007A5910"/>
    <w:rsid w:val="007A675D"/>
    <w:rsid w:val="007A74EA"/>
    <w:rsid w:val="007A78D0"/>
    <w:rsid w:val="007B0B59"/>
    <w:rsid w:val="007B4267"/>
    <w:rsid w:val="007B42B3"/>
    <w:rsid w:val="007B4904"/>
    <w:rsid w:val="007B4EB9"/>
    <w:rsid w:val="007B53D7"/>
    <w:rsid w:val="007C1EC5"/>
    <w:rsid w:val="007C6A48"/>
    <w:rsid w:val="007D0A5B"/>
    <w:rsid w:val="007D20BA"/>
    <w:rsid w:val="007D20F8"/>
    <w:rsid w:val="007D545C"/>
    <w:rsid w:val="007E52A9"/>
    <w:rsid w:val="007E60A6"/>
    <w:rsid w:val="007F0597"/>
    <w:rsid w:val="007F1315"/>
    <w:rsid w:val="007F2453"/>
    <w:rsid w:val="007F3959"/>
    <w:rsid w:val="007F3B5D"/>
    <w:rsid w:val="007F60E9"/>
    <w:rsid w:val="007F7A7F"/>
    <w:rsid w:val="007F7D2F"/>
    <w:rsid w:val="00800F4D"/>
    <w:rsid w:val="008070B9"/>
    <w:rsid w:val="00810F31"/>
    <w:rsid w:val="00813D55"/>
    <w:rsid w:val="0081488E"/>
    <w:rsid w:val="00816B5F"/>
    <w:rsid w:val="00817215"/>
    <w:rsid w:val="00822119"/>
    <w:rsid w:val="00823C2D"/>
    <w:rsid w:val="00825167"/>
    <w:rsid w:val="008256DB"/>
    <w:rsid w:val="00826E1D"/>
    <w:rsid w:val="008304EC"/>
    <w:rsid w:val="008313D4"/>
    <w:rsid w:val="00834155"/>
    <w:rsid w:val="0083684E"/>
    <w:rsid w:val="00837612"/>
    <w:rsid w:val="00837F1D"/>
    <w:rsid w:val="00840124"/>
    <w:rsid w:val="00840D03"/>
    <w:rsid w:val="00843732"/>
    <w:rsid w:val="00844219"/>
    <w:rsid w:val="00846618"/>
    <w:rsid w:val="00847343"/>
    <w:rsid w:val="00851D5F"/>
    <w:rsid w:val="0085415F"/>
    <w:rsid w:val="00855D08"/>
    <w:rsid w:val="00856F02"/>
    <w:rsid w:val="00861E00"/>
    <w:rsid w:val="0086310A"/>
    <w:rsid w:val="008634AF"/>
    <w:rsid w:val="008669F8"/>
    <w:rsid w:val="00866F1A"/>
    <w:rsid w:val="00875531"/>
    <w:rsid w:val="00877471"/>
    <w:rsid w:val="00880851"/>
    <w:rsid w:val="0088199A"/>
    <w:rsid w:val="00882B62"/>
    <w:rsid w:val="00882F6A"/>
    <w:rsid w:val="00884A39"/>
    <w:rsid w:val="00885F1A"/>
    <w:rsid w:val="00887566"/>
    <w:rsid w:val="00890B60"/>
    <w:rsid w:val="00892129"/>
    <w:rsid w:val="0089569F"/>
    <w:rsid w:val="008956F8"/>
    <w:rsid w:val="008967A3"/>
    <w:rsid w:val="008969B3"/>
    <w:rsid w:val="008A3143"/>
    <w:rsid w:val="008A3CFE"/>
    <w:rsid w:val="008A3F53"/>
    <w:rsid w:val="008B32D6"/>
    <w:rsid w:val="008B65CE"/>
    <w:rsid w:val="008C59EC"/>
    <w:rsid w:val="008C6FA0"/>
    <w:rsid w:val="008D5472"/>
    <w:rsid w:val="008D6041"/>
    <w:rsid w:val="008D74FB"/>
    <w:rsid w:val="008D751A"/>
    <w:rsid w:val="008E091D"/>
    <w:rsid w:val="008E30F2"/>
    <w:rsid w:val="008E419F"/>
    <w:rsid w:val="008E79D1"/>
    <w:rsid w:val="008F03E9"/>
    <w:rsid w:val="008F27D6"/>
    <w:rsid w:val="008F3731"/>
    <w:rsid w:val="008F5146"/>
    <w:rsid w:val="008F5FA1"/>
    <w:rsid w:val="00900D00"/>
    <w:rsid w:val="00901E07"/>
    <w:rsid w:val="0090345C"/>
    <w:rsid w:val="00904942"/>
    <w:rsid w:val="00904B9E"/>
    <w:rsid w:val="0090687B"/>
    <w:rsid w:val="00907CE1"/>
    <w:rsid w:val="00912C73"/>
    <w:rsid w:val="00915DCC"/>
    <w:rsid w:val="00915FA5"/>
    <w:rsid w:val="009171BA"/>
    <w:rsid w:val="00917F2B"/>
    <w:rsid w:val="00917F4B"/>
    <w:rsid w:val="00917FC3"/>
    <w:rsid w:val="009205F3"/>
    <w:rsid w:val="0092218D"/>
    <w:rsid w:val="009264F4"/>
    <w:rsid w:val="00927760"/>
    <w:rsid w:val="009300B5"/>
    <w:rsid w:val="009313D3"/>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D5F"/>
    <w:rsid w:val="009649C5"/>
    <w:rsid w:val="00964D37"/>
    <w:rsid w:val="00965256"/>
    <w:rsid w:val="009658C9"/>
    <w:rsid w:val="00970EF2"/>
    <w:rsid w:val="00971FDC"/>
    <w:rsid w:val="009728D5"/>
    <w:rsid w:val="00980268"/>
    <w:rsid w:val="00981481"/>
    <w:rsid w:val="00982768"/>
    <w:rsid w:val="00984340"/>
    <w:rsid w:val="00984ADB"/>
    <w:rsid w:val="0098534D"/>
    <w:rsid w:val="00986E03"/>
    <w:rsid w:val="00993D82"/>
    <w:rsid w:val="00994522"/>
    <w:rsid w:val="009956B9"/>
    <w:rsid w:val="00995D9E"/>
    <w:rsid w:val="00996F9B"/>
    <w:rsid w:val="009A02A1"/>
    <w:rsid w:val="009A08AB"/>
    <w:rsid w:val="009A1E9B"/>
    <w:rsid w:val="009A3B36"/>
    <w:rsid w:val="009A47B5"/>
    <w:rsid w:val="009A6DE3"/>
    <w:rsid w:val="009B0DF4"/>
    <w:rsid w:val="009B1CB8"/>
    <w:rsid w:val="009B287B"/>
    <w:rsid w:val="009B3A4A"/>
    <w:rsid w:val="009B53E7"/>
    <w:rsid w:val="009B7B20"/>
    <w:rsid w:val="009C1140"/>
    <w:rsid w:val="009C136B"/>
    <w:rsid w:val="009C3133"/>
    <w:rsid w:val="009C4C04"/>
    <w:rsid w:val="009D0577"/>
    <w:rsid w:val="009D27FA"/>
    <w:rsid w:val="009D5159"/>
    <w:rsid w:val="009D631B"/>
    <w:rsid w:val="009E05BC"/>
    <w:rsid w:val="009E1660"/>
    <w:rsid w:val="009E1E73"/>
    <w:rsid w:val="009E4480"/>
    <w:rsid w:val="009E6E7B"/>
    <w:rsid w:val="009E7F31"/>
    <w:rsid w:val="009F0A69"/>
    <w:rsid w:val="009F4757"/>
    <w:rsid w:val="009F5C58"/>
    <w:rsid w:val="009F6A48"/>
    <w:rsid w:val="00A02D00"/>
    <w:rsid w:val="00A03B3B"/>
    <w:rsid w:val="00A04938"/>
    <w:rsid w:val="00A050BB"/>
    <w:rsid w:val="00A05C9F"/>
    <w:rsid w:val="00A12674"/>
    <w:rsid w:val="00A1374C"/>
    <w:rsid w:val="00A13CB5"/>
    <w:rsid w:val="00A144E8"/>
    <w:rsid w:val="00A14890"/>
    <w:rsid w:val="00A15B45"/>
    <w:rsid w:val="00A16524"/>
    <w:rsid w:val="00A16BB4"/>
    <w:rsid w:val="00A205F4"/>
    <w:rsid w:val="00A21697"/>
    <w:rsid w:val="00A218DA"/>
    <w:rsid w:val="00A21B06"/>
    <w:rsid w:val="00A25B44"/>
    <w:rsid w:val="00A25DDC"/>
    <w:rsid w:val="00A325AC"/>
    <w:rsid w:val="00A344B1"/>
    <w:rsid w:val="00A40161"/>
    <w:rsid w:val="00A405E9"/>
    <w:rsid w:val="00A42F4B"/>
    <w:rsid w:val="00A5003E"/>
    <w:rsid w:val="00A509DB"/>
    <w:rsid w:val="00A511DC"/>
    <w:rsid w:val="00A63AFB"/>
    <w:rsid w:val="00A63D5D"/>
    <w:rsid w:val="00A66569"/>
    <w:rsid w:val="00A706C9"/>
    <w:rsid w:val="00A71EDB"/>
    <w:rsid w:val="00A72BF1"/>
    <w:rsid w:val="00A73D71"/>
    <w:rsid w:val="00A748C2"/>
    <w:rsid w:val="00A806CC"/>
    <w:rsid w:val="00A82A93"/>
    <w:rsid w:val="00A848FC"/>
    <w:rsid w:val="00A85BCC"/>
    <w:rsid w:val="00A86768"/>
    <w:rsid w:val="00A90AD0"/>
    <w:rsid w:val="00A93F2E"/>
    <w:rsid w:val="00A9434D"/>
    <w:rsid w:val="00A95DFE"/>
    <w:rsid w:val="00A96992"/>
    <w:rsid w:val="00A97AF3"/>
    <w:rsid w:val="00AA02F1"/>
    <w:rsid w:val="00AA098A"/>
    <w:rsid w:val="00AA3DC2"/>
    <w:rsid w:val="00AA532C"/>
    <w:rsid w:val="00AA63A3"/>
    <w:rsid w:val="00AA76EB"/>
    <w:rsid w:val="00AB0B27"/>
    <w:rsid w:val="00AB1D2B"/>
    <w:rsid w:val="00AB2381"/>
    <w:rsid w:val="00AB2CB2"/>
    <w:rsid w:val="00AB542F"/>
    <w:rsid w:val="00AC2CFF"/>
    <w:rsid w:val="00AC6C16"/>
    <w:rsid w:val="00AC737A"/>
    <w:rsid w:val="00AC78E0"/>
    <w:rsid w:val="00AD0EE8"/>
    <w:rsid w:val="00AD1148"/>
    <w:rsid w:val="00AD3B5A"/>
    <w:rsid w:val="00AD664A"/>
    <w:rsid w:val="00AD70EC"/>
    <w:rsid w:val="00AE007B"/>
    <w:rsid w:val="00AE2896"/>
    <w:rsid w:val="00AE42B1"/>
    <w:rsid w:val="00AE5BBF"/>
    <w:rsid w:val="00AE7A93"/>
    <w:rsid w:val="00AF17C1"/>
    <w:rsid w:val="00AF3617"/>
    <w:rsid w:val="00AF4017"/>
    <w:rsid w:val="00B018E5"/>
    <w:rsid w:val="00B0325C"/>
    <w:rsid w:val="00B05E0A"/>
    <w:rsid w:val="00B067D5"/>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C3E"/>
    <w:rsid w:val="00B343D7"/>
    <w:rsid w:val="00B34A19"/>
    <w:rsid w:val="00B40E79"/>
    <w:rsid w:val="00B416D1"/>
    <w:rsid w:val="00B43A1F"/>
    <w:rsid w:val="00B45D68"/>
    <w:rsid w:val="00B4794B"/>
    <w:rsid w:val="00B47F1D"/>
    <w:rsid w:val="00B50928"/>
    <w:rsid w:val="00B515D8"/>
    <w:rsid w:val="00B534F1"/>
    <w:rsid w:val="00B54141"/>
    <w:rsid w:val="00B5457D"/>
    <w:rsid w:val="00B572F8"/>
    <w:rsid w:val="00B60AB6"/>
    <w:rsid w:val="00B61B2A"/>
    <w:rsid w:val="00B6265A"/>
    <w:rsid w:val="00B6464D"/>
    <w:rsid w:val="00B65BDB"/>
    <w:rsid w:val="00B66C58"/>
    <w:rsid w:val="00B72678"/>
    <w:rsid w:val="00B726C1"/>
    <w:rsid w:val="00B730F4"/>
    <w:rsid w:val="00B80C9D"/>
    <w:rsid w:val="00B821B8"/>
    <w:rsid w:val="00B8473C"/>
    <w:rsid w:val="00B84FC1"/>
    <w:rsid w:val="00B90326"/>
    <w:rsid w:val="00B904AA"/>
    <w:rsid w:val="00B921FD"/>
    <w:rsid w:val="00B932A9"/>
    <w:rsid w:val="00B9796D"/>
    <w:rsid w:val="00B97D4A"/>
    <w:rsid w:val="00B97D5D"/>
    <w:rsid w:val="00BA3F80"/>
    <w:rsid w:val="00BA4C1E"/>
    <w:rsid w:val="00BA6F8C"/>
    <w:rsid w:val="00BA76F8"/>
    <w:rsid w:val="00BB724E"/>
    <w:rsid w:val="00BC332A"/>
    <w:rsid w:val="00BC6B4F"/>
    <w:rsid w:val="00BC7DAC"/>
    <w:rsid w:val="00BD00A5"/>
    <w:rsid w:val="00BD42F1"/>
    <w:rsid w:val="00BE06F1"/>
    <w:rsid w:val="00BE27AD"/>
    <w:rsid w:val="00BE47A2"/>
    <w:rsid w:val="00BE6F4D"/>
    <w:rsid w:val="00BF0463"/>
    <w:rsid w:val="00BF14D8"/>
    <w:rsid w:val="00BF1AB2"/>
    <w:rsid w:val="00BF3F9C"/>
    <w:rsid w:val="00C04980"/>
    <w:rsid w:val="00C04DE2"/>
    <w:rsid w:val="00C04DE7"/>
    <w:rsid w:val="00C0538C"/>
    <w:rsid w:val="00C05694"/>
    <w:rsid w:val="00C057A4"/>
    <w:rsid w:val="00C073D5"/>
    <w:rsid w:val="00C10C1E"/>
    <w:rsid w:val="00C12683"/>
    <w:rsid w:val="00C12835"/>
    <w:rsid w:val="00C13E9C"/>
    <w:rsid w:val="00C15776"/>
    <w:rsid w:val="00C164A2"/>
    <w:rsid w:val="00C17824"/>
    <w:rsid w:val="00C205D5"/>
    <w:rsid w:val="00C24FB6"/>
    <w:rsid w:val="00C254A4"/>
    <w:rsid w:val="00C2552B"/>
    <w:rsid w:val="00C2652D"/>
    <w:rsid w:val="00C26D83"/>
    <w:rsid w:val="00C26DA8"/>
    <w:rsid w:val="00C270D3"/>
    <w:rsid w:val="00C3251A"/>
    <w:rsid w:val="00C35F0C"/>
    <w:rsid w:val="00C37821"/>
    <w:rsid w:val="00C4160A"/>
    <w:rsid w:val="00C42B4D"/>
    <w:rsid w:val="00C44C8A"/>
    <w:rsid w:val="00C44D1A"/>
    <w:rsid w:val="00C45BD4"/>
    <w:rsid w:val="00C46E98"/>
    <w:rsid w:val="00C53E33"/>
    <w:rsid w:val="00C54CDB"/>
    <w:rsid w:val="00C62FF5"/>
    <w:rsid w:val="00C63F49"/>
    <w:rsid w:val="00C66972"/>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A31"/>
    <w:rsid w:val="00C94DDF"/>
    <w:rsid w:val="00C95A1D"/>
    <w:rsid w:val="00CA4044"/>
    <w:rsid w:val="00CA7132"/>
    <w:rsid w:val="00CA7C9F"/>
    <w:rsid w:val="00CB024B"/>
    <w:rsid w:val="00CB54E8"/>
    <w:rsid w:val="00CB6102"/>
    <w:rsid w:val="00CC100C"/>
    <w:rsid w:val="00CC19A0"/>
    <w:rsid w:val="00CC375A"/>
    <w:rsid w:val="00CC71AD"/>
    <w:rsid w:val="00CC7C33"/>
    <w:rsid w:val="00CD0DA8"/>
    <w:rsid w:val="00CD35A7"/>
    <w:rsid w:val="00CD41E7"/>
    <w:rsid w:val="00CD4D8D"/>
    <w:rsid w:val="00CD5630"/>
    <w:rsid w:val="00CE1F24"/>
    <w:rsid w:val="00CE3F7B"/>
    <w:rsid w:val="00CE6DFA"/>
    <w:rsid w:val="00CF13F3"/>
    <w:rsid w:val="00CF2DE9"/>
    <w:rsid w:val="00CF53F3"/>
    <w:rsid w:val="00CF653D"/>
    <w:rsid w:val="00D004C2"/>
    <w:rsid w:val="00D03C4B"/>
    <w:rsid w:val="00D065EA"/>
    <w:rsid w:val="00D06B52"/>
    <w:rsid w:val="00D07987"/>
    <w:rsid w:val="00D11C2A"/>
    <w:rsid w:val="00D13C32"/>
    <w:rsid w:val="00D13C35"/>
    <w:rsid w:val="00D1603D"/>
    <w:rsid w:val="00D172F9"/>
    <w:rsid w:val="00D2078B"/>
    <w:rsid w:val="00D22758"/>
    <w:rsid w:val="00D24590"/>
    <w:rsid w:val="00D25F18"/>
    <w:rsid w:val="00D27567"/>
    <w:rsid w:val="00D319AF"/>
    <w:rsid w:val="00D344B5"/>
    <w:rsid w:val="00D3788A"/>
    <w:rsid w:val="00D44F1B"/>
    <w:rsid w:val="00D4583A"/>
    <w:rsid w:val="00D45DE4"/>
    <w:rsid w:val="00D57325"/>
    <w:rsid w:val="00D603E2"/>
    <w:rsid w:val="00D607CE"/>
    <w:rsid w:val="00D61854"/>
    <w:rsid w:val="00D61B7D"/>
    <w:rsid w:val="00D63D5E"/>
    <w:rsid w:val="00D643F8"/>
    <w:rsid w:val="00D704FC"/>
    <w:rsid w:val="00D709AE"/>
    <w:rsid w:val="00D72193"/>
    <w:rsid w:val="00D72369"/>
    <w:rsid w:val="00D74029"/>
    <w:rsid w:val="00D75704"/>
    <w:rsid w:val="00D777DF"/>
    <w:rsid w:val="00D80EA8"/>
    <w:rsid w:val="00D80FEE"/>
    <w:rsid w:val="00D8157E"/>
    <w:rsid w:val="00D82266"/>
    <w:rsid w:val="00D82610"/>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6852"/>
    <w:rsid w:val="00DE0F1A"/>
    <w:rsid w:val="00DE1234"/>
    <w:rsid w:val="00DE3F0C"/>
    <w:rsid w:val="00DE7C31"/>
    <w:rsid w:val="00DF11BC"/>
    <w:rsid w:val="00E0261E"/>
    <w:rsid w:val="00E05181"/>
    <w:rsid w:val="00E056AE"/>
    <w:rsid w:val="00E101B5"/>
    <w:rsid w:val="00E121DD"/>
    <w:rsid w:val="00E166C0"/>
    <w:rsid w:val="00E2070E"/>
    <w:rsid w:val="00E22F6A"/>
    <w:rsid w:val="00E23A30"/>
    <w:rsid w:val="00E24561"/>
    <w:rsid w:val="00E24FA1"/>
    <w:rsid w:val="00E266AB"/>
    <w:rsid w:val="00E26C78"/>
    <w:rsid w:val="00E35E3B"/>
    <w:rsid w:val="00E360D2"/>
    <w:rsid w:val="00E372DE"/>
    <w:rsid w:val="00E4298E"/>
    <w:rsid w:val="00E433A7"/>
    <w:rsid w:val="00E44384"/>
    <w:rsid w:val="00E44713"/>
    <w:rsid w:val="00E45705"/>
    <w:rsid w:val="00E46154"/>
    <w:rsid w:val="00E4748C"/>
    <w:rsid w:val="00E50B01"/>
    <w:rsid w:val="00E50B47"/>
    <w:rsid w:val="00E51814"/>
    <w:rsid w:val="00E52EDD"/>
    <w:rsid w:val="00E5323A"/>
    <w:rsid w:val="00E54ACA"/>
    <w:rsid w:val="00E60964"/>
    <w:rsid w:val="00E63AA5"/>
    <w:rsid w:val="00E6477D"/>
    <w:rsid w:val="00E667F2"/>
    <w:rsid w:val="00E669A9"/>
    <w:rsid w:val="00E77085"/>
    <w:rsid w:val="00E77240"/>
    <w:rsid w:val="00E81A50"/>
    <w:rsid w:val="00E83D48"/>
    <w:rsid w:val="00E83F2A"/>
    <w:rsid w:val="00E8480C"/>
    <w:rsid w:val="00E869B1"/>
    <w:rsid w:val="00E87DC5"/>
    <w:rsid w:val="00E9175F"/>
    <w:rsid w:val="00E93121"/>
    <w:rsid w:val="00E939AE"/>
    <w:rsid w:val="00E94F27"/>
    <w:rsid w:val="00E9735E"/>
    <w:rsid w:val="00EA04A1"/>
    <w:rsid w:val="00EA0588"/>
    <w:rsid w:val="00EA0FA6"/>
    <w:rsid w:val="00EA1C73"/>
    <w:rsid w:val="00EA241B"/>
    <w:rsid w:val="00EA4EBF"/>
    <w:rsid w:val="00EA65F5"/>
    <w:rsid w:val="00EA66BD"/>
    <w:rsid w:val="00EB178F"/>
    <w:rsid w:val="00EB61DE"/>
    <w:rsid w:val="00EB673F"/>
    <w:rsid w:val="00EC0842"/>
    <w:rsid w:val="00EC151E"/>
    <w:rsid w:val="00EC1907"/>
    <w:rsid w:val="00EC2A9E"/>
    <w:rsid w:val="00EC2DAE"/>
    <w:rsid w:val="00EC48D5"/>
    <w:rsid w:val="00EC77F1"/>
    <w:rsid w:val="00ED07B2"/>
    <w:rsid w:val="00ED0BA4"/>
    <w:rsid w:val="00ED45C5"/>
    <w:rsid w:val="00EE126F"/>
    <w:rsid w:val="00EE2A9D"/>
    <w:rsid w:val="00EE41D0"/>
    <w:rsid w:val="00EF0D44"/>
    <w:rsid w:val="00EF4406"/>
    <w:rsid w:val="00EF6864"/>
    <w:rsid w:val="00F007DD"/>
    <w:rsid w:val="00F0253D"/>
    <w:rsid w:val="00F02F62"/>
    <w:rsid w:val="00F04E50"/>
    <w:rsid w:val="00F0557A"/>
    <w:rsid w:val="00F058F9"/>
    <w:rsid w:val="00F064A8"/>
    <w:rsid w:val="00F06DA4"/>
    <w:rsid w:val="00F1192A"/>
    <w:rsid w:val="00F12443"/>
    <w:rsid w:val="00F137C7"/>
    <w:rsid w:val="00F13F9A"/>
    <w:rsid w:val="00F142F6"/>
    <w:rsid w:val="00F14E70"/>
    <w:rsid w:val="00F14F16"/>
    <w:rsid w:val="00F15544"/>
    <w:rsid w:val="00F1559F"/>
    <w:rsid w:val="00F220C9"/>
    <w:rsid w:val="00F26977"/>
    <w:rsid w:val="00F3161E"/>
    <w:rsid w:val="00F3208D"/>
    <w:rsid w:val="00F3457B"/>
    <w:rsid w:val="00F36638"/>
    <w:rsid w:val="00F36987"/>
    <w:rsid w:val="00F3728E"/>
    <w:rsid w:val="00F379D7"/>
    <w:rsid w:val="00F409F7"/>
    <w:rsid w:val="00F42956"/>
    <w:rsid w:val="00F42D60"/>
    <w:rsid w:val="00F4688A"/>
    <w:rsid w:val="00F46D36"/>
    <w:rsid w:val="00F524E6"/>
    <w:rsid w:val="00F53843"/>
    <w:rsid w:val="00F55816"/>
    <w:rsid w:val="00F56237"/>
    <w:rsid w:val="00F56485"/>
    <w:rsid w:val="00F57B4B"/>
    <w:rsid w:val="00F60A11"/>
    <w:rsid w:val="00F61AAD"/>
    <w:rsid w:val="00F62B83"/>
    <w:rsid w:val="00F64931"/>
    <w:rsid w:val="00F65E62"/>
    <w:rsid w:val="00F664F7"/>
    <w:rsid w:val="00F74B85"/>
    <w:rsid w:val="00F74DA9"/>
    <w:rsid w:val="00F75CE6"/>
    <w:rsid w:val="00F76D2F"/>
    <w:rsid w:val="00F81333"/>
    <w:rsid w:val="00F81776"/>
    <w:rsid w:val="00F839C7"/>
    <w:rsid w:val="00F87462"/>
    <w:rsid w:val="00F87B5D"/>
    <w:rsid w:val="00FA1D93"/>
    <w:rsid w:val="00FA393A"/>
    <w:rsid w:val="00FA4606"/>
    <w:rsid w:val="00FA48E6"/>
    <w:rsid w:val="00FB1056"/>
    <w:rsid w:val="00FB2632"/>
    <w:rsid w:val="00FB30D5"/>
    <w:rsid w:val="00FB778A"/>
    <w:rsid w:val="00FC1D51"/>
    <w:rsid w:val="00FC3307"/>
    <w:rsid w:val="00FC3DD1"/>
    <w:rsid w:val="00FC528A"/>
    <w:rsid w:val="00FD092F"/>
    <w:rsid w:val="00FD0E3A"/>
    <w:rsid w:val="00FD1E45"/>
    <w:rsid w:val="00FD488C"/>
    <w:rsid w:val="00FD51DA"/>
    <w:rsid w:val="00FE079A"/>
    <w:rsid w:val="00FE1B5C"/>
    <w:rsid w:val="00FE3636"/>
    <w:rsid w:val="00FE3A81"/>
    <w:rsid w:val="00FE7494"/>
    <w:rsid w:val="00FF1053"/>
    <w:rsid w:val="00FF36B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67AA1"/>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link w:val="oancuaDanhsachChar"/>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Phngmcinhcuaoanvn"/>
    <w:uiPriority w:val="99"/>
    <w:semiHidden/>
    <w:unhideWhenUsed/>
    <w:rsid w:val="00F12443"/>
    <w:rPr>
      <w:color w:val="605E5C"/>
      <w:shd w:val="clear" w:color="auto" w:fill="E1DFDD"/>
    </w:rPr>
  </w:style>
  <w:style w:type="character" w:styleId="FollowedHyperlink">
    <w:name w:val="FollowedHyperlink"/>
    <w:basedOn w:val="Phngmcinhcuaoanvn"/>
    <w:uiPriority w:val="99"/>
    <w:semiHidden/>
    <w:unhideWhenUsed/>
    <w:rsid w:val="006E7D10"/>
    <w:rPr>
      <w:color w:val="954F72" w:themeColor="followedHyperlink"/>
      <w:u w:val="single"/>
    </w:rPr>
  </w:style>
  <w:style w:type="character" w:customStyle="1" w:styleId="UnresolvedMention1">
    <w:name w:val="Unresolved Mention1"/>
    <w:basedOn w:val="Phngmcinhcuaoanvn"/>
    <w:uiPriority w:val="99"/>
    <w:semiHidden/>
    <w:unhideWhenUsed/>
    <w:rsid w:val="007554D3"/>
    <w:rPr>
      <w:color w:val="605E5C"/>
      <w:shd w:val="clear" w:color="auto" w:fill="E1DFDD"/>
    </w:rPr>
  </w:style>
  <w:style w:type="paragraph" w:styleId="HTMLinhdangtrc">
    <w:name w:val="HTML Preformatted"/>
    <w:basedOn w:val="Binhthng"/>
    <w:link w:val="HTMLinhdangtrcChar"/>
    <w:uiPriority w:val="99"/>
    <w:semiHidden/>
    <w:unhideWhenUsed/>
    <w:rsid w:val="00C54CDB"/>
    <w:pPr>
      <w:spacing w:after="0" w:line="240" w:lineRule="auto"/>
    </w:pPr>
    <w:rPr>
      <w:rFonts w:ascii="Consolas" w:hAnsi="Consolas"/>
      <w:sz w:val="20"/>
      <w:szCs w:val="20"/>
    </w:rPr>
  </w:style>
  <w:style w:type="character" w:customStyle="1" w:styleId="HTMLinhdangtrcChar">
    <w:name w:val="HTML Định dạng trước Char"/>
    <w:basedOn w:val="Phngmcinhcuaoanvn"/>
    <w:link w:val="HTMLinhdangtrc"/>
    <w:uiPriority w:val="99"/>
    <w:semiHidden/>
    <w:rsid w:val="00C54CDB"/>
    <w:rPr>
      <w:rFonts w:ascii="Consolas" w:eastAsia="Calibri" w:hAnsi="Consolas" w:cs="Times New Roman"/>
      <w:sz w:val="20"/>
      <w:szCs w:val="20"/>
    </w:rPr>
  </w:style>
  <w:style w:type="character" w:customStyle="1" w:styleId="oancuaDanhsachChar">
    <w:name w:val="Đoạn của Danh sách Char"/>
    <w:link w:val="oancuaDanhsach"/>
    <w:uiPriority w:val="34"/>
    <w:locked/>
    <w:rsid w:val="004A712B"/>
    <w:rPr>
      <w:rFonts w:ascii="Calibri" w:eastAsia="Calibri" w:hAnsi="Calibri" w:cs="Times New Roman"/>
    </w:rPr>
  </w:style>
  <w:style w:type="character" w:styleId="cpChagiiquyt">
    <w:name w:val="Unresolved Mention"/>
    <w:basedOn w:val="Phngmcinhcuaoanvn"/>
    <w:uiPriority w:val="99"/>
    <w:semiHidden/>
    <w:unhideWhenUsed/>
    <w:rsid w:val="00597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482572962">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575582009">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1896503598">
      <w:bodyDiv w:val="1"/>
      <w:marLeft w:val="0"/>
      <w:marRight w:val="0"/>
      <w:marTop w:val="0"/>
      <w:marBottom w:val="0"/>
      <w:divBdr>
        <w:top w:val="none" w:sz="0" w:space="0" w:color="auto"/>
        <w:left w:val="none" w:sz="0" w:space="0" w:color="auto"/>
        <w:bottom w:val="none" w:sz="0" w:space="0" w:color="auto"/>
        <w:right w:val="none" w:sz="0" w:space="0" w:color="auto"/>
      </w:divBdr>
      <w:divsChild>
        <w:div w:id="235822050">
          <w:marLeft w:val="0"/>
          <w:marRight w:val="0"/>
          <w:marTop w:val="0"/>
          <w:marBottom w:val="0"/>
          <w:divBdr>
            <w:top w:val="none" w:sz="0" w:space="0" w:color="auto"/>
            <w:left w:val="none" w:sz="0" w:space="0" w:color="auto"/>
            <w:bottom w:val="none" w:sz="0" w:space="0" w:color="auto"/>
            <w:right w:val="none" w:sz="0" w:space="0" w:color="auto"/>
          </w:divBdr>
        </w:div>
      </w:divsChild>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 w:id="210017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yen.le@apolatlegal.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thong.dao@apolatlegal.com"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www.apolatlega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5" Type="http://schemas.openxmlformats.org/officeDocument/2006/relationships/webSettings" Target="webSettings.xml"/><Relationship Id="rId15" Type="http://schemas.openxmlformats.org/officeDocument/2006/relationships/hyperlink" Target="mailto:info@apolatlegal.com" TargetMode="External"/><Relationship Id="rId23" Type="http://schemas.openxmlformats.org/officeDocument/2006/relationships/theme" Target="theme/theme1.xml"/><Relationship Id="rId10" Type="http://schemas.openxmlformats.org/officeDocument/2006/relationships/hyperlink" Target="mailto:yen.le@apolatlega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hong.dao@apolatlegal.com" TargetMode="External"/><Relationship Id="rId14" Type="http://schemas.openxmlformats.org/officeDocument/2006/relationships/hyperlink" Target="http://www.apolatlegal.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B4FFA-084D-2F44-87F5-AFE15FCDC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1061</Words>
  <Characters>6048</Characters>
  <Application>Microsoft Office Word</Application>
  <DocSecurity>0</DocSecurity>
  <Lines>50</Lines>
  <Paragraphs>14</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6</cp:revision>
  <cp:lastPrinted>2021-11-15T07:17:00Z</cp:lastPrinted>
  <dcterms:created xsi:type="dcterms:W3CDTF">2021-11-15T04:56:00Z</dcterms:created>
  <dcterms:modified xsi:type="dcterms:W3CDTF">2021-11-15T07:19:00Z</dcterms:modified>
</cp:coreProperties>
</file>